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8A7B60" w14:textId="77777777" w:rsidR="001F690B" w:rsidRPr="0032063B" w:rsidRDefault="001F690B" w:rsidP="0032063B">
      <w:pPr>
        <w:pStyle w:val="Heading4"/>
        <w:ind w:left="0" w:firstLine="720"/>
        <w:jc w:val="right"/>
        <w:rPr>
          <w:szCs w:val="28"/>
        </w:rPr>
      </w:pPr>
      <w:proofErr w:type="spellStart"/>
      <w:r w:rsidRPr="0032063B">
        <w:rPr>
          <w:szCs w:val="28"/>
        </w:rPr>
        <w:t>Projekts</w:t>
      </w:r>
      <w:proofErr w:type="spellEnd"/>
    </w:p>
    <w:p w14:paraId="28ABEF03" w14:textId="77777777" w:rsidR="001F690B" w:rsidRPr="0032063B" w:rsidRDefault="001F690B" w:rsidP="0032063B">
      <w:pPr>
        <w:ind w:firstLine="720"/>
        <w:jc w:val="both"/>
        <w:rPr>
          <w:sz w:val="28"/>
          <w:szCs w:val="28"/>
        </w:rPr>
      </w:pPr>
    </w:p>
    <w:p w14:paraId="66FD1776" w14:textId="77777777" w:rsidR="001F690B" w:rsidRPr="0032063B" w:rsidRDefault="001F690B" w:rsidP="0032063B">
      <w:pPr>
        <w:jc w:val="center"/>
        <w:rPr>
          <w:sz w:val="28"/>
          <w:szCs w:val="28"/>
        </w:rPr>
      </w:pPr>
      <w:r w:rsidRPr="0032063B">
        <w:rPr>
          <w:sz w:val="28"/>
          <w:szCs w:val="28"/>
        </w:rPr>
        <w:t>LATVIJAS REPUBLIKAS MINISTRU KABINETS</w:t>
      </w:r>
    </w:p>
    <w:p w14:paraId="1679EDC0" w14:textId="77777777" w:rsidR="00D2159A" w:rsidRPr="0032063B" w:rsidRDefault="00D2159A" w:rsidP="0032063B">
      <w:pPr>
        <w:jc w:val="center"/>
        <w:rPr>
          <w:b/>
          <w:sz w:val="28"/>
          <w:szCs w:val="28"/>
        </w:rPr>
      </w:pPr>
    </w:p>
    <w:tbl>
      <w:tblPr>
        <w:tblW w:w="0" w:type="auto"/>
        <w:tblInd w:w="108" w:type="dxa"/>
        <w:tblLook w:val="01E0" w:firstRow="1" w:lastRow="1" w:firstColumn="1" w:lastColumn="1" w:noHBand="0" w:noVBand="0"/>
      </w:tblPr>
      <w:tblGrid>
        <w:gridCol w:w="4153"/>
        <w:gridCol w:w="4261"/>
      </w:tblGrid>
      <w:tr w:rsidR="001F690B" w:rsidRPr="0032063B" w14:paraId="5CA2E99E" w14:textId="77777777" w:rsidTr="000F1A18">
        <w:tc>
          <w:tcPr>
            <w:tcW w:w="4153" w:type="dxa"/>
          </w:tcPr>
          <w:p w14:paraId="5EA29718" w14:textId="77777777" w:rsidR="001F690B" w:rsidRPr="0032063B" w:rsidRDefault="001F690B" w:rsidP="0032063B">
            <w:pPr>
              <w:jc w:val="both"/>
              <w:rPr>
                <w:sz w:val="28"/>
                <w:szCs w:val="28"/>
              </w:rPr>
            </w:pPr>
            <w:r w:rsidRPr="0032063B">
              <w:rPr>
                <w:sz w:val="28"/>
                <w:szCs w:val="28"/>
              </w:rPr>
              <w:t>20</w:t>
            </w:r>
            <w:r w:rsidR="002F162D">
              <w:rPr>
                <w:sz w:val="28"/>
                <w:szCs w:val="28"/>
              </w:rPr>
              <w:t>1</w:t>
            </w:r>
            <w:r w:rsidR="003724E5">
              <w:rPr>
                <w:sz w:val="28"/>
                <w:szCs w:val="28"/>
              </w:rPr>
              <w:t>8</w:t>
            </w:r>
            <w:r w:rsidRPr="0032063B">
              <w:rPr>
                <w:sz w:val="28"/>
                <w:szCs w:val="28"/>
              </w:rPr>
              <w:t>.</w:t>
            </w:r>
            <w:r w:rsidR="00155557">
              <w:rPr>
                <w:sz w:val="28"/>
                <w:szCs w:val="28"/>
              </w:rPr>
              <w:t> </w:t>
            </w:r>
            <w:r w:rsidRPr="0032063B">
              <w:rPr>
                <w:sz w:val="28"/>
                <w:szCs w:val="28"/>
              </w:rPr>
              <w:t xml:space="preserve">gada          </w:t>
            </w:r>
          </w:p>
          <w:p w14:paraId="1E8B6457" w14:textId="77777777" w:rsidR="001F690B" w:rsidRPr="0032063B" w:rsidRDefault="001F690B" w:rsidP="0032063B">
            <w:pPr>
              <w:rPr>
                <w:sz w:val="28"/>
                <w:szCs w:val="28"/>
              </w:rPr>
            </w:pPr>
            <w:r w:rsidRPr="0032063B">
              <w:rPr>
                <w:sz w:val="28"/>
                <w:szCs w:val="28"/>
              </w:rPr>
              <w:t>Rīgā</w:t>
            </w:r>
          </w:p>
          <w:p w14:paraId="6495114E" w14:textId="77777777" w:rsidR="001A728E" w:rsidRPr="0032063B" w:rsidRDefault="001A728E" w:rsidP="0032063B">
            <w:pPr>
              <w:jc w:val="center"/>
              <w:rPr>
                <w:sz w:val="28"/>
                <w:szCs w:val="28"/>
              </w:rPr>
            </w:pPr>
          </w:p>
        </w:tc>
        <w:tc>
          <w:tcPr>
            <w:tcW w:w="4261" w:type="dxa"/>
          </w:tcPr>
          <w:p w14:paraId="45C5C3EA" w14:textId="77777777" w:rsidR="001F690B" w:rsidRPr="0032063B" w:rsidRDefault="0032063B" w:rsidP="0032063B">
            <w:pPr>
              <w:jc w:val="center"/>
              <w:rPr>
                <w:sz w:val="28"/>
                <w:szCs w:val="28"/>
              </w:rPr>
            </w:pPr>
            <w:r>
              <w:rPr>
                <w:sz w:val="28"/>
                <w:szCs w:val="28"/>
              </w:rPr>
              <w:t xml:space="preserve">                             </w:t>
            </w:r>
            <w:r w:rsidR="001F690B" w:rsidRPr="0032063B">
              <w:rPr>
                <w:sz w:val="28"/>
                <w:szCs w:val="28"/>
              </w:rPr>
              <w:t>Noteikumi Nr.</w:t>
            </w:r>
          </w:p>
          <w:p w14:paraId="4EF9B509" w14:textId="77777777" w:rsidR="001F690B" w:rsidRPr="0032063B" w:rsidRDefault="0032063B" w:rsidP="0032063B">
            <w:pPr>
              <w:jc w:val="center"/>
              <w:rPr>
                <w:sz w:val="28"/>
                <w:szCs w:val="28"/>
              </w:rPr>
            </w:pPr>
            <w:r>
              <w:rPr>
                <w:sz w:val="28"/>
                <w:szCs w:val="28"/>
              </w:rPr>
              <w:t xml:space="preserve">                                </w:t>
            </w:r>
            <w:r w:rsidR="001F690B" w:rsidRPr="0032063B">
              <w:rPr>
                <w:sz w:val="28"/>
                <w:szCs w:val="28"/>
              </w:rPr>
              <w:t>(prot. Nr.      .§)</w:t>
            </w:r>
          </w:p>
        </w:tc>
      </w:tr>
    </w:tbl>
    <w:p w14:paraId="70E939F2" w14:textId="77777777" w:rsidR="00D2159A" w:rsidRDefault="001E0E89" w:rsidP="00F91502">
      <w:pPr>
        <w:jc w:val="center"/>
        <w:rPr>
          <w:b/>
          <w:sz w:val="28"/>
          <w:szCs w:val="28"/>
        </w:rPr>
      </w:pPr>
      <w:r>
        <w:rPr>
          <w:b/>
          <w:sz w:val="28"/>
          <w:szCs w:val="28"/>
        </w:rPr>
        <w:t>S</w:t>
      </w:r>
      <w:r w:rsidR="00155557">
        <w:rPr>
          <w:b/>
          <w:sz w:val="28"/>
          <w:szCs w:val="28"/>
        </w:rPr>
        <w:t>tudiju virzienu atvēršanas un akreditācijas noteikumi</w:t>
      </w:r>
    </w:p>
    <w:p w14:paraId="3E60FA2A" w14:textId="77777777" w:rsidR="001F6128" w:rsidRDefault="001F6128" w:rsidP="00F91502">
      <w:pPr>
        <w:jc w:val="center"/>
        <w:rPr>
          <w:b/>
          <w:sz w:val="28"/>
          <w:szCs w:val="28"/>
        </w:rPr>
      </w:pPr>
    </w:p>
    <w:p w14:paraId="296A03D6" w14:textId="77777777" w:rsidR="001E0E89" w:rsidRDefault="00417A9B" w:rsidP="001E0E89">
      <w:pPr>
        <w:jc w:val="right"/>
        <w:rPr>
          <w:sz w:val="28"/>
          <w:szCs w:val="28"/>
        </w:rPr>
      </w:pPr>
      <w:r>
        <w:rPr>
          <w:sz w:val="28"/>
          <w:szCs w:val="28"/>
        </w:rPr>
        <w:t xml:space="preserve">Izdoti saskaņā ar </w:t>
      </w:r>
      <w:r w:rsidR="00155557">
        <w:rPr>
          <w:sz w:val="28"/>
          <w:szCs w:val="28"/>
        </w:rPr>
        <w:t>Augstskolu likuma</w:t>
      </w:r>
    </w:p>
    <w:p w14:paraId="6321F5C4" w14:textId="47930C50" w:rsidR="002214BB" w:rsidRDefault="00155557" w:rsidP="001E0E89">
      <w:pPr>
        <w:jc w:val="right"/>
        <w:rPr>
          <w:sz w:val="28"/>
          <w:szCs w:val="28"/>
        </w:rPr>
      </w:pPr>
      <w:r>
        <w:rPr>
          <w:sz w:val="28"/>
          <w:szCs w:val="28"/>
        </w:rPr>
        <w:t>55.</w:t>
      </w:r>
      <w:r>
        <w:rPr>
          <w:sz w:val="28"/>
          <w:szCs w:val="28"/>
          <w:vertAlign w:val="superscript"/>
        </w:rPr>
        <w:t>3</w:t>
      </w:r>
      <w:r>
        <w:rPr>
          <w:sz w:val="28"/>
          <w:szCs w:val="28"/>
        </w:rPr>
        <w:t xml:space="preserve"> panta </w:t>
      </w:r>
      <w:r w:rsidR="009A61CA">
        <w:rPr>
          <w:sz w:val="28"/>
          <w:szCs w:val="28"/>
        </w:rPr>
        <w:t xml:space="preserve">piekto, </w:t>
      </w:r>
      <w:r w:rsidR="001E0E89">
        <w:rPr>
          <w:sz w:val="28"/>
          <w:szCs w:val="28"/>
        </w:rPr>
        <w:t>septīto un 12. daļu</w:t>
      </w:r>
    </w:p>
    <w:p w14:paraId="28DE55EB" w14:textId="77777777" w:rsidR="00155557" w:rsidRPr="0032063B" w:rsidRDefault="00155557" w:rsidP="00155557">
      <w:pPr>
        <w:jc w:val="right"/>
        <w:rPr>
          <w:sz w:val="28"/>
          <w:szCs w:val="28"/>
        </w:rPr>
      </w:pPr>
    </w:p>
    <w:p w14:paraId="7492D98E" w14:textId="77777777" w:rsidR="00B0564A" w:rsidRPr="009E26F0" w:rsidRDefault="00155557" w:rsidP="00155557">
      <w:pPr>
        <w:jc w:val="center"/>
        <w:rPr>
          <w:b/>
          <w:sz w:val="28"/>
          <w:szCs w:val="28"/>
        </w:rPr>
      </w:pPr>
      <w:r w:rsidRPr="009E26F0">
        <w:rPr>
          <w:b/>
          <w:sz w:val="28"/>
          <w:szCs w:val="28"/>
        </w:rPr>
        <w:t>I. Vispārīgais jautājums</w:t>
      </w:r>
    </w:p>
    <w:p w14:paraId="40B11DD6" w14:textId="77777777" w:rsidR="00155557" w:rsidRPr="009E26F0" w:rsidRDefault="00155557" w:rsidP="00155557">
      <w:pPr>
        <w:jc w:val="both"/>
        <w:rPr>
          <w:sz w:val="28"/>
          <w:szCs w:val="28"/>
        </w:rPr>
      </w:pPr>
    </w:p>
    <w:p w14:paraId="65D28151" w14:textId="77777777" w:rsidR="00155557" w:rsidRPr="009E26F0" w:rsidRDefault="00155557" w:rsidP="00155557">
      <w:pPr>
        <w:jc w:val="both"/>
        <w:rPr>
          <w:sz w:val="28"/>
          <w:szCs w:val="28"/>
        </w:rPr>
      </w:pPr>
      <w:r w:rsidRPr="009E26F0">
        <w:rPr>
          <w:sz w:val="28"/>
          <w:szCs w:val="28"/>
        </w:rPr>
        <w:tab/>
        <w:t>1. Noteikumi nosaka:</w:t>
      </w:r>
    </w:p>
    <w:p w14:paraId="57B7F3D0" w14:textId="77777777" w:rsidR="00155557" w:rsidRPr="009E26F0" w:rsidRDefault="00155557" w:rsidP="00155557">
      <w:pPr>
        <w:jc w:val="both"/>
        <w:rPr>
          <w:sz w:val="28"/>
          <w:szCs w:val="28"/>
        </w:rPr>
      </w:pPr>
      <w:r w:rsidRPr="009E26F0">
        <w:rPr>
          <w:sz w:val="28"/>
          <w:szCs w:val="28"/>
        </w:rPr>
        <w:tab/>
        <w:t>1.1. </w:t>
      </w:r>
      <w:r w:rsidR="001E0E89" w:rsidRPr="009E26F0">
        <w:rPr>
          <w:sz w:val="28"/>
          <w:szCs w:val="28"/>
        </w:rPr>
        <w:t>studiju virzienu atvēršanas kārtību;</w:t>
      </w:r>
    </w:p>
    <w:p w14:paraId="47116846" w14:textId="77777777" w:rsidR="00155557" w:rsidRPr="009E26F0" w:rsidRDefault="00155557" w:rsidP="00155557">
      <w:pPr>
        <w:jc w:val="both"/>
        <w:rPr>
          <w:sz w:val="28"/>
          <w:szCs w:val="28"/>
        </w:rPr>
      </w:pPr>
      <w:r w:rsidRPr="009E26F0">
        <w:rPr>
          <w:sz w:val="28"/>
          <w:szCs w:val="28"/>
        </w:rPr>
        <w:tab/>
        <w:t>1.2. </w:t>
      </w:r>
      <w:r w:rsidR="001E0E89" w:rsidRPr="009E26F0">
        <w:rPr>
          <w:sz w:val="28"/>
          <w:szCs w:val="28"/>
        </w:rPr>
        <w:t>studiju virzienu akreditācijas un ārpuskārtas akreditācijas kārtību;</w:t>
      </w:r>
    </w:p>
    <w:p w14:paraId="4B1E37FD" w14:textId="5BBAC2CE" w:rsidR="008A1D48" w:rsidRPr="009E26F0" w:rsidRDefault="00155557" w:rsidP="00155557">
      <w:pPr>
        <w:jc w:val="both"/>
        <w:rPr>
          <w:sz w:val="28"/>
          <w:szCs w:val="28"/>
        </w:rPr>
      </w:pPr>
      <w:r w:rsidRPr="009E26F0">
        <w:rPr>
          <w:sz w:val="28"/>
          <w:szCs w:val="28"/>
        </w:rPr>
        <w:tab/>
        <w:t>1.3. </w:t>
      </w:r>
      <w:r w:rsidR="001E0E89" w:rsidRPr="009E26F0">
        <w:rPr>
          <w:sz w:val="28"/>
          <w:szCs w:val="28"/>
        </w:rPr>
        <w:t>studiju virziena un tam atbilstošo studij</w:t>
      </w:r>
      <w:r w:rsidR="0034275A" w:rsidRPr="009E26F0">
        <w:rPr>
          <w:sz w:val="28"/>
          <w:szCs w:val="28"/>
        </w:rPr>
        <w:t>u programmu novērtēšanas prasības</w:t>
      </w:r>
      <w:r w:rsidR="001E0E89" w:rsidRPr="009E26F0">
        <w:rPr>
          <w:sz w:val="28"/>
          <w:szCs w:val="28"/>
        </w:rPr>
        <w:t>;</w:t>
      </w:r>
    </w:p>
    <w:p w14:paraId="01DA2CFC" w14:textId="23F26C90" w:rsidR="00155557" w:rsidRPr="009E26F0" w:rsidRDefault="008A1D48" w:rsidP="008A1D48">
      <w:pPr>
        <w:ind w:firstLine="720"/>
        <w:jc w:val="both"/>
        <w:rPr>
          <w:sz w:val="28"/>
          <w:szCs w:val="28"/>
        </w:rPr>
      </w:pPr>
      <w:r w:rsidRPr="009E26F0">
        <w:rPr>
          <w:sz w:val="28"/>
          <w:szCs w:val="28"/>
        </w:rPr>
        <w:t>1.4. </w:t>
      </w:r>
      <w:r w:rsidR="001E0E89" w:rsidRPr="009E26F0">
        <w:rPr>
          <w:sz w:val="28"/>
          <w:szCs w:val="28"/>
        </w:rPr>
        <w:t>studiju virziena un tam atbilstošo studiju</w:t>
      </w:r>
      <w:r w:rsidR="00FE4CF9" w:rsidRPr="009E26F0">
        <w:rPr>
          <w:sz w:val="28"/>
          <w:szCs w:val="28"/>
        </w:rPr>
        <w:t xml:space="preserve"> programmu novērtēšanas kārtību</w:t>
      </w:r>
      <w:r w:rsidR="001E0E89" w:rsidRPr="009E26F0">
        <w:rPr>
          <w:sz w:val="28"/>
          <w:szCs w:val="28"/>
        </w:rPr>
        <w:t>;</w:t>
      </w:r>
    </w:p>
    <w:p w14:paraId="29FC7413" w14:textId="516E80A0" w:rsidR="00155557" w:rsidRPr="009E26F0" w:rsidRDefault="008A1D48" w:rsidP="00155557">
      <w:pPr>
        <w:jc w:val="both"/>
        <w:rPr>
          <w:sz w:val="28"/>
          <w:szCs w:val="28"/>
        </w:rPr>
      </w:pPr>
      <w:r w:rsidRPr="009E26F0">
        <w:rPr>
          <w:sz w:val="28"/>
          <w:szCs w:val="28"/>
        </w:rPr>
        <w:tab/>
        <w:t>1.5</w:t>
      </w:r>
      <w:r w:rsidR="00155557" w:rsidRPr="009E26F0">
        <w:rPr>
          <w:sz w:val="28"/>
          <w:szCs w:val="28"/>
        </w:rPr>
        <w:t>. </w:t>
      </w:r>
      <w:r w:rsidR="001E0E89" w:rsidRPr="009E26F0">
        <w:rPr>
          <w:sz w:val="28"/>
          <w:szCs w:val="28"/>
        </w:rPr>
        <w:t>studiju virziena un tam atbilstošo studiju pr</w:t>
      </w:r>
      <w:r w:rsidRPr="009E26F0">
        <w:rPr>
          <w:sz w:val="28"/>
          <w:szCs w:val="28"/>
        </w:rPr>
        <w:t>ogrammu akreditācijas prasības;</w:t>
      </w:r>
    </w:p>
    <w:p w14:paraId="54FDBD0B" w14:textId="76D0123D" w:rsidR="00155557" w:rsidRPr="009E26F0" w:rsidRDefault="008A1D48" w:rsidP="00155557">
      <w:pPr>
        <w:jc w:val="both"/>
        <w:rPr>
          <w:sz w:val="28"/>
          <w:szCs w:val="28"/>
        </w:rPr>
      </w:pPr>
      <w:r w:rsidRPr="009E26F0">
        <w:rPr>
          <w:sz w:val="28"/>
          <w:szCs w:val="28"/>
        </w:rPr>
        <w:tab/>
        <w:t>1.6</w:t>
      </w:r>
      <w:r w:rsidR="00155557" w:rsidRPr="009E26F0">
        <w:rPr>
          <w:sz w:val="28"/>
          <w:szCs w:val="28"/>
        </w:rPr>
        <w:t>. </w:t>
      </w:r>
      <w:r w:rsidR="001E0E89" w:rsidRPr="009E26F0">
        <w:rPr>
          <w:sz w:val="28"/>
          <w:szCs w:val="28"/>
        </w:rPr>
        <w:t>studiju virziena akreditācijas lapas paraugu;</w:t>
      </w:r>
    </w:p>
    <w:p w14:paraId="254A2C0F" w14:textId="0FF7F99B" w:rsidR="00F10253" w:rsidRPr="009E26F0" w:rsidRDefault="008A1D48" w:rsidP="001F37EC">
      <w:pPr>
        <w:ind w:firstLine="720"/>
        <w:jc w:val="both"/>
        <w:rPr>
          <w:sz w:val="28"/>
          <w:szCs w:val="28"/>
        </w:rPr>
      </w:pPr>
      <w:r w:rsidRPr="009E26F0">
        <w:rPr>
          <w:sz w:val="28"/>
          <w:szCs w:val="28"/>
        </w:rPr>
        <w:t>1.7</w:t>
      </w:r>
      <w:r w:rsidR="00155557" w:rsidRPr="009E26F0">
        <w:rPr>
          <w:sz w:val="28"/>
          <w:szCs w:val="28"/>
        </w:rPr>
        <w:t>. </w:t>
      </w:r>
      <w:r w:rsidR="001E0E89" w:rsidRPr="009E26F0">
        <w:rPr>
          <w:sz w:val="28"/>
          <w:szCs w:val="28"/>
        </w:rPr>
        <w:t>studiju</w:t>
      </w:r>
      <w:r w:rsidR="00FD5D36" w:rsidRPr="009E26F0">
        <w:rPr>
          <w:sz w:val="28"/>
          <w:szCs w:val="28"/>
        </w:rPr>
        <w:t xml:space="preserve"> virzienus augstākajā izglītībā;</w:t>
      </w:r>
    </w:p>
    <w:p w14:paraId="2A2084FB" w14:textId="2F49B210" w:rsidR="00FD5D36" w:rsidRPr="009E26F0" w:rsidRDefault="008A1D48" w:rsidP="001F37EC">
      <w:pPr>
        <w:ind w:firstLine="720"/>
        <w:jc w:val="both"/>
        <w:rPr>
          <w:sz w:val="28"/>
          <w:szCs w:val="28"/>
        </w:rPr>
      </w:pPr>
      <w:r w:rsidRPr="009E26F0">
        <w:rPr>
          <w:sz w:val="28"/>
          <w:szCs w:val="28"/>
        </w:rPr>
        <w:t>1.8</w:t>
      </w:r>
      <w:r w:rsidR="00FD5D36" w:rsidRPr="009E26F0">
        <w:rPr>
          <w:sz w:val="28"/>
          <w:szCs w:val="28"/>
        </w:rPr>
        <w:t>. akreditācijā iesaistīto institūciju tiesības un pienākumus.</w:t>
      </w:r>
    </w:p>
    <w:p w14:paraId="2A125B12" w14:textId="77777777" w:rsidR="00FD5D36" w:rsidRPr="009E26F0" w:rsidRDefault="00FD5D36" w:rsidP="001F37EC">
      <w:pPr>
        <w:ind w:firstLine="720"/>
        <w:jc w:val="both"/>
        <w:rPr>
          <w:sz w:val="28"/>
          <w:szCs w:val="28"/>
        </w:rPr>
      </w:pPr>
    </w:p>
    <w:p w14:paraId="36A0A6C0" w14:textId="5A92DFC3" w:rsidR="00FD5D36" w:rsidRPr="009E26F0" w:rsidRDefault="00FD5D36" w:rsidP="00FD5D36">
      <w:pPr>
        <w:ind w:firstLine="720"/>
        <w:jc w:val="center"/>
        <w:rPr>
          <w:b/>
          <w:sz w:val="28"/>
          <w:szCs w:val="28"/>
        </w:rPr>
      </w:pPr>
      <w:r w:rsidRPr="009E26F0">
        <w:rPr>
          <w:b/>
          <w:sz w:val="28"/>
          <w:szCs w:val="28"/>
        </w:rPr>
        <w:t>II. Akreditācijā iesaist</w:t>
      </w:r>
      <w:r w:rsidR="008A1D48" w:rsidRPr="009E26F0">
        <w:rPr>
          <w:b/>
          <w:sz w:val="28"/>
          <w:szCs w:val="28"/>
        </w:rPr>
        <w:t>ītās</w:t>
      </w:r>
      <w:r w:rsidRPr="009E26F0">
        <w:rPr>
          <w:b/>
          <w:sz w:val="28"/>
          <w:szCs w:val="28"/>
        </w:rPr>
        <w:t xml:space="preserve"> </w:t>
      </w:r>
      <w:r w:rsidR="00D51ECC" w:rsidRPr="009E26F0">
        <w:rPr>
          <w:b/>
          <w:sz w:val="28"/>
          <w:szCs w:val="28"/>
        </w:rPr>
        <w:t>institūcijas, to tiesības un pienākumi</w:t>
      </w:r>
    </w:p>
    <w:p w14:paraId="07FF9A5C" w14:textId="77777777" w:rsidR="00D51ECC" w:rsidRPr="009E26F0" w:rsidRDefault="00D51ECC" w:rsidP="00BB497F">
      <w:pPr>
        <w:jc w:val="both"/>
        <w:rPr>
          <w:sz w:val="28"/>
          <w:szCs w:val="28"/>
        </w:rPr>
      </w:pPr>
    </w:p>
    <w:p w14:paraId="425F18D5" w14:textId="21D5F9E6" w:rsidR="00D51ECC" w:rsidRPr="009E26F0" w:rsidRDefault="00BB497F" w:rsidP="00D51ECC">
      <w:pPr>
        <w:ind w:firstLine="720"/>
        <w:jc w:val="both"/>
        <w:rPr>
          <w:sz w:val="28"/>
          <w:szCs w:val="28"/>
        </w:rPr>
      </w:pPr>
      <w:r w:rsidRPr="009E26F0">
        <w:rPr>
          <w:sz w:val="28"/>
          <w:szCs w:val="28"/>
        </w:rPr>
        <w:t>2</w:t>
      </w:r>
      <w:r w:rsidR="00FE4CF9" w:rsidRPr="009E26F0">
        <w:rPr>
          <w:sz w:val="28"/>
          <w:szCs w:val="28"/>
        </w:rPr>
        <w:t xml:space="preserve">. Studiju </w:t>
      </w:r>
      <w:r w:rsidR="00D51ECC" w:rsidRPr="009E26F0">
        <w:rPr>
          <w:sz w:val="28"/>
          <w:szCs w:val="28"/>
        </w:rPr>
        <w:t>kvalitātes komisija</w:t>
      </w:r>
      <w:r w:rsidR="0046299F" w:rsidRPr="009E26F0">
        <w:rPr>
          <w:sz w:val="28"/>
          <w:szCs w:val="28"/>
        </w:rPr>
        <w:t>, kas izveidota Ministru kabineta noteikumos par studiju programmu licencēšanu noteiktajā kārtībā</w:t>
      </w:r>
      <w:r w:rsidR="00D51ECC" w:rsidRPr="009E26F0">
        <w:rPr>
          <w:sz w:val="28"/>
          <w:szCs w:val="28"/>
        </w:rPr>
        <w:t>:</w:t>
      </w:r>
    </w:p>
    <w:p w14:paraId="7F9BE4D8" w14:textId="0B03B8DD" w:rsidR="00D51ECC" w:rsidRPr="009E26F0" w:rsidRDefault="00BB497F" w:rsidP="00D51ECC">
      <w:pPr>
        <w:ind w:firstLine="720"/>
        <w:jc w:val="both"/>
        <w:rPr>
          <w:sz w:val="28"/>
          <w:szCs w:val="28"/>
        </w:rPr>
      </w:pPr>
      <w:r w:rsidRPr="009E26F0">
        <w:rPr>
          <w:sz w:val="28"/>
          <w:szCs w:val="28"/>
        </w:rPr>
        <w:t>2</w:t>
      </w:r>
      <w:r w:rsidR="00D51ECC" w:rsidRPr="009E26F0">
        <w:rPr>
          <w:sz w:val="28"/>
          <w:szCs w:val="28"/>
        </w:rPr>
        <w:t xml:space="preserve">.1. pieņemot lēmumu par studiju virziena akreditāciju vai atteikumu akreditēt studiju virzienu, ņem vērā studiju virziena akreditācijas iesniegumu un tam pievienotos dokumentus, ekspertu </w:t>
      </w:r>
      <w:r w:rsidR="005025CA" w:rsidRPr="009E26F0">
        <w:rPr>
          <w:sz w:val="28"/>
          <w:szCs w:val="28"/>
        </w:rPr>
        <w:t xml:space="preserve">grupas </w:t>
      </w:r>
      <w:r w:rsidR="00D51ECC" w:rsidRPr="009E26F0">
        <w:rPr>
          <w:sz w:val="28"/>
          <w:szCs w:val="28"/>
        </w:rPr>
        <w:t>kopīgo atzinumu un citu tās rīcībā esošo informāciju;</w:t>
      </w:r>
    </w:p>
    <w:p w14:paraId="7C2243A6" w14:textId="7698187D" w:rsidR="00D51ECC" w:rsidRPr="009E26F0" w:rsidRDefault="00BB497F" w:rsidP="00D51ECC">
      <w:pPr>
        <w:ind w:firstLine="720"/>
        <w:jc w:val="both"/>
        <w:rPr>
          <w:sz w:val="28"/>
          <w:szCs w:val="28"/>
        </w:rPr>
      </w:pPr>
      <w:r w:rsidRPr="009E26F0">
        <w:rPr>
          <w:sz w:val="28"/>
          <w:szCs w:val="28"/>
        </w:rPr>
        <w:t>2</w:t>
      </w:r>
      <w:r w:rsidR="00D51ECC" w:rsidRPr="009E26F0">
        <w:rPr>
          <w:sz w:val="28"/>
          <w:szCs w:val="28"/>
        </w:rPr>
        <w:t>.2. </w:t>
      </w:r>
      <w:r w:rsidR="00B204CB" w:rsidRPr="009E26F0">
        <w:rPr>
          <w:sz w:val="28"/>
          <w:szCs w:val="28"/>
        </w:rPr>
        <w:t>lemj par izmaiņu izdarīšanu studiju virziena akreditācijas lapā;</w:t>
      </w:r>
    </w:p>
    <w:p w14:paraId="070D7D11" w14:textId="4E8EA189" w:rsidR="00B204CB" w:rsidRPr="009E26F0" w:rsidRDefault="00BB497F" w:rsidP="00D51ECC">
      <w:pPr>
        <w:ind w:firstLine="720"/>
        <w:jc w:val="both"/>
        <w:rPr>
          <w:sz w:val="28"/>
          <w:szCs w:val="28"/>
        </w:rPr>
      </w:pPr>
      <w:r w:rsidRPr="009E26F0">
        <w:rPr>
          <w:sz w:val="28"/>
          <w:szCs w:val="28"/>
        </w:rPr>
        <w:t>2</w:t>
      </w:r>
      <w:r w:rsidR="00B204CB" w:rsidRPr="009E26F0">
        <w:rPr>
          <w:sz w:val="28"/>
          <w:szCs w:val="28"/>
        </w:rPr>
        <w:t xml:space="preserve">.3. lemj par augstskolas vai koledžas veikto izmaiņu pieļaujamību studiju virzienā pēc tam, kad augstskola vai koledža, ja tā vēlas veikt izmaiņas studiju virzienā, ir iesniegusi attiecīgu iesniegumu ar lūgumu apstiprināt izmaiņas studiju virzienā. </w:t>
      </w:r>
      <w:r w:rsidR="003A3902" w:rsidRPr="009E26F0">
        <w:rPr>
          <w:sz w:val="28"/>
          <w:szCs w:val="28"/>
        </w:rPr>
        <w:t>Akadēmiskās informācijas centrs</w:t>
      </w:r>
      <w:r w:rsidR="001715DD" w:rsidRPr="009E26F0">
        <w:rPr>
          <w:sz w:val="28"/>
          <w:szCs w:val="28"/>
        </w:rPr>
        <w:t xml:space="preserve"> </w:t>
      </w:r>
      <w:r w:rsidR="003A3902" w:rsidRPr="009E26F0">
        <w:rPr>
          <w:sz w:val="28"/>
          <w:szCs w:val="28"/>
        </w:rPr>
        <w:t>apstiprin</w:t>
      </w:r>
      <w:r w:rsidR="00BF18E4" w:rsidRPr="009E26F0">
        <w:rPr>
          <w:sz w:val="28"/>
          <w:szCs w:val="28"/>
        </w:rPr>
        <w:t>a</w:t>
      </w:r>
      <w:r w:rsidR="003A3902" w:rsidRPr="009E26F0">
        <w:rPr>
          <w:sz w:val="28"/>
          <w:szCs w:val="28"/>
        </w:rPr>
        <w:t xml:space="preserve"> šajā apakšpunktā minēto izmaiņu novērtēšanai vienu ekspertu. </w:t>
      </w:r>
      <w:r w:rsidR="00B204CB" w:rsidRPr="009E26F0">
        <w:rPr>
          <w:sz w:val="28"/>
          <w:szCs w:val="28"/>
        </w:rPr>
        <w:t>Šajā apakšpunktā minētās izmaiņas studiju virzienā ir šādas:</w:t>
      </w:r>
    </w:p>
    <w:p w14:paraId="4545AE58" w14:textId="63AED212" w:rsidR="00B204CB" w:rsidRPr="009E26F0" w:rsidRDefault="00BB497F" w:rsidP="00D51ECC">
      <w:pPr>
        <w:ind w:firstLine="720"/>
        <w:jc w:val="both"/>
        <w:rPr>
          <w:sz w:val="28"/>
          <w:szCs w:val="28"/>
        </w:rPr>
      </w:pPr>
      <w:r w:rsidRPr="009E26F0">
        <w:rPr>
          <w:sz w:val="28"/>
          <w:szCs w:val="28"/>
        </w:rPr>
        <w:lastRenderedPageBreak/>
        <w:t>2</w:t>
      </w:r>
      <w:r w:rsidR="00B204CB" w:rsidRPr="009E26F0">
        <w:rPr>
          <w:sz w:val="28"/>
          <w:szCs w:val="28"/>
        </w:rPr>
        <w:t>.3.1. studiju virzienam atbilstošās studiju programmas nosaukuma, koda, īstenošanas vietas, īstenošanas</w:t>
      </w:r>
      <w:r w:rsidR="001020F7" w:rsidRPr="009E26F0">
        <w:rPr>
          <w:sz w:val="28"/>
          <w:szCs w:val="28"/>
        </w:rPr>
        <w:t xml:space="preserve"> veida,</w:t>
      </w:r>
      <w:r w:rsidR="00B204CB" w:rsidRPr="009E26F0">
        <w:rPr>
          <w:sz w:val="28"/>
          <w:szCs w:val="28"/>
        </w:rPr>
        <w:t xml:space="preserve"> formas, studiju programmas īstenošanas valodas, iegūstamās profesionālās kvalifikācijas vai grāda izmaiņas;</w:t>
      </w:r>
    </w:p>
    <w:p w14:paraId="017D2926" w14:textId="71982EDD" w:rsidR="00B204CB" w:rsidRPr="009E26F0" w:rsidRDefault="00BB497F" w:rsidP="00D51ECC">
      <w:pPr>
        <w:ind w:firstLine="720"/>
        <w:jc w:val="both"/>
        <w:rPr>
          <w:sz w:val="28"/>
          <w:szCs w:val="28"/>
        </w:rPr>
      </w:pPr>
      <w:r w:rsidRPr="009E26F0">
        <w:rPr>
          <w:sz w:val="28"/>
          <w:szCs w:val="28"/>
        </w:rPr>
        <w:t>2</w:t>
      </w:r>
      <w:r w:rsidR="00B204CB" w:rsidRPr="009E26F0">
        <w:rPr>
          <w:sz w:val="28"/>
          <w:szCs w:val="28"/>
        </w:rPr>
        <w:t>.3.2. studiju programmas atbilstības studiju virzienam izmaiņas;</w:t>
      </w:r>
    </w:p>
    <w:p w14:paraId="14C11041" w14:textId="2C039C68" w:rsidR="00B204CB" w:rsidRPr="009E26F0" w:rsidRDefault="00BB497F" w:rsidP="00D51ECC">
      <w:pPr>
        <w:ind w:firstLine="720"/>
        <w:jc w:val="both"/>
        <w:rPr>
          <w:sz w:val="28"/>
          <w:szCs w:val="28"/>
        </w:rPr>
      </w:pPr>
      <w:r w:rsidRPr="009E26F0">
        <w:rPr>
          <w:sz w:val="28"/>
          <w:szCs w:val="28"/>
        </w:rPr>
        <w:t>2</w:t>
      </w:r>
      <w:r w:rsidR="00B204CB" w:rsidRPr="009E26F0">
        <w:rPr>
          <w:sz w:val="28"/>
          <w:szCs w:val="28"/>
        </w:rPr>
        <w:t>.3.3. izmaiņas prasībās, kas noteiktas, uzsākot studiju virzienam atbilstošas studiju programmas apguvi;</w:t>
      </w:r>
    </w:p>
    <w:p w14:paraId="431E220A" w14:textId="49D1F5FC" w:rsidR="00B204CB" w:rsidRPr="009E26F0" w:rsidRDefault="00BB497F" w:rsidP="00D51ECC">
      <w:pPr>
        <w:ind w:firstLine="720"/>
        <w:jc w:val="both"/>
        <w:rPr>
          <w:sz w:val="28"/>
          <w:szCs w:val="28"/>
        </w:rPr>
      </w:pPr>
      <w:r w:rsidRPr="009E26F0">
        <w:rPr>
          <w:sz w:val="28"/>
          <w:szCs w:val="28"/>
        </w:rPr>
        <w:t>2</w:t>
      </w:r>
      <w:r w:rsidR="00B204CB" w:rsidRPr="009E26F0">
        <w:rPr>
          <w:sz w:val="28"/>
          <w:szCs w:val="28"/>
        </w:rPr>
        <w:t xml:space="preserve">.3.4. izdarītās izmaiņas studiju virziena akreditācijas periodā šim studiju virzienam atbilstošās studiju programmas ilgumā vai apjomā pārsniedz 20 procentu no </w:t>
      </w:r>
      <w:r w:rsidR="00724B8E" w:rsidRPr="009E26F0">
        <w:rPr>
          <w:sz w:val="28"/>
          <w:szCs w:val="28"/>
        </w:rPr>
        <w:t>studiju virziena akreditācijas iesniegumā noteiktās studiju virzienam atbilstošās studiju programmas apjoma kredītpunktos;</w:t>
      </w:r>
    </w:p>
    <w:p w14:paraId="56989062" w14:textId="60B789E2" w:rsidR="006A7821" w:rsidRPr="009E26F0" w:rsidRDefault="00BB497F" w:rsidP="00E91583">
      <w:pPr>
        <w:ind w:firstLine="720"/>
        <w:jc w:val="both"/>
        <w:rPr>
          <w:sz w:val="28"/>
          <w:szCs w:val="28"/>
        </w:rPr>
      </w:pPr>
      <w:r w:rsidRPr="009E26F0">
        <w:rPr>
          <w:sz w:val="28"/>
          <w:szCs w:val="28"/>
        </w:rPr>
        <w:t>2</w:t>
      </w:r>
      <w:r w:rsidR="00724B8E" w:rsidRPr="009E26F0">
        <w:rPr>
          <w:sz w:val="28"/>
          <w:szCs w:val="28"/>
        </w:rPr>
        <w:t xml:space="preserve">.3.5. augstskolā vai koledžā attiecīgajā studiju virzienā vai studiju virzienam atbilstošajā studiju programmā strādājošā akadēmiskā personāla </w:t>
      </w:r>
      <w:r w:rsidR="001020F7" w:rsidRPr="009E26F0">
        <w:rPr>
          <w:sz w:val="28"/>
          <w:szCs w:val="28"/>
        </w:rPr>
        <w:t xml:space="preserve">kvalifikācijas pazemināšanās </w:t>
      </w:r>
      <w:r w:rsidR="00724B8E" w:rsidRPr="009E26F0">
        <w:rPr>
          <w:sz w:val="28"/>
          <w:szCs w:val="28"/>
        </w:rPr>
        <w:t xml:space="preserve">kopš iepriekšējās studiju virziena akreditācijas, ja tā attiecas uz vismaz </w:t>
      </w:r>
      <w:r w:rsidR="00DE17F5">
        <w:rPr>
          <w:sz w:val="28"/>
          <w:szCs w:val="28"/>
        </w:rPr>
        <w:t>20</w:t>
      </w:r>
      <w:r w:rsidR="00724B8E" w:rsidRPr="009E26F0">
        <w:rPr>
          <w:sz w:val="28"/>
          <w:szCs w:val="28"/>
        </w:rPr>
        <w:t xml:space="preserve"> procentiem no attiecīgajā studiju virzienā strādājošā akadēmiskā personāla kopskaita vai ja vismaz 50 procentu no kopīgā akadēmiskā darba apjoma augstskolā vai koledžā attiecīgajā studiju virzienā (neietverot studiju programmas brīvās izvēles daļas, prakšu un gala pārbaudījumu īstenošanu) izpildi vairs nenodrošina akadēmiskais personāls, kura ievēlēšanas vieta ir attiecīgā augstskola vai koledža;</w:t>
      </w:r>
    </w:p>
    <w:p w14:paraId="0E96AEA5" w14:textId="35E7E4C1" w:rsidR="00DA785D" w:rsidRPr="009E26F0" w:rsidRDefault="002072EF" w:rsidP="00E91583">
      <w:pPr>
        <w:ind w:firstLine="720"/>
        <w:jc w:val="both"/>
        <w:rPr>
          <w:sz w:val="28"/>
          <w:szCs w:val="28"/>
        </w:rPr>
      </w:pPr>
      <w:r w:rsidRPr="009E26F0">
        <w:rPr>
          <w:sz w:val="28"/>
          <w:szCs w:val="28"/>
        </w:rPr>
        <w:t>2.</w:t>
      </w:r>
      <w:r w:rsidR="00870C3F" w:rsidRPr="009E26F0">
        <w:rPr>
          <w:sz w:val="28"/>
          <w:szCs w:val="28"/>
        </w:rPr>
        <w:t>4</w:t>
      </w:r>
      <w:r w:rsidRPr="009E26F0">
        <w:rPr>
          <w:sz w:val="28"/>
          <w:szCs w:val="28"/>
        </w:rPr>
        <w:t>. studiju virziena ārpuskārtas akreditācijas ietvaros pieņem Augstskolu likuma 55.</w:t>
      </w:r>
      <w:r w:rsidRPr="009E26F0">
        <w:rPr>
          <w:sz w:val="28"/>
          <w:szCs w:val="28"/>
          <w:vertAlign w:val="superscript"/>
        </w:rPr>
        <w:t>3</w:t>
      </w:r>
      <w:r w:rsidRPr="009E26F0">
        <w:rPr>
          <w:sz w:val="28"/>
          <w:szCs w:val="28"/>
        </w:rPr>
        <w:t> panta</w:t>
      </w:r>
      <w:r w:rsidR="00DA785D" w:rsidRPr="009E26F0">
        <w:rPr>
          <w:sz w:val="28"/>
          <w:szCs w:val="28"/>
        </w:rPr>
        <w:t xml:space="preserve"> desmitajā daļā noteikto lēmumu;</w:t>
      </w:r>
    </w:p>
    <w:p w14:paraId="64EA8C08" w14:textId="32EF55F8" w:rsidR="00D572EA" w:rsidRPr="009E26F0" w:rsidRDefault="00DA785D" w:rsidP="00E90E0B">
      <w:pPr>
        <w:ind w:firstLine="720"/>
        <w:jc w:val="both"/>
        <w:rPr>
          <w:sz w:val="28"/>
          <w:szCs w:val="28"/>
        </w:rPr>
      </w:pPr>
      <w:r w:rsidRPr="009E26F0">
        <w:rPr>
          <w:sz w:val="28"/>
          <w:szCs w:val="28"/>
        </w:rPr>
        <w:t>2.</w:t>
      </w:r>
      <w:r w:rsidR="00870C3F" w:rsidRPr="009E26F0">
        <w:rPr>
          <w:sz w:val="28"/>
          <w:szCs w:val="28"/>
        </w:rPr>
        <w:t>5</w:t>
      </w:r>
      <w:r w:rsidRPr="009E26F0">
        <w:rPr>
          <w:sz w:val="28"/>
          <w:szCs w:val="28"/>
        </w:rPr>
        <w:t>. lemj par licencētas studiju programmas, kas licencēta pēc</w:t>
      </w:r>
      <w:r w:rsidR="00127721" w:rsidRPr="009E26F0">
        <w:rPr>
          <w:sz w:val="28"/>
          <w:szCs w:val="28"/>
        </w:rPr>
        <w:t xml:space="preserve"> studiju virziena akreditācijas,</w:t>
      </w:r>
      <w:r w:rsidRPr="009E26F0">
        <w:rPr>
          <w:sz w:val="28"/>
          <w:szCs w:val="28"/>
        </w:rPr>
        <w:t xml:space="preserve"> iekļaušanu studiju virziena akreditācijas lapā, ja augstskola vai koledža divu gadu laikā pēc licencētās studiju programmas īstenošanas uzsākšanas ir saņēmus</w:t>
      </w:r>
      <w:r w:rsidR="00CC17FD" w:rsidRPr="009E26F0">
        <w:rPr>
          <w:sz w:val="28"/>
          <w:szCs w:val="28"/>
        </w:rPr>
        <w:t>i</w:t>
      </w:r>
      <w:r w:rsidR="00E90E0B" w:rsidRPr="009E26F0">
        <w:rPr>
          <w:sz w:val="28"/>
          <w:szCs w:val="28"/>
        </w:rPr>
        <w:t xml:space="preserve"> </w:t>
      </w:r>
      <w:r w:rsidR="00CC17FD" w:rsidRPr="009E26F0">
        <w:rPr>
          <w:sz w:val="28"/>
          <w:szCs w:val="28"/>
        </w:rPr>
        <w:t xml:space="preserve">Akadēmiskās informācijas </w:t>
      </w:r>
      <w:r w:rsidR="00E90E0B" w:rsidRPr="009E26F0">
        <w:rPr>
          <w:sz w:val="28"/>
          <w:szCs w:val="28"/>
        </w:rPr>
        <w:t xml:space="preserve">centra apstiprināto </w:t>
      </w:r>
      <w:r w:rsidRPr="009E26F0">
        <w:rPr>
          <w:sz w:val="28"/>
          <w:szCs w:val="28"/>
        </w:rPr>
        <w:t>divu ekspertu, no kuriem vismaz viens ir ārvalsts eksperts, vērtējumu par studiju prog</w:t>
      </w:r>
      <w:r w:rsidR="008A4B8F">
        <w:rPr>
          <w:sz w:val="28"/>
          <w:szCs w:val="28"/>
        </w:rPr>
        <w:t>rammu atbilstoši šo noteikumu 17</w:t>
      </w:r>
      <w:r w:rsidRPr="009E26F0">
        <w:rPr>
          <w:sz w:val="28"/>
          <w:szCs w:val="28"/>
        </w:rPr>
        <w:t>.punktā noteiktajiem vērtējumiem</w:t>
      </w:r>
      <w:r w:rsidR="00B35E95" w:rsidRPr="009E26F0">
        <w:rPr>
          <w:sz w:val="28"/>
          <w:szCs w:val="28"/>
        </w:rPr>
        <w:t>.</w:t>
      </w:r>
      <w:r w:rsidR="00E90E0B" w:rsidRPr="009E26F0">
        <w:rPr>
          <w:sz w:val="28"/>
          <w:szCs w:val="28"/>
        </w:rPr>
        <w:t xml:space="preserve"> Līdz minētā lēmuma pieņemšanai akreditētam studiju virzienam atbilstošas studiju programmas atbilstību Augstskolu likuma 1. panta 1.</w:t>
      </w:r>
      <w:r w:rsidR="00E90E0B" w:rsidRPr="009E26F0">
        <w:rPr>
          <w:sz w:val="28"/>
          <w:szCs w:val="28"/>
          <w:vertAlign w:val="superscript"/>
        </w:rPr>
        <w:t>1</w:t>
      </w:r>
      <w:r w:rsidR="00E90E0B" w:rsidRPr="009E26F0">
        <w:rPr>
          <w:sz w:val="28"/>
          <w:szCs w:val="28"/>
        </w:rPr>
        <w:t> punktā noteiktajam nosacījumam (ja studiju programma licencēta pēc attiecīgā studiju virziena akreditācijas) apliecina attiecīgajai studiju programmai izsniegtā licence</w:t>
      </w:r>
      <w:r w:rsidR="00B35E95" w:rsidRPr="009E26F0">
        <w:rPr>
          <w:sz w:val="28"/>
          <w:szCs w:val="28"/>
        </w:rPr>
        <w:t>;</w:t>
      </w:r>
    </w:p>
    <w:p w14:paraId="12365A22" w14:textId="74E44D40" w:rsidR="00D572EA" w:rsidRPr="009E26F0" w:rsidRDefault="00D572EA" w:rsidP="00E91583">
      <w:pPr>
        <w:ind w:firstLine="720"/>
        <w:jc w:val="both"/>
        <w:rPr>
          <w:sz w:val="28"/>
          <w:szCs w:val="28"/>
        </w:rPr>
      </w:pPr>
      <w:r w:rsidRPr="009E26F0">
        <w:rPr>
          <w:sz w:val="28"/>
          <w:szCs w:val="28"/>
        </w:rPr>
        <w:t>2.</w:t>
      </w:r>
      <w:r w:rsidR="00870C3F" w:rsidRPr="009E26F0">
        <w:rPr>
          <w:sz w:val="28"/>
          <w:szCs w:val="28"/>
        </w:rPr>
        <w:t>6</w:t>
      </w:r>
      <w:r w:rsidRPr="009E26F0">
        <w:rPr>
          <w:sz w:val="28"/>
          <w:szCs w:val="28"/>
        </w:rPr>
        <w:t>. var apmeklēt augstskolu un koledžu, tai skaitā filiāles, lai studiju virziena akreditācijas vai pieļaujamo izmaiņu akreditētā studiju virzienā novērtēšanas ietvaros iepazītos ar faktiskajiem apstākļiem augstskolā un koledžā;</w:t>
      </w:r>
    </w:p>
    <w:p w14:paraId="5E932DA0" w14:textId="75749971" w:rsidR="00724B8E" w:rsidRPr="009E26F0" w:rsidRDefault="00D572EA" w:rsidP="00E91583">
      <w:pPr>
        <w:ind w:firstLine="720"/>
        <w:jc w:val="both"/>
        <w:rPr>
          <w:sz w:val="28"/>
          <w:szCs w:val="28"/>
        </w:rPr>
      </w:pPr>
      <w:r w:rsidRPr="009E26F0">
        <w:rPr>
          <w:sz w:val="28"/>
          <w:szCs w:val="28"/>
        </w:rPr>
        <w:t>2.</w:t>
      </w:r>
      <w:r w:rsidR="00870C3F" w:rsidRPr="009E26F0">
        <w:rPr>
          <w:sz w:val="28"/>
          <w:szCs w:val="28"/>
        </w:rPr>
        <w:t>7</w:t>
      </w:r>
      <w:r w:rsidRPr="009E26F0">
        <w:rPr>
          <w:sz w:val="28"/>
          <w:szCs w:val="28"/>
        </w:rPr>
        <w:t>. var pieprasīt no augstskolām, koledžām un citām institūcijām lēmumu pieņemšanai nepieciešamo papildu informāciju.</w:t>
      </w:r>
    </w:p>
    <w:p w14:paraId="3B06829D" w14:textId="77777777" w:rsidR="00724B8E" w:rsidRPr="009E26F0" w:rsidRDefault="00724B8E" w:rsidP="00D51ECC">
      <w:pPr>
        <w:ind w:firstLine="720"/>
        <w:jc w:val="both"/>
        <w:rPr>
          <w:sz w:val="28"/>
          <w:szCs w:val="28"/>
        </w:rPr>
      </w:pPr>
    </w:p>
    <w:p w14:paraId="03CD8E24" w14:textId="124F8B46" w:rsidR="00724B8E" w:rsidRPr="009E26F0" w:rsidRDefault="00BB497F" w:rsidP="00D51ECC">
      <w:pPr>
        <w:ind w:firstLine="720"/>
        <w:jc w:val="both"/>
        <w:rPr>
          <w:sz w:val="28"/>
          <w:szCs w:val="28"/>
        </w:rPr>
      </w:pPr>
      <w:r w:rsidRPr="009E26F0">
        <w:rPr>
          <w:sz w:val="28"/>
          <w:szCs w:val="28"/>
        </w:rPr>
        <w:t>3</w:t>
      </w:r>
      <w:r w:rsidR="00724B8E" w:rsidRPr="009E26F0">
        <w:rPr>
          <w:sz w:val="28"/>
          <w:szCs w:val="28"/>
        </w:rPr>
        <w:t>. </w:t>
      </w:r>
      <w:r w:rsidR="00FE4CF9" w:rsidRPr="009E26F0">
        <w:rPr>
          <w:sz w:val="28"/>
          <w:szCs w:val="28"/>
        </w:rPr>
        <w:t>Apelācijas komisija</w:t>
      </w:r>
      <w:r w:rsidR="0046299F" w:rsidRPr="009E26F0">
        <w:rPr>
          <w:sz w:val="28"/>
          <w:szCs w:val="28"/>
        </w:rPr>
        <w:t>, kas izveidota Ministru kabineta noteikumos par studiju programmu licencēšanu noteiktajā kārtībā,</w:t>
      </w:r>
      <w:r w:rsidR="00FE4CF9" w:rsidRPr="009E26F0">
        <w:rPr>
          <w:sz w:val="28"/>
          <w:szCs w:val="28"/>
        </w:rPr>
        <w:t xml:space="preserve"> izskata iesniegumus par Studiju kvalitātes komisijas lēmumu apstrīdēšanu un pieņem lēmumu Administratīvā procesa likumā noteiktajā kārtībā</w:t>
      </w:r>
      <w:r w:rsidR="00724B8E" w:rsidRPr="009E26F0">
        <w:rPr>
          <w:sz w:val="28"/>
          <w:szCs w:val="28"/>
        </w:rPr>
        <w:t>.</w:t>
      </w:r>
    </w:p>
    <w:p w14:paraId="245A429F" w14:textId="77777777" w:rsidR="00707176" w:rsidRPr="009E26F0" w:rsidRDefault="00707176" w:rsidP="00D51ECC">
      <w:pPr>
        <w:ind w:firstLine="720"/>
        <w:jc w:val="both"/>
        <w:rPr>
          <w:sz w:val="28"/>
          <w:szCs w:val="28"/>
        </w:rPr>
      </w:pPr>
    </w:p>
    <w:p w14:paraId="35BA8FA0" w14:textId="187CADE8" w:rsidR="00707176" w:rsidRPr="009E26F0" w:rsidRDefault="00BB497F" w:rsidP="00D51ECC">
      <w:pPr>
        <w:ind w:firstLine="720"/>
        <w:jc w:val="both"/>
        <w:rPr>
          <w:sz w:val="28"/>
          <w:szCs w:val="28"/>
        </w:rPr>
      </w:pPr>
      <w:r w:rsidRPr="009E26F0">
        <w:rPr>
          <w:sz w:val="28"/>
          <w:szCs w:val="28"/>
        </w:rPr>
        <w:lastRenderedPageBreak/>
        <w:t>4. </w:t>
      </w:r>
      <w:r w:rsidR="00707176" w:rsidRPr="009E26F0">
        <w:rPr>
          <w:sz w:val="28"/>
          <w:szCs w:val="28"/>
        </w:rPr>
        <w:t>Studiju kvalitātes komisijai studiju virzienu akreditācijas procesā un Apelācijas komisijai iesniegumu par Studiju kvalitāte</w:t>
      </w:r>
      <w:r w:rsidRPr="009E26F0">
        <w:rPr>
          <w:sz w:val="28"/>
          <w:szCs w:val="28"/>
        </w:rPr>
        <w:t>s komisijas lēmumu apstrīdēšanu</w:t>
      </w:r>
      <w:r w:rsidR="00707176" w:rsidRPr="009E26F0">
        <w:rPr>
          <w:sz w:val="28"/>
          <w:szCs w:val="28"/>
        </w:rPr>
        <w:t xml:space="preserve"> izskatīšanā ir Administratīvā procesa likumā noteiktās tiesības.</w:t>
      </w:r>
    </w:p>
    <w:p w14:paraId="1B19719B" w14:textId="77777777" w:rsidR="006A7821" w:rsidRPr="009E26F0" w:rsidRDefault="006A7821" w:rsidP="00155557">
      <w:pPr>
        <w:jc w:val="both"/>
        <w:rPr>
          <w:sz w:val="28"/>
          <w:szCs w:val="28"/>
        </w:rPr>
      </w:pPr>
    </w:p>
    <w:p w14:paraId="08B26433" w14:textId="0BDBF66F" w:rsidR="00F10253" w:rsidRPr="009E26F0" w:rsidRDefault="00F10253" w:rsidP="00F10253">
      <w:pPr>
        <w:jc w:val="center"/>
        <w:rPr>
          <w:b/>
          <w:sz w:val="28"/>
          <w:szCs w:val="28"/>
        </w:rPr>
      </w:pPr>
      <w:r w:rsidRPr="009E26F0">
        <w:rPr>
          <w:b/>
          <w:sz w:val="28"/>
          <w:szCs w:val="28"/>
        </w:rPr>
        <w:t>I</w:t>
      </w:r>
      <w:r w:rsidR="00FD5D36" w:rsidRPr="009E26F0">
        <w:rPr>
          <w:b/>
          <w:sz w:val="28"/>
          <w:szCs w:val="28"/>
        </w:rPr>
        <w:t>I</w:t>
      </w:r>
      <w:r w:rsidRPr="009E26F0">
        <w:rPr>
          <w:b/>
          <w:sz w:val="28"/>
          <w:szCs w:val="28"/>
        </w:rPr>
        <w:t>I. </w:t>
      </w:r>
      <w:r w:rsidR="001F37EC" w:rsidRPr="009E26F0">
        <w:rPr>
          <w:b/>
          <w:sz w:val="28"/>
          <w:szCs w:val="28"/>
        </w:rPr>
        <w:t>Studiju virzienu atvēršanas kārtība</w:t>
      </w:r>
    </w:p>
    <w:p w14:paraId="3EBAB080" w14:textId="77777777" w:rsidR="001F37EC" w:rsidRPr="009E26F0" w:rsidRDefault="001F37EC" w:rsidP="00F10253">
      <w:pPr>
        <w:jc w:val="center"/>
        <w:rPr>
          <w:b/>
          <w:sz w:val="28"/>
          <w:szCs w:val="28"/>
        </w:rPr>
      </w:pPr>
    </w:p>
    <w:p w14:paraId="630DAF74" w14:textId="61CE3BB4" w:rsidR="00697DD4" w:rsidRPr="009E26F0" w:rsidRDefault="00BB497F" w:rsidP="00BA72A4">
      <w:pPr>
        <w:jc w:val="both"/>
        <w:rPr>
          <w:sz w:val="28"/>
          <w:szCs w:val="28"/>
        </w:rPr>
      </w:pPr>
      <w:r w:rsidRPr="009E26F0">
        <w:rPr>
          <w:sz w:val="28"/>
          <w:szCs w:val="28"/>
        </w:rPr>
        <w:tab/>
        <w:t>5</w:t>
      </w:r>
      <w:r w:rsidR="00697DD4" w:rsidRPr="009E26F0">
        <w:rPr>
          <w:sz w:val="28"/>
          <w:szCs w:val="28"/>
        </w:rPr>
        <w:t>. Studiju virzieni augstākajā izglītībā noteikti šo noteikumu 1. pielikumā.</w:t>
      </w:r>
    </w:p>
    <w:p w14:paraId="66CF5797" w14:textId="77777777" w:rsidR="00697DD4" w:rsidRPr="009E26F0" w:rsidRDefault="00697DD4" w:rsidP="00BA72A4">
      <w:pPr>
        <w:jc w:val="both"/>
        <w:rPr>
          <w:sz w:val="28"/>
          <w:szCs w:val="28"/>
        </w:rPr>
      </w:pPr>
    </w:p>
    <w:p w14:paraId="1B11EC47" w14:textId="774BACB6" w:rsidR="00BA72A4" w:rsidRPr="009E26F0" w:rsidRDefault="00BB497F" w:rsidP="00697DD4">
      <w:pPr>
        <w:ind w:firstLine="720"/>
        <w:jc w:val="both"/>
        <w:rPr>
          <w:sz w:val="28"/>
          <w:szCs w:val="28"/>
        </w:rPr>
      </w:pPr>
      <w:r w:rsidRPr="009E26F0">
        <w:rPr>
          <w:sz w:val="28"/>
          <w:szCs w:val="28"/>
        </w:rPr>
        <w:t>6</w:t>
      </w:r>
      <w:r w:rsidR="001F37EC" w:rsidRPr="009E26F0">
        <w:rPr>
          <w:sz w:val="28"/>
          <w:szCs w:val="28"/>
        </w:rPr>
        <w:t>. </w:t>
      </w:r>
      <w:r w:rsidR="00BA72A4" w:rsidRPr="009E26F0">
        <w:rPr>
          <w:sz w:val="28"/>
          <w:szCs w:val="28"/>
        </w:rPr>
        <w:t>Ja augstskola vai koledža vēlas licencēt studiju programmu jaunā augstskolas vai koledžas studiju virzienā, pirms iesnieguma studiju programmas licencēšanai iesniegšanas:</w:t>
      </w:r>
    </w:p>
    <w:p w14:paraId="19A2281A" w14:textId="75891794" w:rsidR="00BA72A4" w:rsidRPr="009E26F0" w:rsidRDefault="00BB497F" w:rsidP="00BA72A4">
      <w:pPr>
        <w:ind w:firstLine="720"/>
        <w:jc w:val="both"/>
        <w:rPr>
          <w:sz w:val="28"/>
          <w:szCs w:val="28"/>
        </w:rPr>
      </w:pPr>
      <w:r w:rsidRPr="009E26F0">
        <w:rPr>
          <w:sz w:val="28"/>
          <w:szCs w:val="28"/>
        </w:rPr>
        <w:t>6</w:t>
      </w:r>
      <w:r w:rsidR="00BA72A4" w:rsidRPr="009E26F0">
        <w:rPr>
          <w:sz w:val="28"/>
          <w:szCs w:val="28"/>
        </w:rPr>
        <w:t xml:space="preserve">.1. valsts dibināta augstskola vai koledža iesniedz iesniegumu par jauna studiju virziena atvēršanu </w:t>
      </w:r>
      <w:r w:rsidRPr="009E26F0">
        <w:rPr>
          <w:sz w:val="28"/>
          <w:szCs w:val="28"/>
        </w:rPr>
        <w:t>Augstskolu likuma 55.</w:t>
      </w:r>
      <w:r w:rsidRPr="009E26F0">
        <w:rPr>
          <w:sz w:val="28"/>
          <w:szCs w:val="28"/>
          <w:vertAlign w:val="superscript"/>
        </w:rPr>
        <w:t>3</w:t>
      </w:r>
      <w:r w:rsidR="00015603" w:rsidRPr="009E26F0">
        <w:rPr>
          <w:sz w:val="28"/>
          <w:szCs w:val="28"/>
        </w:rPr>
        <w:t xml:space="preserve"> panta pirmajā daļā noteiktajā </w:t>
      </w:r>
      <w:r w:rsidR="00B45B8C" w:rsidRPr="009E26F0">
        <w:rPr>
          <w:sz w:val="28"/>
          <w:szCs w:val="28"/>
        </w:rPr>
        <w:t>ministrijā</w:t>
      </w:r>
      <w:r w:rsidR="00B126E4" w:rsidRPr="009E26F0">
        <w:rPr>
          <w:sz w:val="28"/>
          <w:szCs w:val="28"/>
        </w:rPr>
        <w:t xml:space="preserve"> (turpmāk – nozares ministrija)</w:t>
      </w:r>
      <w:r w:rsidRPr="009E26F0">
        <w:rPr>
          <w:sz w:val="28"/>
          <w:szCs w:val="28"/>
        </w:rPr>
        <w:t>;</w:t>
      </w:r>
    </w:p>
    <w:p w14:paraId="7CE92BC8" w14:textId="36E605F6" w:rsidR="00BA72A4" w:rsidRPr="009E26F0" w:rsidRDefault="00BB497F" w:rsidP="00BA72A4">
      <w:pPr>
        <w:ind w:firstLine="720"/>
        <w:jc w:val="both"/>
        <w:rPr>
          <w:sz w:val="28"/>
          <w:szCs w:val="28"/>
        </w:rPr>
      </w:pPr>
      <w:r w:rsidRPr="009E26F0">
        <w:rPr>
          <w:sz w:val="28"/>
          <w:szCs w:val="28"/>
        </w:rPr>
        <w:t>6</w:t>
      </w:r>
      <w:r w:rsidR="00BA72A4" w:rsidRPr="009E26F0">
        <w:rPr>
          <w:sz w:val="28"/>
          <w:szCs w:val="28"/>
        </w:rPr>
        <w:t>.2. pārējās augstskolas vai koledžas lūdz dibinātāju pieņemt lēmumu par jauna studiju virziena atvēršanu.</w:t>
      </w:r>
    </w:p>
    <w:p w14:paraId="18419CA8" w14:textId="77777777" w:rsidR="00BA72A4" w:rsidRPr="009E26F0" w:rsidRDefault="00BA72A4" w:rsidP="00BA72A4">
      <w:pPr>
        <w:jc w:val="both"/>
        <w:rPr>
          <w:sz w:val="28"/>
          <w:szCs w:val="28"/>
        </w:rPr>
      </w:pPr>
    </w:p>
    <w:p w14:paraId="28239C65" w14:textId="0160470D" w:rsidR="00BA72A4" w:rsidRPr="009E26F0" w:rsidRDefault="00BB497F" w:rsidP="00BA72A4">
      <w:pPr>
        <w:ind w:firstLine="720"/>
        <w:jc w:val="both"/>
        <w:rPr>
          <w:sz w:val="28"/>
          <w:szCs w:val="28"/>
        </w:rPr>
      </w:pPr>
      <w:r w:rsidRPr="009E26F0">
        <w:rPr>
          <w:sz w:val="28"/>
          <w:szCs w:val="28"/>
        </w:rPr>
        <w:t>7</w:t>
      </w:r>
      <w:r w:rsidR="00BA72A4" w:rsidRPr="009E26F0">
        <w:rPr>
          <w:sz w:val="28"/>
          <w:szCs w:val="28"/>
        </w:rPr>
        <w:t>. Valsts dibināta augstskola vai koledža iesniegumam par jauna studiju virziena atvēršanu pievieno šādu informāciju par jauno studiju virzienu:</w:t>
      </w:r>
    </w:p>
    <w:p w14:paraId="3350E78B" w14:textId="55797888" w:rsidR="00D173F4" w:rsidRPr="009E26F0" w:rsidRDefault="00BB497F" w:rsidP="00BA72A4">
      <w:pPr>
        <w:ind w:firstLine="720"/>
        <w:jc w:val="both"/>
        <w:rPr>
          <w:sz w:val="28"/>
          <w:szCs w:val="28"/>
        </w:rPr>
      </w:pPr>
      <w:r w:rsidRPr="009E26F0">
        <w:rPr>
          <w:sz w:val="28"/>
          <w:szCs w:val="28"/>
        </w:rPr>
        <w:t>7</w:t>
      </w:r>
      <w:r w:rsidR="00BA72A4" w:rsidRPr="009E26F0">
        <w:rPr>
          <w:sz w:val="28"/>
          <w:szCs w:val="28"/>
        </w:rPr>
        <w:t>.1. </w:t>
      </w:r>
      <w:r w:rsidR="00D173F4" w:rsidRPr="009E26F0">
        <w:rPr>
          <w:sz w:val="28"/>
          <w:szCs w:val="28"/>
        </w:rPr>
        <w:t>valsts dibinātas augstskolas vai koledžas attīstības stratēģiju, kurā valsts dibinātā augstskola vai koledža ir iekļāvusi mērķi attīstīt jauno studiju virzienu</w:t>
      </w:r>
      <w:r w:rsidR="00015603" w:rsidRPr="009E26F0">
        <w:rPr>
          <w:sz w:val="28"/>
          <w:szCs w:val="28"/>
        </w:rPr>
        <w:t>, tostarp informāciju par izveidoto un plānoto partnerību ar citām Latvijas un ārvalstu institūcijām un organizācijām studiju virziena īstenošanai</w:t>
      </w:r>
      <w:r w:rsidR="0098640B" w:rsidRPr="009E26F0">
        <w:rPr>
          <w:sz w:val="28"/>
          <w:szCs w:val="28"/>
        </w:rPr>
        <w:t>;</w:t>
      </w:r>
      <w:r w:rsidR="00D173F4" w:rsidRPr="009E26F0">
        <w:rPr>
          <w:sz w:val="28"/>
          <w:szCs w:val="28"/>
        </w:rPr>
        <w:t xml:space="preserve"> </w:t>
      </w:r>
    </w:p>
    <w:p w14:paraId="233A52A5" w14:textId="6AD21C47" w:rsidR="00EC1567" w:rsidRPr="009E26F0" w:rsidRDefault="00BB497F" w:rsidP="001850A5">
      <w:pPr>
        <w:ind w:firstLine="720"/>
        <w:jc w:val="both"/>
        <w:rPr>
          <w:sz w:val="28"/>
          <w:szCs w:val="28"/>
        </w:rPr>
      </w:pPr>
      <w:r w:rsidRPr="009E26F0">
        <w:rPr>
          <w:sz w:val="28"/>
          <w:szCs w:val="28"/>
        </w:rPr>
        <w:t>7</w:t>
      </w:r>
      <w:r w:rsidR="00D173F4" w:rsidRPr="009E26F0">
        <w:rPr>
          <w:sz w:val="28"/>
          <w:szCs w:val="28"/>
        </w:rPr>
        <w:t>.2. </w:t>
      </w:r>
      <w:r w:rsidR="00BA72A4" w:rsidRPr="009E26F0">
        <w:rPr>
          <w:sz w:val="28"/>
          <w:szCs w:val="28"/>
        </w:rPr>
        <w:t>informāciju par studiju programmu izstrādes plānu, norādot piešķiramo grādu un profesionālo kvalifikāciju, kā arī to īstenošanas veidu, formu un valodu;</w:t>
      </w:r>
    </w:p>
    <w:p w14:paraId="6EC70C8B" w14:textId="1993B6BF" w:rsidR="00EC1567" w:rsidRPr="009E26F0" w:rsidRDefault="00EC1567" w:rsidP="001850A5">
      <w:pPr>
        <w:ind w:firstLine="720"/>
        <w:jc w:val="both"/>
        <w:rPr>
          <w:sz w:val="28"/>
          <w:szCs w:val="28"/>
        </w:rPr>
      </w:pPr>
      <w:r w:rsidRPr="009E26F0">
        <w:rPr>
          <w:sz w:val="28"/>
          <w:szCs w:val="28"/>
        </w:rPr>
        <w:t>7.3.</w:t>
      </w:r>
      <w:r w:rsidR="0098640B" w:rsidRPr="009E26F0">
        <w:rPr>
          <w:sz w:val="28"/>
          <w:szCs w:val="28"/>
        </w:rPr>
        <w:t xml:space="preserve"> </w:t>
      </w:r>
      <w:r w:rsidR="00015603" w:rsidRPr="009E26F0">
        <w:rPr>
          <w:sz w:val="28"/>
          <w:szCs w:val="28"/>
        </w:rPr>
        <w:t>visu studiju virziena īstenošanā iesaistāmo mācībspēku sarakstu. Sarakstā norāda mācībspēka profesionālo kvalifikāciju,</w:t>
      </w:r>
      <w:r w:rsidR="00782D56" w:rsidRPr="009E26F0">
        <w:rPr>
          <w:sz w:val="28"/>
          <w:szCs w:val="28"/>
        </w:rPr>
        <w:t xml:space="preserve"> </w:t>
      </w:r>
      <w:r w:rsidR="002D7A42" w:rsidRPr="009E26F0">
        <w:rPr>
          <w:sz w:val="28"/>
          <w:szCs w:val="28"/>
        </w:rPr>
        <w:t xml:space="preserve">plānojamo </w:t>
      </w:r>
      <w:r w:rsidR="00782D56" w:rsidRPr="009E26F0">
        <w:rPr>
          <w:sz w:val="28"/>
          <w:szCs w:val="28"/>
        </w:rPr>
        <w:t>amatu, profesionālo, akadēmisko vai zinātnisko grādu, tostarp arī</w:t>
      </w:r>
      <w:r w:rsidR="00CC17FD" w:rsidRPr="009E26F0">
        <w:rPr>
          <w:sz w:val="28"/>
          <w:szCs w:val="28"/>
        </w:rPr>
        <w:t xml:space="preserve"> ar</w:t>
      </w:r>
      <w:r w:rsidR="00782D56" w:rsidRPr="009E26F0">
        <w:rPr>
          <w:sz w:val="28"/>
          <w:szCs w:val="28"/>
        </w:rPr>
        <w:t xml:space="preserve"> studiju virzienu saistīto pēdējo sešu gadu zinātniskās publikācijas recenzējamos izdevumos vai pētniecības vai mākslinieciskās jaunrades sasniegumus, kā arī</w:t>
      </w:r>
      <w:r w:rsidR="00015603" w:rsidRPr="009E26F0">
        <w:rPr>
          <w:sz w:val="28"/>
          <w:szCs w:val="28"/>
        </w:rPr>
        <w:t xml:space="preserve"> īstenojamos studiju kursus un studiju moduļus</w:t>
      </w:r>
      <w:r w:rsidR="00782D56" w:rsidRPr="009E26F0">
        <w:rPr>
          <w:sz w:val="28"/>
          <w:szCs w:val="28"/>
        </w:rPr>
        <w:t>;</w:t>
      </w:r>
    </w:p>
    <w:p w14:paraId="31578CEE" w14:textId="6B4EA8FA" w:rsidR="00BA72A4" w:rsidRPr="009E26F0" w:rsidRDefault="00BB497F" w:rsidP="00BA72A4">
      <w:pPr>
        <w:ind w:firstLine="720"/>
        <w:jc w:val="both"/>
        <w:rPr>
          <w:sz w:val="28"/>
          <w:szCs w:val="28"/>
        </w:rPr>
      </w:pPr>
      <w:r w:rsidRPr="009E26F0">
        <w:rPr>
          <w:sz w:val="28"/>
          <w:szCs w:val="28"/>
        </w:rPr>
        <w:t>7</w:t>
      </w:r>
      <w:r w:rsidR="00BA72A4" w:rsidRPr="009E26F0">
        <w:rPr>
          <w:sz w:val="28"/>
          <w:szCs w:val="28"/>
        </w:rPr>
        <w:t>.</w:t>
      </w:r>
      <w:r w:rsidR="00F54743" w:rsidRPr="009E26F0">
        <w:rPr>
          <w:sz w:val="28"/>
          <w:szCs w:val="28"/>
        </w:rPr>
        <w:t>4</w:t>
      </w:r>
      <w:r w:rsidR="00BA72A4" w:rsidRPr="009E26F0">
        <w:rPr>
          <w:sz w:val="28"/>
          <w:szCs w:val="28"/>
        </w:rPr>
        <w:t>. informāciju par studiju virziena īstenošanai nepieciešamo</w:t>
      </w:r>
      <w:r w:rsidR="00D173F4" w:rsidRPr="009E26F0">
        <w:rPr>
          <w:sz w:val="28"/>
          <w:szCs w:val="28"/>
        </w:rPr>
        <w:t xml:space="preserve"> materiāli tehnisko bāzi, finansiālo bāzi un</w:t>
      </w:r>
      <w:r w:rsidR="00BA72A4" w:rsidRPr="009E26F0">
        <w:rPr>
          <w:sz w:val="28"/>
          <w:szCs w:val="28"/>
        </w:rPr>
        <w:t xml:space="preserve"> informatīvajiem resursiem atbilstoši šo noteikumu </w:t>
      </w:r>
      <w:r w:rsidRPr="009E26F0">
        <w:rPr>
          <w:sz w:val="28"/>
          <w:szCs w:val="28"/>
        </w:rPr>
        <w:t>7</w:t>
      </w:r>
      <w:r w:rsidR="00BA72A4" w:rsidRPr="009E26F0">
        <w:rPr>
          <w:sz w:val="28"/>
          <w:szCs w:val="28"/>
        </w:rPr>
        <w:t>.</w:t>
      </w:r>
      <w:r w:rsidR="00D173F4" w:rsidRPr="009E26F0">
        <w:rPr>
          <w:sz w:val="28"/>
          <w:szCs w:val="28"/>
        </w:rPr>
        <w:t>2</w:t>
      </w:r>
      <w:r w:rsidR="00BA72A4" w:rsidRPr="009E26F0">
        <w:rPr>
          <w:sz w:val="28"/>
          <w:szCs w:val="28"/>
        </w:rPr>
        <w:t>. apakšpunktā minētajam stu</w:t>
      </w:r>
      <w:r w:rsidR="00D173F4" w:rsidRPr="009E26F0">
        <w:rPr>
          <w:sz w:val="28"/>
          <w:szCs w:val="28"/>
        </w:rPr>
        <w:t>diju programmu izstrādes plānam, kā arī šo resursu un bāzes nodrošināšanas plānu;</w:t>
      </w:r>
    </w:p>
    <w:p w14:paraId="06C6536B" w14:textId="53CCE594" w:rsidR="00BA72A4" w:rsidRPr="009E26F0" w:rsidRDefault="00BB497F" w:rsidP="00BA72A4">
      <w:pPr>
        <w:ind w:firstLine="720"/>
        <w:jc w:val="both"/>
        <w:rPr>
          <w:sz w:val="28"/>
          <w:szCs w:val="28"/>
        </w:rPr>
      </w:pPr>
      <w:r w:rsidRPr="009E26F0">
        <w:rPr>
          <w:sz w:val="28"/>
          <w:szCs w:val="28"/>
        </w:rPr>
        <w:t>7</w:t>
      </w:r>
      <w:r w:rsidR="00BA72A4" w:rsidRPr="009E26F0">
        <w:rPr>
          <w:sz w:val="28"/>
          <w:szCs w:val="28"/>
        </w:rPr>
        <w:t>.</w:t>
      </w:r>
      <w:r w:rsidR="00F54743" w:rsidRPr="009E26F0">
        <w:rPr>
          <w:sz w:val="28"/>
          <w:szCs w:val="28"/>
        </w:rPr>
        <w:t>5</w:t>
      </w:r>
      <w:r w:rsidR="00BA72A4" w:rsidRPr="009E26F0">
        <w:rPr>
          <w:sz w:val="28"/>
          <w:szCs w:val="28"/>
        </w:rPr>
        <w:t>. informāciju par veiktajām un plānotajām finan</w:t>
      </w:r>
      <w:r w:rsidR="00BF18E4" w:rsidRPr="009E26F0">
        <w:rPr>
          <w:sz w:val="28"/>
          <w:szCs w:val="28"/>
        </w:rPr>
        <w:t xml:space="preserve">šu </w:t>
      </w:r>
      <w:r w:rsidR="00BA72A4" w:rsidRPr="009E26F0">
        <w:rPr>
          <w:sz w:val="28"/>
          <w:szCs w:val="28"/>
        </w:rPr>
        <w:t xml:space="preserve"> investīcijām studiju virziena attīstībai;</w:t>
      </w:r>
    </w:p>
    <w:p w14:paraId="0492CC03" w14:textId="05A23961" w:rsidR="00B05170" w:rsidRPr="009E26F0" w:rsidRDefault="0098640B" w:rsidP="00E65D13">
      <w:pPr>
        <w:ind w:firstLine="720"/>
        <w:jc w:val="both"/>
        <w:rPr>
          <w:sz w:val="28"/>
          <w:szCs w:val="28"/>
        </w:rPr>
      </w:pPr>
      <w:r w:rsidRPr="009E26F0">
        <w:rPr>
          <w:sz w:val="28"/>
          <w:szCs w:val="28"/>
        </w:rPr>
        <w:t>7.6</w:t>
      </w:r>
      <w:r w:rsidR="00782D56" w:rsidRPr="009E26F0">
        <w:rPr>
          <w:sz w:val="28"/>
          <w:szCs w:val="28"/>
        </w:rPr>
        <w:t xml:space="preserve">. </w:t>
      </w:r>
      <w:r w:rsidR="00B05170" w:rsidRPr="009E26F0">
        <w:rPr>
          <w:sz w:val="28"/>
          <w:szCs w:val="28"/>
        </w:rPr>
        <w:t>šādus atzinumus:</w:t>
      </w:r>
    </w:p>
    <w:p w14:paraId="017A97A5" w14:textId="03464B3B" w:rsidR="00782D56" w:rsidRPr="009E26F0" w:rsidRDefault="0098640B" w:rsidP="00E65D13">
      <w:pPr>
        <w:ind w:firstLine="720"/>
        <w:jc w:val="both"/>
        <w:rPr>
          <w:sz w:val="28"/>
          <w:szCs w:val="28"/>
        </w:rPr>
      </w:pPr>
      <w:r w:rsidRPr="009E26F0">
        <w:rPr>
          <w:sz w:val="28"/>
          <w:szCs w:val="28"/>
        </w:rPr>
        <w:t>7.6</w:t>
      </w:r>
      <w:r w:rsidR="00B05170" w:rsidRPr="009E26F0">
        <w:rPr>
          <w:sz w:val="28"/>
          <w:szCs w:val="28"/>
        </w:rPr>
        <w:t xml:space="preserve">.1. </w:t>
      </w:r>
      <w:r w:rsidR="00EC5B4D" w:rsidRPr="009E26F0">
        <w:rPr>
          <w:sz w:val="28"/>
          <w:szCs w:val="28"/>
        </w:rPr>
        <w:t>Ekonomikas ministrija</w:t>
      </w:r>
      <w:r w:rsidR="00192F0B" w:rsidRPr="009E26F0">
        <w:rPr>
          <w:sz w:val="28"/>
          <w:szCs w:val="28"/>
        </w:rPr>
        <w:t>s</w:t>
      </w:r>
      <w:r w:rsidR="00EC5B4D" w:rsidRPr="009E26F0">
        <w:rPr>
          <w:sz w:val="28"/>
          <w:szCs w:val="28"/>
        </w:rPr>
        <w:t xml:space="preserve">, </w:t>
      </w:r>
      <w:proofErr w:type="spellStart"/>
      <w:r w:rsidR="00EC5B4D" w:rsidRPr="009E26F0">
        <w:rPr>
          <w:sz w:val="28"/>
          <w:szCs w:val="28"/>
        </w:rPr>
        <w:t>Pārresoru</w:t>
      </w:r>
      <w:proofErr w:type="spellEnd"/>
      <w:r w:rsidR="00EC5B4D" w:rsidRPr="009E26F0">
        <w:rPr>
          <w:sz w:val="28"/>
          <w:szCs w:val="28"/>
        </w:rPr>
        <w:t xml:space="preserve"> koordinācijas centr</w:t>
      </w:r>
      <w:r w:rsidR="00192F0B" w:rsidRPr="009E26F0">
        <w:rPr>
          <w:sz w:val="28"/>
          <w:szCs w:val="28"/>
        </w:rPr>
        <w:t>a</w:t>
      </w:r>
      <w:r w:rsidR="00EC5B4D" w:rsidRPr="009E26F0">
        <w:rPr>
          <w:sz w:val="28"/>
          <w:szCs w:val="28"/>
        </w:rPr>
        <w:t>, Augstākās izglītības padome</w:t>
      </w:r>
      <w:r w:rsidR="00192F0B" w:rsidRPr="009E26F0">
        <w:rPr>
          <w:sz w:val="28"/>
          <w:szCs w:val="28"/>
        </w:rPr>
        <w:t>s</w:t>
      </w:r>
      <w:r w:rsidR="00B05170" w:rsidRPr="009E26F0">
        <w:rPr>
          <w:sz w:val="28"/>
          <w:szCs w:val="28"/>
        </w:rPr>
        <w:t xml:space="preserve"> </w:t>
      </w:r>
      <w:r w:rsidR="00EC5B4D" w:rsidRPr="009E26F0">
        <w:rPr>
          <w:sz w:val="28"/>
          <w:szCs w:val="28"/>
        </w:rPr>
        <w:t>un tās ministrijas</w:t>
      </w:r>
      <w:r w:rsidR="00782D56" w:rsidRPr="009E26F0">
        <w:rPr>
          <w:sz w:val="28"/>
          <w:szCs w:val="28"/>
        </w:rPr>
        <w:t>, kuras kompetencei atbil</w:t>
      </w:r>
      <w:r w:rsidR="00EC5B4D" w:rsidRPr="009E26F0">
        <w:rPr>
          <w:sz w:val="28"/>
          <w:szCs w:val="28"/>
        </w:rPr>
        <w:t>st atveramais studiju virziens,</w:t>
      </w:r>
      <w:r w:rsidR="00782D56" w:rsidRPr="009E26F0">
        <w:rPr>
          <w:sz w:val="28"/>
          <w:szCs w:val="28"/>
        </w:rPr>
        <w:t xml:space="preserve"> </w:t>
      </w:r>
      <w:r w:rsidR="00192F0B" w:rsidRPr="009E26F0">
        <w:rPr>
          <w:sz w:val="28"/>
          <w:szCs w:val="28"/>
        </w:rPr>
        <w:t xml:space="preserve">atzinumus </w:t>
      </w:r>
      <w:r w:rsidR="00782D56" w:rsidRPr="009E26F0">
        <w:rPr>
          <w:sz w:val="28"/>
          <w:szCs w:val="28"/>
        </w:rPr>
        <w:t>par valsts dibinātās augstskolas vai koledžas jaunā studiju virziena atbilstību</w:t>
      </w:r>
      <w:r w:rsidR="00E65D13" w:rsidRPr="009E26F0">
        <w:rPr>
          <w:sz w:val="28"/>
          <w:szCs w:val="28"/>
        </w:rPr>
        <w:t xml:space="preserve"> Latvijas Ilgtspējīgas attīstības stratēģijai, Nacionālajam attīstības plānam un citiem attīstības plānošanas dokumentiem</w:t>
      </w:r>
      <w:r w:rsidR="00782D56" w:rsidRPr="009E26F0">
        <w:rPr>
          <w:sz w:val="28"/>
          <w:szCs w:val="28"/>
        </w:rPr>
        <w:t xml:space="preserve">, </w:t>
      </w:r>
      <w:r w:rsidR="00E65D13" w:rsidRPr="009E26F0">
        <w:rPr>
          <w:sz w:val="28"/>
          <w:szCs w:val="28"/>
        </w:rPr>
        <w:t>tostarp</w:t>
      </w:r>
      <w:r w:rsidR="00EC1567" w:rsidRPr="009E26F0">
        <w:rPr>
          <w:sz w:val="28"/>
          <w:szCs w:val="28"/>
        </w:rPr>
        <w:t>,</w:t>
      </w:r>
      <w:r w:rsidR="00E65D13" w:rsidRPr="009E26F0">
        <w:rPr>
          <w:sz w:val="28"/>
          <w:szCs w:val="28"/>
        </w:rPr>
        <w:t xml:space="preserve"> izvērtējot </w:t>
      </w:r>
      <w:r w:rsidR="00E65D13" w:rsidRPr="009E26F0">
        <w:rPr>
          <w:sz w:val="28"/>
          <w:szCs w:val="28"/>
        </w:rPr>
        <w:lastRenderedPageBreak/>
        <w:t xml:space="preserve">arī </w:t>
      </w:r>
      <w:r w:rsidR="00782D56" w:rsidRPr="009E26F0">
        <w:rPr>
          <w:sz w:val="28"/>
          <w:szCs w:val="28"/>
        </w:rPr>
        <w:t>nepieciešamo cilvēkresursu skaitu attiecīgajā jomā un tiem nepieciešamajām profesionālajām kompetencēm atbilstoši tam, kādus speciālistus jaunā studiju virziena ietvaros plānoto studij</w:t>
      </w:r>
      <w:r w:rsidR="00E65D13" w:rsidRPr="009E26F0">
        <w:rPr>
          <w:sz w:val="28"/>
          <w:szCs w:val="28"/>
        </w:rPr>
        <w:t>u programmu rezultātā sagatavos</w:t>
      </w:r>
      <w:r w:rsidR="00782D56" w:rsidRPr="009E26F0">
        <w:rPr>
          <w:sz w:val="28"/>
          <w:szCs w:val="28"/>
        </w:rPr>
        <w:t>;</w:t>
      </w:r>
    </w:p>
    <w:p w14:paraId="31ED83EB" w14:textId="74E86358" w:rsidR="00B05170" w:rsidRPr="009E26F0" w:rsidRDefault="0098640B" w:rsidP="00B05170">
      <w:pPr>
        <w:ind w:firstLine="720"/>
        <w:jc w:val="both"/>
        <w:rPr>
          <w:sz w:val="28"/>
          <w:szCs w:val="28"/>
        </w:rPr>
      </w:pPr>
      <w:r w:rsidRPr="009E26F0">
        <w:rPr>
          <w:sz w:val="28"/>
          <w:szCs w:val="28"/>
        </w:rPr>
        <w:t>7.6</w:t>
      </w:r>
      <w:r w:rsidR="00B05170" w:rsidRPr="009E26F0">
        <w:rPr>
          <w:sz w:val="28"/>
          <w:szCs w:val="28"/>
        </w:rPr>
        <w:t>.2. Latvijas Darba devēju konfederācija</w:t>
      </w:r>
      <w:r w:rsidR="00192F0B" w:rsidRPr="009E26F0">
        <w:rPr>
          <w:sz w:val="28"/>
          <w:szCs w:val="28"/>
        </w:rPr>
        <w:t>s</w:t>
      </w:r>
      <w:r w:rsidR="00B05170" w:rsidRPr="009E26F0">
        <w:rPr>
          <w:sz w:val="28"/>
          <w:szCs w:val="28"/>
        </w:rPr>
        <w:t xml:space="preserve"> </w:t>
      </w:r>
      <w:r w:rsidR="00192F0B" w:rsidRPr="009E26F0">
        <w:rPr>
          <w:sz w:val="28"/>
          <w:szCs w:val="28"/>
        </w:rPr>
        <w:t xml:space="preserve">atzinumu </w:t>
      </w:r>
      <w:r w:rsidR="001850A5">
        <w:rPr>
          <w:sz w:val="28"/>
          <w:szCs w:val="28"/>
        </w:rPr>
        <w:t>par nepieciešamajiem cilvēkresursiem</w:t>
      </w:r>
      <w:r w:rsidR="00B05170" w:rsidRPr="009E26F0">
        <w:rPr>
          <w:sz w:val="28"/>
          <w:szCs w:val="28"/>
        </w:rPr>
        <w:t xml:space="preserve"> attiecīgajā jomā un tiem nepieciešamajām profesionālajām kompetencēm atbilstoši tam, kādus speciālistus sagatavos jaunā studiju virziena ietvaros plānoto studiju programmu rezultātā;</w:t>
      </w:r>
    </w:p>
    <w:p w14:paraId="2EC423CF" w14:textId="127EB0C5" w:rsidR="00E90E0B" w:rsidRPr="009E26F0" w:rsidRDefault="0098640B" w:rsidP="00B05170">
      <w:pPr>
        <w:ind w:firstLine="720"/>
        <w:jc w:val="both"/>
        <w:rPr>
          <w:sz w:val="28"/>
          <w:szCs w:val="28"/>
        </w:rPr>
      </w:pPr>
      <w:r w:rsidRPr="009E26F0">
        <w:rPr>
          <w:sz w:val="28"/>
          <w:szCs w:val="28"/>
        </w:rPr>
        <w:t>7.6</w:t>
      </w:r>
      <w:r w:rsidR="00E90E0B" w:rsidRPr="009E26F0">
        <w:rPr>
          <w:sz w:val="28"/>
          <w:szCs w:val="28"/>
        </w:rPr>
        <w:t>.</w:t>
      </w:r>
      <w:r w:rsidR="00361EDF" w:rsidRPr="009E26F0">
        <w:rPr>
          <w:sz w:val="28"/>
          <w:szCs w:val="28"/>
        </w:rPr>
        <w:t>3</w:t>
      </w:r>
      <w:r w:rsidR="00E90E0B" w:rsidRPr="009E26F0">
        <w:rPr>
          <w:sz w:val="28"/>
          <w:szCs w:val="28"/>
        </w:rPr>
        <w:t>. Izglītības un zinātnes ministrija</w:t>
      </w:r>
      <w:r w:rsidR="00192F0B" w:rsidRPr="009E26F0">
        <w:rPr>
          <w:sz w:val="28"/>
          <w:szCs w:val="28"/>
        </w:rPr>
        <w:t>s atzinumu</w:t>
      </w:r>
      <w:r w:rsidR="00E90E0B" w:rsidRPr="009E26F0">
        <w:rPr>
          <w:sz w:val="28"/>
          <w:szCs w:val="28"/>
        </w:rPr>
        <w:t xml:space="preserve"> par šo noteikumu </w:t>
      </w:r>
      <w:r w:rsidRPr="009E26F0">
        <w:rPr>
          <w:sz w:val="28"/>
          <w:szCs w:val="28"/>
        </w:rPr>
        <w:t>7.6</w:t>
      </w:r>
      <w:r w:rsidR="00E90E0B" w:rsidRPr="009E26F0">
        <w:rPr>
          <w:sz w:val="28"/>
          <w:szCs w:val="28"/>
        </w:rPr>
        <w:t>.1.</w:t>
      </w:r>
      <w:r w:rsidR="00192F0B" w:rsidRPr="009E26F0">
        <w:rPr>
          <w:sz w:val="28"/>
          <w:szCs w:val="28"/>
        </w:rPr>
        <w:t xml:space="preserve"> </w:t>
      </w:r>
      <w:r w:rsidR="00E90E0B" w:rsidRPr="009E26F0">
        <w:rPr>
          <w:sz w:val="28"/>
          <w:szCs w:val="28"/>
        </w:rPr>
        <w:t>apakš</w:t>
      </w:r>
      <w:r w:rsidR="00EC5B4D" w:rsidRPr="009E26F0">
        <w:rPr>
          <w:sz w:val="28"/>
          <w:szCs w:val="28"/>
        </w:rPr>
        <w:t xml:space="preserve">punktā minēto, tostarp arī par studiju virziena atvēršanas lietderību, </w:t>
      </w:r>
      <w:r w:rsidR="00192F0B" w:rsidRPr="009E26F0">
        <w:rPr>
          <w:sz w:val="28"/>
          <w:szCs w:val="28"/>
        </w:rPr>
        <w:t>pamatojoties</w:t>
      </w:r>
      <w:r w:rsidR="00EC5B4D" w:rsidRPr="009E26F0">
        <w:rPr>
          <w:sz w:val="28"/>
          <w:szCs w:val="28"/>
        </w:rPr>
        <w:t xml:space="preserve"> uz izglītības kvalitātes monitoringa datiem</w:t>
      </w:r>
      <w:r w:rsidR="00142045" w:rsidRPr="009E26F0">
        <w:rPr>
          <w:sz w:val="28"/>
          <w:szCs w:val="28"/>
        </w:rPr>
        <w:t>;</w:t>
      </w:r>
    </w:p>
    <w:p w14:paraId="5FD2DD23" w14:textId="7938C18B" w:rsidR="00BA72A4" w:rsidRPr="009E26F0" w:rsidRDefault="00BB497F" w:rsidP="00BA72A4">
      <w:pPr>
        <w:ind w:firstLine="720"/>
        <w:jc w:val="both"/>
        <w:rPr>
          <w:sz w:val="28"/>
          <w:szCs w:val="28"/>
        </w:rPr>
      </w:pPr>
      <w:r w:rsidRPr="009E26F0">
        <w:rPr>
          <w:sz w:val="28"/>
          <w:szCs w:val="28"/>
        </w:rPr>
        <w:t>7</w:t>
      </w:r>
      <w:r w:rsidR="00BA72A4" w:rsidRPr="009E26F0">
        <w:rPr>
          <w:sz w:val="28"/>
          <w:szCs w:val="28"/>
        </w:rPr>
        <w:t>.</w:t>
      </w:r>
      <w:r w:rsidR="0098640B" w:rsidRPr="009E26F0">
        <w:rPr>
          <w:sz w:val="28"/>
          <w:szCs w:val="28"/>
        </w:rPr>
        <w:t>7</w:t>
      </w:r>
      <w:r w:rsidR="00BA72A4" w:rsidRPr="009E26F0">
        <w:rPr>
          <w:sz w:val="28"/>
          <w:szCs w:val="28"/>
        </w:rPr>
        <w:t>. valsts dibinātās augstskolas senāta vai koledžas padomes lēmumu par studiju virziena atvēršanu.</w:t>
      </w:r>
    </w:p>
    <w:p w14:paraId="377A623B" w14:textId="77777777" w:rsidR="00BA72A4" w:rsidRPr="009E26F0" w:rsidRDefault="00BA72A4" w:rsidP="00BA72A4">
      <w:pPr>
        <w:jc w:val="both"/>
        <w:rPr>
          <w:sz w:val="28"/>
          <w:szCs w:val="28"/>
        </w:rPr>
      </w:pPr>
    </w:p>
    <w:p w14:paraId="05749DA1" w14:textId="49D94F47" w:rsidR="00425C89" w:rsidRPr="009E26F0" w:rsidRDefault="007230C4" w:rsidP="009E26F0">
      <w:pPr>
        <w:ind w:firstLine="720"/>
        <w:jc w:val="both"/>
        <w:rPr>
          <w:sz w:val="28"/>
          <w:szCs w:val="28"/>
        </w:rPr>
      </w:pPr>
      <w:r w:rsidRPr="009E26F0">
        <w:rPr>
          <w:sz w:val="28"/>
          <w:szCs w:val="28"/>
        </w:rPr>
        <w:t>8</w:t>
      </w:r>
      <w:r w:rsidR="00BA72A4" w:rsidRPr="009E26F0">
        <w:rPr>
          <w:sz w:val="28"/>
          <w:szCs w:val="28"/>
        </w:rPr>
        <w:t>. </w:t>
      </w:r>
      <w:r w:rsidR="00FE4CF9" w:rsidRPr="009E26F0">
        <w:rPr>
          <w:sz w:val="28"/>
          <w:szCs w:val="28"/>
        </w:rPr>
        <w:t>Nozares</w:t>
      </w:r>
      <w:r w:rsidR="00BA72A4" w:rsidRPr="009E26F0">
        <w:rPr>
          <w:sz w:val="28"/>
          <w:szCs w:val="28"/>
        </w:rPr>
        <w:t xml:space="preserve"> ministrija pārbauda</w:t>
      </w:r>
      <w:r w:rsidR="009A61CA" w:rsidRPr="009E26F0">
        <w:rPr>
          <w:sz w:val="28"/>
          <w:szCs w:val="28"/>
        </w:rPr>
        <w:t>, vai iesniegumam par jauna studiju virziena atvēršanu pievienota visa</w:t>
      </w:r>
      <w:r w:rsidR="00BA72A4" w:rsidRPr="009E26F0">
        <w:rPr>
          <w:sz w:val="28"/>
          <w:szCs w:val="28"/>
        </w:rPr>
        <w:t xml:space="preserve"> šo noteikumu </w:t>
      </w:r>
      <w:r w:rsidRPr="009E26F0">
        <w:rPr>
          <w:sz w:val="28"/>
          <w:szCs w:val="28"/>
        </w:rPr>
        <w:t>7</w:t>
      </w:r>
      <w:r w:rsidR="00BA72A4" w:rsidRPr="009E26F0">
        <w:rPr>
          <w:sz w:val="28"/>
          <w:szCs w:val="28"/>
        </w:rPr>
        <w:t>. </w:t>
      </w:r>
      <w:r w:rsidR="0032618B" w:rsidRPr="009E26F0">
        <w:rPr>
          <w:sz w:val="28"/>
          <w:szCs w:val="28"/>
        </w:rPr>
        <w:t>punktā minēt</w:t>
      </w:r>
      <w:r w:rsidR="009A61CA" w:rsidRPr="009E26F0">
        <w:rPr>
          <w:sz w:val="28"/>
          <w:szCs w:val="28"/>
        </w:rPr>
        <w:t>ā informācija</w:t>
      </w:r>
      <w:r w:rsidR="00BA72A4" w:rsidRPr="009E26F0">
        <w:rPr>
          <w:sz w:val="28"/>
          <w:szCs w:val="28"/>
        </w:rPr>
        <w:t>. Ja valsts dibināta augstskola vai koledža nav iesniegusi visu nep</w:t>
      </w:r>
      <w:r w:rsidR="006B3350" w:rsidRPr="009E26F0">
        <w:rPr>
          <w:sz w:val="28"/>
          <w:szCs w:val="28"/>
        </w:rPr>
        <w:t>ieciešamo informāciju, nozares</w:t>
      </w:r>
      <w:r w:rsidR="00BA72A4" w:rsidRPr="009E26F0">
        <w:rPr>
          <w:sz w:val="28"/>
          <w:szCs w:val="28"/>
        </w:rPr>
        <w:t xml:space="preserve"> ministrija rakstiski pieprasa trūkstošo informāciju.</w:t>
      </w:r>
    </w:p>
    <w:p w14:paraId="258476D8" w14:textId="77777777" w:rsidR="00BA72A4" w:rsidRPr="009E26F0" w:rsidRDefault="00BA72A4" w:rsidP="00BA72A4">
      <w:pPr>
        <w:jc w:val="both"/>
        <w:rPr>
          <w:sz w:val="28"/>
          <w:szCs w:val="28"/>
        </w:rPr>
      </w:pPr>
    </w:p>
    <w:p w14:paraId="65D008F8" w14:textId="123819E9" w:rsidR="001F37EC" w:rsidRPr="009E26F0" w:rsidRDefault="00711282" w:rsidP="00D13B16">
      <w:pPr>
        <w:ind w:firstLine="720"/>
        <w:jc w:val="both"/>
        <w:rPr>
          <w:sz w:val="28"/>
          <w:szCs w:val="28"/>
        </w:rPr>
      </w:pPr>
      <w:r w:rsidRPr="009E26F0">
        <w:rPr>
          <w:sz w:val="28"/>
          <w:szCs w:val="28"/>
        </w:rPr>
        <w:t>9</w:t>
      </w:r>
      <w:r w:rsidR="0032618B" w:rsidRPr="009E26F0">
        <w:rPr>
          <w:sz w:val="28"/>
          <w:szCs w:val="28"/>
        </w:rPr>
        <w:t>. </w:t>
      </w:r>
      <w:r w:rsidR="006B3350" w:rsidRPr="009E26F0">
        <w:rPr>
          <w:sz w:val="28"/>
          <w:szCs w:val="28"/>
        </w:rPr>
        <w:t>Nozares</w:t>
      </w:r>
      <w:r w:rsidR="00BA72A4" w:rsidRPr="009E26F0">
        <w:rPr>
          <w:sz w:val="28"/>
          <w:szCs w:val="28"/>
        </w:rPr>
        <w:t xml:space="preserve"> ministrija iesniedz Ministru kabinetā tiesību akta projektu par jauna studiju virziena atvēršanu</w:t>
      </w:r>
      <w:r w:rsidR="00D13B16" w:rsidRPr="009E26F0">
        <w:rPr>
          <w:sz w:val="28"/>
          <w:szCs w:val="28"/>
        </w:rPr>
        <w:t xml:space="preserve"> </w:t>
      </w:r>
      <w:r w:rsidR="00BA72A4" w:rsidRPr="009E26F0">
        <w:rPr>
          <w:sz w:val="28"/>
          <w:szCs w:val="28"/>
        </w:rPr>
        <w:t>vai atteikumu atvērt jaunu studiju virzienu valsts dibinātā augstskolā vai koledžā.</w:t>
      </w:r>
      <w:r w:rsidR="0080601C" w:rsidRPr="009E26F0">
        <w:rPr>
          <w:sz w:val="28"/>
          <w:szCs w:val="28"/>
        </w:rPr>
        <w:t xml:space="preserve"> </w:t>
      </w:r>
      <w:r w:rsidR="00BA72A4" w:rsidRPr="009E26F0">
        <w:rPr>
          <w:sz w:val="28"/>
          <w:szCs w:val="28"/>
        </w:rPr>
        <w:t xml:space="preserve">Minētajam tiesību akta projektam pievieno šo noteikumu </w:t>
      </w:r>
      <w:r w:rsidR="0098640B" w:rsidRPr="009E26F0">
        <w:rPr>
          <w:sz w:val="28"/>
          <w:szCs w:val="28"/>
        </w:rPr>
        <w:t xml:space="preserve"> 7.6</w:t>
      </w:r>
      <w:r w:rsidR="00D13B16" w:rsidRPr="009E26F0">
        <w:rPr>
          <w:sz w:val="28"/>
          <w:szCs w:val="28"/>
        </w:rPr>
        <w:t>.</w:t>
      </w:r>
      <w:r w:rsidR="0098640B" w:rsidRPr="009E26F0">
        <w:rPr>
          <w:sz w:val="28"/>
          <w:szCs w:val="28"/>
        </w:rPr>
        <w:t xml:space="preserve"> </w:t>
      </w:r>
      <w:r w:rsidR="00D13B16" w:rsidRPr="009E26F0">
        <w:rPr>
          <w:sz w:val="28"/>
          <w:szCs w:val="28"/>
        </w:rPr>
        <w:t>apakšpunktā</w:t>
      </w:r>
      <w:r w:rsidR="00BA72A4" w:rsidRPr="009E26F0">
        <w:rPr>
          <w:sz w:val="28"/>
          <w:szCs w:val="28"/>
        </w:rPr>
        <w:t xml:space="preserve"> minēto institūciju </w:t>
      </w:r>
      <w:r w:rsidR="00B05170" w:rsidRPr="009E26F0">
        <w:rPr>
          <w:sz w:val="28"/>
          <w:szCs w:val="28"/>
        </w:rPr>
        <w:t>atzinumus</w:t>
      </w:r>
      <w:r w:rsidR="00BA72A4" w:rsidRPr="009E26F0">
        <w:rPr>
          <w:sz w:val="28"/>
          <w:szCs w:val="28"/>
        </w:rPr>
        <w:t>.</w:t>
      </w:r>
    </w:p>
    <w:p w14:paraId="78F4FD63" w14:textId="77777777" w:rsidR="0032618B" w:rsidRPr="009E26F0" w:rsidRDefault="0032618B" w:rsidP="0032618B">
      <w:pPr>
        <w:ind w:firstLine="720"/>
        <w:jc w:val="both"/>
        <w:rPr>
          <w:sz w:val="28"/>
          <w:szCs w:val="28"/>
        </w:rPr>
      </w:pPr>
    </w:p>
    <w:p w14:paraId="69A9C35C" w14:textId="05B5005F" w:rsidR="0032618B" w:rsidRPr="009E26F0" w:rsidRDefault="00FD5D36" w:rsidP="0032618B">
      <w:pPr>
        <w:ind w:firstLine="720"/>
        <w:jc w:val="center"/>
        <w:rPr>
          <w:b/>
          <w:sz w:val="28"/>
          <w:szCs w:val="28"/>
        </w:rPr>
      </w:pPr>
      <w:r w:rsidRPr="009E26F0">
        <w:rPr>
          <w:b/>
          <w:sz w:val="28"/>
          <w:szCs w:val="28"/>
        </w:rPr>
        <w:t>IV</w:t>
      </w:r>
      <w:r w:rsidR="0032618B" w:rsidRPr="009E26F0">
        <w:rPr>
          <w:b/>
          <w:sz w:val="28"/>
          <w:szCs w:val="28"/>
        </w:rPr>
        <w:t>. Studiju virziena novērtēšanas kārtība</w:t>
      </w:r>
    </w:p>
    <w:p w14:paraId="30B89F20" w14:textId="77777777" w:rsidR="00F10253" w:rsidRPr="009E26F0" w:rsidRDefault="00F10253" w:rsidP="00F10253">
      <w:pPr>
        <w:jc w:val="center"/>
        <w:rPr>
          <w:b/>
          <w:sz w:val="28"/>
          <w:szCs w:val="28"/>
        </w:rPr>
      </w:pPr>
    </w:p>
    <w:p w14:paraId="2A972050" w14:textId="1C1CACF4" w:rsidR="00E05691" w:rsidRPr="009E26F0" w:rsidRDefault="007230C4" w:rsidP="00F10253">
      <w:pPr>
        <w:jc w:val="both"/>
        <w:rPr>
          <w:sz w:val="28"/>
          <w:szCs w:val="28"/>
        </w:rPr>
      </w:pPr>
      <w:r w:rsidRPr="009E26F0">
        <w:rPr>
          <w:sz w:val="28"/>
          <w:szCs w:val="28"/>
        </w:rPr>
        <w:tab/>
        <w:t>1</w:t>
      </w:r>
      <w:r w:rsidR="00711282" w:rsidRPr="009E26F0">
        <w:rPr>
          <w:sz w:val="28"/>
          <w:szCs w:val="28"/>
        </w:rPr>
        <w:t>0</w:t>
      </w:r>
      <w:r w:rsidR="001E0E89" w:rsidRPr="009E26F0">
        <w:rPr>
          <w:sz w:val="28"/>
          <w:szCs w:val="28"/>
        </w:rPr>
        <w:t>. </w:t>
      </w:r>
      <w:r w:rsidR="00D51ECC" w:rsidRPr="009E26F0">
        <w:rPr>
          <w:sz w:val="28"/>
          <w:szCs w:val="28"/>
        </w:rPr>
        <w:t>Pirms studiju virziena akreditācijas iesnieguma iesniegšanas, augstskola vai koledža ies</w:t>
      </w:r>
      <w:r w:rsidR="00C06E18" w:rsidRPr="009E26F0">
        <w:rPr>
          <w:sz w:val="28"/>
          <w:szCs w:val="28"/>
        </w:rPr>
        <w:t xml:space="preserve">niedz </w:t>
      </w:r>
      <w:r w:rsidR="00BB497F" w:rsidRPr="009E26F0">
        <w:rPr>
          <w:sz w:val="28"/>
          <w:szCs w:val="28"/>
        </w:rPr>
        <w:t xml:space="preserve">Akadēmiskās informācijas centrā  vai Eiropas augstākās izglītības kvalitātes nodrošināšanas reģistrā iekļautā kvalitātes nodrošināšanas aģentūrā (turpmāk abi kopā – aģentūra) </w:t>
      </w:r>
      <w:r w:rsidR="00D51ECC" w:rsidRPr="009E26F0">
        <w:rPr>
          <w:sz w:val="28"/>
          <w:szCs w:val="28"/>
        </w:rPr>
        <w:t xml:space="preserve">iesniegumu </w:t>
      </w:r>
      <w:r w:rsidR="00782D56" w:rsidRPr="009E26F0">
        <w:rPr>
          <w:sz w:val="28"/>
          <w:szCs w:val="28"/>
        </w:rPr>
        <w:t xml:space="preserve">par </w:t>
      </w:r>
      <w:r w:rsidR="00D51ECC" w:rsidRPr="009E26F0">
        <w:rPr>
          <w:sz w:val="28"/>
          <w:szCs w:val="28"/>
        </w:rPr>
        <w:t>studiju virziena novērtēšan</w:t>
      </w:r>
      <w:r w:rsidR="00782D56" w:rsidRPr="009E26F0">
        <w:rPr>
          <w:sz w:val="28"/>
          <w:szCs w:val="28"/>
        </w:rPr>
        <w:t>u, pievienojot aģentūras noteiktos dokumentus</w:t>
      </w:r>
      <w:r w:rsidR="00D51ECC" w:rsidRPr="009E26F0">
        <w:rPr>
          <w:sz w:val="28"/>
          <w:szCs w:val="28"/>
        </w:rPr>
        <w:t>.</w:t>
      </w:r>
    </w:p>
    <w:p w14:paraId="49F53C26" w14:textId="68F0B5DC" w:rsidR="00E05691" w:rsidRPr="009E26F0" w:rsidRDefault="00E05691" w:rsidP="00D51ECC">
      <w:pPr>
        <w:jc w:val="both"/>
        <w:rPr>
          <w:sz w:val="28"/>
          <w:szCs w:val="28"/>
        </w:rPr>
      </w:pPr>
    </w:p>
    <w:p w14:paraId="5CA67EA4" w14:textId="69C0D168" w:rsidR="0055314E" w:rsidRPr="009E26F0" w:rsidRDefault="00E05691" w:rsidP="0055314E">
      <w:pPr>
        <w:ind w:firstLine="720"/>
        <w:jc w:val="both"/>
        <w:rPr>
          <w:sz w:val="28"/>
          <w:szCs w:val="28"/>
        </w:rPr>
      </w:pPr>
      <w:r w:rsidRPr="009E26F0">
        <w:rPr>
          <w:sz w:val="28"/>
          <w:szCs w:val="28"/>
        </w:rPr>
        <w:t>1</w:t>
      </w:r>
      <w:r w:rsidR="00711282" w:rsidRPr="009E26F0">
        <w:rPr>
          <w:sz w:val="28"/>
          <w:szCs w:val="28"/>
        </w:rPr>
        <w:t>1</w:t>
      </w:r>
      <w:r w:rsidRPr="009E26F0">
        <w:rPr>
          <w:sz w:val="28"/>
          <w:szCs w:val="28"/>
        </w:rPr>
        <w:t xml:space="preserve">. </w:t>
      </w:r>
      <w:r w:rsidR="0055314E" w:rsidRPr="009E26F0">
        <w:rPr>
          <w:sz w:val="28"/>
          <w:szCs w:val="28"/>
        </w:rPr>
        <w:t xml:space="preserve">Augstskola un koledža 10 darbdienu laikā pēc iesnieguma studiju virziena novērtēšanas veikšanai iesniegšanas </w:t>
      </w:r>
      <w:r w:rsidR="00B15C5F" w:rsidRPr="009E26F0">
        <w:rPr>
          <w:sz w:val="28"/>
          <w:szCs w:val="28"/>
        </w:rPr>
        <w:t xml:space="preserve">ārvalsts </w:t>
      </w:r>
      <w:r w:rsidR="0055314E" w:rsidRPr="009E26F0">
        <w:rPr>
          <w:sz w:val="28"/>
          <w:szCs w:val="28"/>
        </w:rPr>
        <w:t>aģentūrā informē Akadēmiskās informācijas centru</w:t>
      </w:r>
      <w:r w:rsidR="002C00E6">
        <w:rPr>
          <w:sz w:val="28"/>
          <w:szCs w:val="28"/>
        </w:rPr>
        <w:t xml:space="preserve"> (turpmāk – centrs)</w:t>
      </w:r>
      <w:r w:rsidR="0055314E" w:rsidRPr="009E26F0">
        <w:rPr>
          <w:sz w:val="28"/>
          <w:szCs w:val="28"/>
        </w:rPr>
        <w:t xml:space="preserve"> par </w:t>
      </w:r>
      <w:r w:rsidR="00B15C5F" w:rsidRPr="009E26F0">
        <w:rPr>
          <w:sz w:val="28"/>
          <w:szCs w:val="28"/>
        </w:rPr>
        <w:t xml:space="preserve">ārvalsts </w:t>
      </w:r>
      <w:r w:rsidR="0055314E" w:rsidRPr="009E26F0">
        <w:rPr>
          <w:sz w:val="28"/>
          <w:szCs w:val="28"/>
        </w:rPr>
        <w:t>aģentūru, kurā tā iesniegusi iesniegumu par studiju virziena novērtēšanu</w:t>
      </w:r>
      <w:r w:rsidR="0098640B" w:rsidRPr="009E26F0">
        <w:rPr>
          <w:sz w:val="28"/>
          <w:szCs w:val="28"/>
        </w:rPr>
        <w:t>.</w:t>
      </w:r>
    </w:p>
    <w:p w14:paraId="3133ABAA" w14:textId="77777777" w:rsidR="000D1EC2" w:rsidRPr="009E26F0" w:rsidRDefault="000D1EC2" w:rsidP="00F10253">
      <w:pPr>
        <w:jc w:val="both"/>
        <w:rPr>
          <w:sz w:val="28"/>
          <w:szCs w:val="28"/>
        </w:rPr>
      </w:pPr>
    </w:p>
    <w:p w14:paraId="643CE2F5" w14:textId="21B221A9" w:rsidR="005F2E31" w:rsidRPr="009E26F0" w:rsidRDefault="007230C4" w:rsidP="00D51ECC">
      <w:pPr>
        <w:jc w:val="both"/>
        <w:rPr>
          <w:sz w:val="28"/>
          <w:szCs w:val="28"/>
        </w:rPr>
      </w:pPr>
      <w:r w:rsidRPr="009E26F0">
        <w:rPr>
          <w:sz w:val="28"/>
          <w:szCs w:val="28"/>
        </w:rPr>
        <w:tab/>
        <w:t>1</w:t>
      </w:r>
      <w:r w:rsidR="00711282" w:rsidRPr="009E26F0">
        <w:rPr>
          <w:sz w:val="28"/>
          <w:szCs w:val="28"/>
        </w:rPr>
        <w:t>2</w:t>
      </w:r>
      <w:r w:rsidR="000D1EC2" w:rsidRPr="009E26F0">
        <w:rPr>
          <w:sz w:val="28"/>
          <w:szCs w:val="28"/>
        </w:rPr>
        <w:t>. </w:t>
      </w:r>
      <w:r w:rsidR="005F2E31" w:rsidRPr="009E26F0">
        <w:rPr>
          <w:bCs/>
          <w:sz w:val="28"/>
          <w:szCs w:val="28"/>
        </w:rPr>
        <w:t>Augstskola vai koledža, izvēloties studiju virziena novērtēš</w:t>
      </w:r>
      <w:r w:rsidR="005F2E31" w:rsidRPr="009E26F0">
        <w:rPr>
          <w:sz w:val="28"/>
          <w:szCs w:val="28"/>
        </w:rPr>
        <w:t xml:space="preserve">anas veicēju aģentūru, pieprasa no </w:t>
      </w:r>
      <w:r w:rsidR="00192F0B" w:rsidRPr="009E26F0">
        <w:rPr>
          <w:sz w:val="28"/>
          <w:szCs w:val="28"/>
        </w:rPr>
        <w:t xml:space="preserve">ārvalsts </w:t>
      </w:r>
      <w:r w:rsidR="005F2E31" w:rsidRPr="009E26F0">
        <w:rPr>
          <w:sz w:val="28"/>
          <w:szCs w:val="28"/>
        </w:rPr>
        <w:t xml:space="preserve">aģentūras rakstisku apliecinājumu par spēju veikt studiju virziena novērtēšanu atbilstoši Augstskolu likumā un šajos noteikumos noteiktajai kārtībai. </w:t>
      </w:r>
      <w:r w:rsidR="005F2E31" w:rsidRPr="009E26F0">
        <w:rPr>
          <w:color w:val="000000" w:themeColor="text1"/>
          <w:sz w:val="28"/>
          <w:szCs w:val="28"/>
        </w:rPr>
        <w:t>Augstskola vai koledža un aģentūra</w:t>
      </w:r>
      <w:r w:rsidR="00E05691" w:rsidRPr="009E26F0">
        <w:rPr>
          <w:color w:val="000000" w:themeColor="text1"/>
          <w:sz w:val="28"/>
          <w:szCs w:val="28"/>
        </w:rPr>
        <w:t>, abpusēji vienojoties,</w:t>
      </w:r>
      <w:r w:rsidR="005F2E31" w:rsidRPr="009E26F0">
        <w:rPr>
          <w:color w:val="000000" w:themeColor="text1"/>
          <w:sz w:val="28"/>
          <w:szCs w:val="28"/>
        </w:rPr>
        <w:t xml:space="preserve"> slēdz līgumu par studiju virziena novērtēšanu, atrunājot augstskolas vai koledžas un aģentūras tiesības, pienākumus</w:t>
      </w:r>
      <w:r w:rsidR="001715DD" w:rsidRPr="009E26F0">
        <w:rPr>
          <w:color w:val="000000" w:themeColor="text1"/>
          <w:sz w:val="28"/>
          <w:szCs w:val="28"/>
        </w:rPr>
        <w:t>, atbildību</w:t>
      </w:r>
      <w:r w:rsidR="005F2E31" w:rsidRPr="009E26F0">
        <w:rPr>
          <w:color w:val="000000" w:themeColor="text1"/>
          <w:sz w:val="28"/>
          <w:szCs w:val="28"/>
        </w:rPr>
        <w:t xml:space="preserve"> un </w:t>
      </w:r>
      <w:r w:rsidR="00192F0B" w:rsidRPr="009E26F0">
        <w:rPr>
          <w:color w:val="000000" w:themeColor="text1"/>
          <w:sz w:val="28"/>
          <w:szCs w:val="28"/>
        </w:rPr>
        <w:t>pakalpojuma apmaksas</w:t>
      </w:r>
      <w:r w:rsidR="005F2E31" w:rsidRPr="009E26F0">
        <w:rPr>
          <w:color w:val="000000" w:themeColor="text1"/>
          <w:sz w:val="28"/>
          <w:szCs w:val="28"/>
        </w:rPr>
        <w:t xml:space="preserve"> kārtību. </w:t>
      </w:r>
      <w:r w:rsidR="005F2E31" w:rsidRPr="009E26F0">
        <w:rPr>
          <w:sz w:val="28"/>
          <w:szCs w:val="28"/>
        </w:rPr>
        <w:t>Minētā līguma slēgšanas kārtību nosaka aģentūra.</w:t>
      </w:r>
      <w:r w:rsidR="001715DD" w:rsidRPr="009E26F0">
        <w:rPr>
          <w:sz w:val="28"/>
          <w:szCs w:val="28"/>
        </w:rPr>
        <w:t xml:space="preserve"> Augstskola var slēgt trīspusēju </w:t>
      </w:r>
      <w:r w:rsidR="001715DD" w:rsidRPr="009E26F0">
        <w:rPr>
          <w:sz w:val="28"/>
          <w:szCs w:val="28"/>
        </w:rPr>
        <w:lastRenderedPageBreak/>
        <w:t>līgumu starp augstskolu, aģentūru un centru. Centrs publicē</w:t>
      </w:r>
      <w:r w:rsidR="00B05170" w:rsidRPr="009E26F0">
        <w:rPr>
          <w:sz w:val="28"/>
          <w:szCs w:val="28"/>
        </w:rPr>
        <w:t xml:space="preserve"> līguma satura izstrādes</w:t>
      </w:r>
      <w:r w:rsidR="001715DD" w:rsidRPr="009E26F0">
        <w:rPr>
          <w:sz w:val="28"/>
          <w:szCs w:val="28"/>
        </w:rPr>
        <w:t xml:space="preserve"> vadlīnijas.</w:t>
      </w:r>
    </w:p>
    <w:p w14:paraId="60115971" w14:textId="77777777" w:rsidR="00E05691" w:rsidRPr="009E26F0" w:rsidRDefault="00E05691" w:rsidP="00D51ECC">
      <w:pPr>
        <w:jc w:val="both"/>
        <w:rPr>
          <w:color w:val="FF0000"/>
          <w:sz w:val="28"/>
          <w:szCs w:val="28"/>
        </w:rPr>
      </w:pPr>
    </w:p>
    <w:p w14:paraId="51D6A306" w14:textId="7CC99963" w:rsidR="00C87198" w:rsidRPr="009E26F0" w:rsidRDefault="007230C4" w:rsidP="00F10253">
      <w:pPr>
        <w:jc w:val="both"/>
        <w:rPr>
          <w:sz w:val="28"/>
          <w:szCs w:val="28"/>
        </w:rPr>
      </w:pPr>
      <w:r w:rsidRPr="009E26F0">
        <w:rPr>
          <w:sz w:val="28"/>
          <w:szCs w:val="28"/>
        </w:rPr>
        <w:tab/>
        <w:t>1</w:t>
      </w:r>
      <w:r w:rsidR="00711282" w:rsidRPr="009E26F0">
        <w:rPr>
          <w:sz w:val="28"/>
          <w:szCs w:val="28"/>
        </w:rPr>
        <w:t>3</w:t>
      </w:r>
      <w:r w:rsidR="00C87198" w:rsidRPr="009E26F0">
        <w:rPr>
          <w:sz w:val="28"/>
          <w:szCs w:val="28"/>
        </w:rPr>
        <w:t>. Aģentūra studiju virziena novērtēšanu veic atbilstoši tās izstrādātajām metodikām un</w:t>
      </w:r>
      <w:r w:rsidR="00570487" w:rsidRPr="009E26F0">
        <w:rPr>
          <w:sz w:val="28"/>
          <w:szCs w:val="28"/>
        </w:rPr>
        <w:t xml:space="preserve"> procedūrām, kas atbilst Eiropas asociācijas kvalitātes nodrošināšanai augstākajā izglītībā izstrādātajiem standartiem un vadlīnijām kvalitātes nodrošināšanai Eiropas augstākās izglītības telpā, vienlaikus ievērojot šajo</w:t>
      </w:r>
      <w:r w:rsidR="00AE02F5" w:rsidRPr="009E26F0">
        <w:rPr>
          <w:sz w:val="28"/>
          <w:szCs w:val="28"/>
        </w:rPr>
        <w:t>s noteikumos noteikto kārtību</w:t>
      </w:r>
      <w:r w:rsidR="00570487" w:rsidRPr="009E26F0">
        <w:rPr>
          <w:sz w:val="28"/>
          <w:szCs w:val="28"/>
        </w:rPr>
        <w:t>.</w:t>
      </w:r>
    </w:p>
    <w:p w14:paraId="2BD447D9" w14:textId="77777777" w:rsidR="00570487" w:rsidRPr="009E26F0" w:rsidRDefault="00570487" w:rsidP="00F10253">
      <w:pPr>
        <w:jc w:val="both"/>
        <w:rPr>
          <w:sz w:val="28"/>
          <w:szCs w:val="28"/>
        </w:rPr>
      </w:pPr>
    </w:p>
    <w:p w14:paraId="2E62670F" w14:textId="70015383" w:rsidR="00B45B8C" w:rsidRPr="009E26F0" w:rsidRDefault="007230C4" w:rsidP="00B45B8C">
      <w:pPr>
        <w:jc w:val="both"/>
        <w:rPr>
          <w:sz w:val="28"/>
          <w:szCs w:val="28"/>
        </w:rPr>
      </w:pPr>
      <w:r w:rsidRPr="009E26F0">
        <w:rPr>
          <w:sz w:val="28"/>
          <w:szCs w:val="28"/>
        </w:rPr>
        <w:tab/>
        <w:t>1</w:t>
      </w:r>
      <w:r w:rsidR="00711282" w:rsidRPr="009E26F0">
        <w:rPr>
          <w:sz w:val="28"/>
          <w:szCs w:val="28"/>
        </w:rPr>
        <w:t>4</w:t>
      </w:r>
      <w:r w:rsidR="00570487" w:rsidRPr="009E26F0">
        <w:rPr>
          <w:sz w:val="28"/>
          <w:szCs w:val="28"/>
        </w:rPr>
        <w:t>. Aģentūra</w:t>
      </w:r>
      <w:r w:rsidR="00861611" w:rsidRPr="009E26F0">
        <w:rPr>
          <w:sz w:val="28"/>
          <w:szCs w:val="28"/>
        </w:rPr>
        <w:t xml:space="preserve">, ņemot vērā studiju virzienam atbilstošo studiju programmu skaitu un studiju virzienam atbilstošo studiju programmu īstenošanu augstskolas vai koledžas filiālēs, </w:t>
      </w:r>
      <w:r w:rsidR="00570487" w:rsidRPr="009E26F0">
        <w:rPr>
          <w:sz w:val="28"/>
          <w:szCs w:val="28"/>
        </w:rPr>
        <w:t xml:space="preserve">studiju </w:t>
      </w:r>
      <w:r w:rsidR="00570487" w:rsidRPr="009E26F0">
        <w:rPr>
          <w:color w:val="000000" w:themeColor="text1"/>
          <w:sz w:val="28"/>
          <w:szCs w:val="28"/>
        </w:rPr>
        <w:t xml:space="preserve">virziena </w:t>
      </w:r>
      <w:r w:rsidR="00861611" w:rsidRPr="009E26F0">
        <w:rPr>
          <w:color w:val="000000" w:themeColor="text1"/>
          <w:sz w:val="28"/>
          <w:szCs w:val="28"/>
        </w:rPr>
        <w:t>un tam atbilstoš</w:t>
      </w:r>
      <w:r w:rsidR="001850A5">
        <w:rPr>
          <w:color w:val="000000" w:themeColor="text1"/>
          <w:sz w:val="28"/>
          <w:szCs w:val="28"/>
        </w:rPr>
        <w:t>o</w:t>
      </w:r>
      <w:r w:rsidR="00861611" w:rsidRPr="009E26F0">
        <w:rPr>
          <w:color w:val="000000" w:themeColor="text1"/>
          <w:sz w:val="28"/>
          <w:szCs w:val="28"/>
        </w:rPr>
        <w:t xml:space="preserve"> studiju programmu </w:t>
      </w:r>
      <w:r w:rsidR="00570487" w:rsidRPr="009E26F0">
        <w:rPr>
          <w:color w:val="000000" w:themeColor="text1"/>
          <w:sz w:val="28"/>
          <w:szCs w:val="28"/>
        </w:rPr>
        <w:t>novērtēšanai apstiprina ne mazāk kā piecus ekspertus.</w:t>
      </w:r>
      <w:r w:rsidR="00B45B8C" w:rsidRPr="009E26F0">
        <w:rPr>
          <w:color w:val="000000" w:themeColor="text1"/>
          <w:sz w:val="28"/>
          <w:szCs w:val="28"/>
        </w:rPr>
        <w:t xml:space="preserve"> Augstskolu vai koledžu ekspertu gru</w:t>
      </w:r>
      <w:r w:rsidR="00BF18E4" w:rsidRPr="009E26F0">
        <w:rPr>
          <w:color w:val="000000" w:themeColor="text1"/>
          <w:sz w:val="28"/>
          <w:szCs w:val="28"/>
        </w:rPr>
        <w:t>pas darbā bez balsstiesībām piedalās</w:t>
      </w:r>
      <w:r w:rsidR="00B45B8C" w:rsidRPr="009E26F0">
        <w:rPr>
          <w:color w:val="000000" w:themeColor="text1"/>
          <w:sz w:val="28"/>
          <w:szCs w:val="28"/>
        </w:rPr>
        <w:t xml:space="preserve"> Latvijas Studentu apvienības un Latvijas Izglītības un zinātnes darbinieku arodbiedrības deleģēti novērotāji. Novērotāji darbojas saskaņā ar </w:t>
      </w:r>
      <w:r w:rsidR="00192F0B" w:rsidRPr="009E26F0">
        <w:rPr>
          <w:color w:val="000000" w:themeColor="text1"/>
          <w:sz w:val="28"/>
          <w:szCs w:val="28"/>
        </w:rPr>
        <w:t>aģentūras</w:t>
      </w:r>
      <w:r w:rsidR="00B45B8C" w:rsidRPr="009E26F0">
        <w:rPr>
          <w:color w:val="000000" w:themeColor="text1"/>
          <w:sz w:val="28"/>
          <w:szCs w:val="28"/>
        </w:rPr>
        <w:t xml:space="preserve"> izstrādāto kārtību.</w:t>
      </w:r>
      <w:r w:rsidR="00B05170" w:rsidRPr="009E26F0">
        <w:rPr>
          <w:color w:val="000000" w:themeColor="text1"/>
          <w:sz w:val="28"/>
          <w:szCs w:val="28"/>
        </w:rPr>
        <w:t xml:space="preserve"> </w:t>
      </w:r>
      <w:r w:rsidR="00BF18E4" w:rsidRPr="009E26F0">
        <w:rPr>
          <w:color w:val="000000" w:themeColor="text1"/>
          <w:sz w:val="28"/>
          <w:szCs w:val="28"/>
        </w:rPr>
        <w:t>Novērotāji izdevumus sedz no saviem līdzekļiem.</w:t>
      </w:r>
    </w:p>
    <w:p w14:paraId="305760A1" w14:textId="77777777" w:rsidR="00570487" w:rsidRPr="009E26F0" w:rsidRDefault="00570487" w:rsidP="00F10253">
      <w:pPr>
        <w:jc w:val="both"/>
        <w:rPr>
          <w:sz w:val="28"/>
          <w:szCs w:val="28"/>
        </w:rPr>
      </w:pPr>
    </w:p>
    <w:p w14:paraId="087558D7" w14:textId="42F2462D" w:rsidR="00570487" w:rsidRPr="009E26F0" w:rsidRDefault="007230C4" w:rsidP="00F10253">
      <w:pPr>
        <w:jc w:val="both"/>
        <w:rPr>
          <w:sz w:val="28"/>
          <w:szCs w:val="28"/>
        </w:rPr>
      </w:pPr>
      <w:r w:rsidRPr="009E26F0">
        <w:rPr>
          <w:sz w:val="28"/>
          <w:szCs w:val="28"/>
        </w:rPr>
        <w:tab/>
        <w:t>1</w:t>
      </w:r>
      <w:r w:rsidR="00711282" w:rsidRPr="009E26F0">
        <w:rPr>
          <w:sz w:val="28"/>
          <w:szCs w:val="28"/>
        </w:rPr>
        <w:t>5</w:t>
      </w:r>
      <w:r w:rsidR="00570487" w:rsidRPr="009E26F0">
        <w:rPr>
          <w:sz w:val="28"/>
          <w:szCs w:val="28"/>
        </w:rPr>
        <w:t>. Aģentūra nodrošina, ka studiju virziena novērtēšanas ietvaros studiju virzienu novērtē</w:t>
      </w:r>
      <w:r w:rsidR="002D7A42" w:rsidRPr="009E26F0">
        <w:rPr>
          <w:sz w:val="28"/>
          <w:szCs w:val="28"/>
        </w:rPr>
        <w:t xml:space="preserve"> atbilstoši</w:t>
      </w:r>
      <w:r w:rsidR="00570487" w:rsidRPr="009E26F0">
        <w:rPr>
          <w:sz w:val="28"/>
          <w:szCs w:val="28"/>
        </w:rPr>
        <w:t xml:space="preserve"> šādām prasībām:</w:t>
      </w:r>
    </w:p>
    <w:p w14:paraId="552B0750" w14:textId="02EB22A1" w:rsidR="00570487" w:rsidRPr="009E26F0" w:rsidRDefault="007230C4" w:rsidP="00F10253">
      <w:pPr>
        <w:jc w:val="both"/>
        <w:rPr>
          <w:sz w:val="28"/>
          <w:szCs w:val="28"/>
        </w:rPr>
      </w:pPr>
      <w:r w:rsidRPr="009E26F0">
        <w:rPr>
          <w:sz w:val="28"/>
          <w:szCs w:val="28"/>
        </w:rPr>
        <w:tab/>
        <w:t>1</w:t>
      </w:r>
      <w:r w:rsidR="00711282" w:rsidRPr="009E26F0">
        <w:rPr>
          <w:sz w:val="28"/>
          <w:szCs w:val="28"/>
        </w:rPr>
        <w:t>5</w:t>
      </w:r>
      <w:r w:rsidR="00570487" w:rsidRPr="009E26F0">
        <w:rPr>
          <w:sz w:val="28"/>
          <w:szCs w:val="28"/>
        </w:rPr>
        <w:t>.1. </w:t>
      </w:r>
      <w:r w:rsidR="00A47F96" w:rsidRPr="009E26F0">
        <w:rPr>
          <w:sz w:val="28"/>
          <w:szCs w:val="28"/>
        </w:rPr>
        <w:t>vai  atbilstoši Augstskolu likuma 5. panta 2.</w:t>
      </w:r>
      <w:r w:rsidR="00A47F96" w:rsidRPr="009E26F0">
        <w:rPr>
          <w:sz w:val="28"/>
          <w:szCs w:val="28"/>
          <w:vertAlign w:val="superscript"/>
        </w:rPr>
        <w:t>1</w:t>
      </w:r>
      <w:r w:rsidR="00A47F96" w:rsidRPr="009E26F0">
        <w:rPr>
          <w:sz w:val="28"/>
          <w:szCs w:val="28"/>
        </w:rPr>
        <w:t xml:space="preserve"> daļā noteiktajam </w:t>
      </w:r>
      <w:r w:rsidR="00C45618" w:rsidRPr="009E26F0">
        <w:rPr>
          <w:sz w:val="28"/>
          <w:szCs w:val="28"/>
        </w:rPr>
        <w:t xml:space="preserve">augstskolā vai koledžā </w:t>
      </w:r>
      <w:r w:rsidR="00A47F96" w:rsidRPr="009E26F0">
        <w:rPr>
          <w:sz w:val="28"/>
          <w:szCs w:val="28"/>
        </w:rPr>
        <w:t>izveidotā iekšējās kvalitātes nodrošināšanas sistēma nodrošina studiju virziena nepārtrauktu pilnveidi, attīstību un darbības efektivitāti;</w:t>
      </w:r>
    </w:p>
    <w:p w14:paraId="6A5F8C6D" w14:textId="119C2C52" w:rsidR="00570487" w:rsidRPr="009E26F0" w:rsidRDefault="00C06E18" w:rsidP="00F10253">
      <w:pPr>
        <w:jc w:val="both"/>
        <w:rPr>
          <w:sz w:val="28"/>
          <w:szCs w:val="28"/>
        </w:rPr>
      </w:pPr>
      <w:r w:rsidRPr="009E26F0">
        <w:rPr>
          <w:sz w:val="28"/>
          <w:szCs w:val="28"/>
        </w:rPr>
        <w:tab/>
      </w:r>
      <w:r w:rsidR="007230C4" w:rsidRPr="009E26F0">
        <w:rPr>
          <w:sz w:val="28"/>
          <w:szCs w:val="28"/>
        </w:rPr>
        <w:t>1</w:t>
      </w:r>
      <w:r w:rsidR="00711282" w:rsidRPr="009E26F0">
        <w:rPr>
          <w:sz w:val="28"/>
          <w:szCs w:val="28"/>
        </w:rPr>
        <w:t>5</w:t>
      </w:r>
      <w:r w:rsidR="00570487" w:rsidRPr="009E26F0">
        <w:rPr>
          <w:sz w:val="28"/>
          <w:szCs w:val="28"/>
        </w:rPr>
        <w:t>.2. </w:t>
      </w:r>
      <w:r w:rsidR="00F27375" w:rsidRPr="009E26F0">
        <w:rPr>
          <w:sz w:val="28"/>
          <w:szCs w:val="28"/>
        </w:rPr>
        <w:t xml:space="preserve">zinātniskās pētniecības un mākslinieciskās jaunrades atbilstība </w:t>
      </w:r>
      <w:r w:rsidR="009F6D09" w:rsidRPr="009E26F0">
        <w:rPr>
          <w:sz w:val="28"/>
          <w:szCs w:val="28"/>
        </w:rPr>
        <w:t>zinātnes un mākslinieciskās jaunrades attīstības līmenim</w:t>
      </w:r>
      <w:r w:rsidR="00EB7459" w:rsidRPr="009E26F0">
        <w:rPr>
          <w:sz w:val="28"/>
          <w:szCs w:val="28"/>
        </w:rPr>
        <w:t>, ja attiecināms</w:t>
      </w:r>
      <w:r w:rsidR="009F6D09" w:rsidRPr="009E26F0">
        <w:rPr>
          <w:sz w:val="28"/>
          <w:szCs w:val="28"/>
        </w:rPr>
        <w:t>;</w:t>
      </w:r>
    </w:p>
    <w:p w14:paraId="7C3EB30B" w14:textId="2F5CF140" w:rsidR="00570487" w:rsidRPr="009E26F0" w:rsidRDefault="007230C4" w:rsidP="00F10253">
      <w:pPr>
        <w:jc w:val="both"/>
        <w:rPr>
          <w:sz w:val="28"/>
          <w:szCs w:val="28"/>
        </w:rPr>
      </w:pPr>
      <w:r w:rsidRPr="009E26F0">
        <w:rPr>
          <w:sz w:val="28"/>
          <w:szCs w:val="28"/>
        </w:rPr>
        <w:tab/>
        <w:t>1</w:t>
      </w:r>
      <w:r w:rsidR="00711282" w:rsidRPr="009E26F0">
        <w:rPr>
          <w:sz w:val="28"/>
          <w:szCs w:val="28"/>
        </w:rPr>
        <w:t>5</w:t>
      </w:r>
      <w:r w:rsidR="00570487" w:rsidRPr="009E26F0">
        <w:rPr>
          <w:sz w:val="28"/>
          <w:szCs w:val="28"/>
        </w:rPr>
        <w:t>.3. </w:t>
      </w:r>
      <w:r w:rsidR="004122F8" w:rsidRPr="009E26F0">
        <w:rPr>
          <w:sz w:val="28"/>
          <w:szCs w:val="28"/>
        </w:rPr>
        <w:t xml:space="preserve">studiju virziena ietvaros īstenotā sadarbība ar dažādām Latvijas un </w:t>
      </w:r>
      <w:r w:rsidR="00E42B34" w:rsidRPr="009E26F0">
        <w:rPr>
          <w:sz w:val="28"/>
          <w:szCs w:val="28"/>
        </w:rPr>
        <w:t>ārvalstu organizācijām nodrošina studiju virziena mērķu sasniegšanu;</w:t>
      </w:r>
    </w:p>
    <w:p w14:paraId="779A1BB4" w14:textId="1B9FFC38" w:rsidR="00570487" w:rsidRPr="009E26F0" w:rsidRDefault="007230C4" w:rsidP="00F10253">
      <w:pPr>
        <w:jc w:val="both"/>
        <w:rPr>
          <w:sz w:val="28"/>
          <w:szCs w:val="28"/>
        </w:rPr>
      </w:pPr>
      <w:r w:rsidRPr="009E26F0">
        <w:rPr>
          <w:sz w:val="28"/>
          <w:szCs w:val="28"/>
        </w:rPr>
        <w:tab/>
        <w:t>1</w:t>
      </w:r>
      <w:r w:rsidR="00711282" w:rsidRPr="009E26F0">
        <w:rPr>
          <w:sz w:val="28"/>
          <w:szCs w:val="28"/>
        </w:rPr>
        <w:t>5</w:t>
      </w:r>
      <w:r w:rsidR="00570487" w:rsidRPr="009E26F0">
        <w:rPr>
          <w:sz w:val="28"/>
          <w:szCs w:val="28"/>
        </w:rPr>
        <w:t>.4. </w:t>
      </w:r>
      <w:r w:rsidR="004122F8" w:rsidRPr="009E26F0">
        <w:rPr>
          <w:sz w:val="28"/>
          <w:szCs w:val="28"/>
        </w:rPr>
        <w:t>iepriekšējā studiju virziena novērtēšanā</w:t>
      </w:r>
      <w:r w:rsidR="001C4822" w:rsidRPr="009E26F0">
        <w:rPr>
          <w:sz w:val="28"/>
          <w:szCs w:val="28"/>
        </w:rPr>
        <w:t>, ja tāda ir bijusi,</w:t>
      </w:r>
      <w:r w:rsidR="004122F8" w:rsidRPr="009E26F0">
        <w:rPr>
          <w:sz w:val="28"/>
          <w:szCs w:val="28"/>
        </w:rPr>
        <w:t xml:space="preserve"> konstatēto trūkumu un nepilnību vai sniegto rekomendāciju ieviešana.</w:t>
      </w:r>
    </w:p>
    <w:p w14:paraId="59FB0A76" w14:textId="77777777" w:rsidR="00570487" w:rsidRPr="009E26F0" w:rsidRDefault="00570487" w:rsidP="00F10253">
      <w:pPr>
        <w:jc w:val="both"/>
        <w:rPr>
          <w:sz w:val="28"/>
          <w:szCs w:val="28"/>
        </w:rPr>
      </w:pPr>
    </w:p>
    <w:p w14:paraId="6FAFD624" w14:textId="639BAD42" w:rsidR="00570487" w:rsidRPr="009E26F0" w:rsidRDefault="007230C4" w:rsidP="00F10253">
      <w:pPr>
        <w:jc w:val="both"/>
        <w:rPr>
          <w:sz w:val="28"/>
          <w:szCs w:val="28"/>
        </w:rPr>
      </w:pPr>
      <w:r w:rsidRPr="009E26F0">
        <w:rPr>
          <w:sz w:val="28"/>
          <w:szCs w:val="28"/>
        </w:rPr>
        <w:tab/>
        <w:t>1</w:t>
      </w:r>
      <w:r w:rsidR="00711282" w:rsidRPr="009E26F0">
        <w:rPr>
          <w:sz w:val="28"/>
          <w:szCs w:val="28"/>
        </w:rPr>
        <w:t>6</w:t>
      </w:r>
      <w:r w:rsidR="00570487" w:rsidRPr="009E26F0">
        <w:rPr>
          <w:sz w:val="28"/>
          <w:szCs w:val="28"/>
        </w:rPr>
        <w:t>. Aģentūra nodrošina, ka studiju virziena novērtēšanas ietvaros katru studiju virzienam atbilstošo studiju programmu novērtē saskaņā ar šādām prasībām:</w:t>
      </w:r>
    </w:p>
    <w:p w14:paraId="59D7F8E2" w14:textId="6652B0AA" w:rsidR="00570487" w:rsidRPr="009E26F0" w:rsidRDefault="007230C4" w:rsidP="00F10253">
      <w:pPr>
        <w:jc w:val="both"/>
        <w:rPr>
          <w:sz w:val="28"/>
          <w:szCs w:val="28"/>
        </w:rPr>
      </w:pPr>
      <w:r w:rsidRPr="009E26F0">
        <w:rPr>
          <w:sz w:val="28"/>
          <w:szCs w:val="28"/>
        </w:rPr>
        <w:tab/>
        <w:t>1</w:t>
      </w:r>
      <w:r w:rsidR="00711282" w:rsidRPr="009E26F0">
        <w:rPr>
          <w:sz w:val="28"/>
          <w:szCs w:val="28"/>
        </w:rPr>
        <w:t>6</w:t>
      </w:r>
      <w:r w:rsidR="00570487" w:rsidRPr="009E26F0">
        <w:rPr>
          <w:sz w:val="28"/>
          <w:szCs w:val="28"/>
        </w:rPr>
        <w:t>.1. </w:t>
      </w:r>
      <w:r w:rsidR="004E29AC" w:rsidRPr="009E26F0">
        <w:rPr>
          <w:sz w:val="28"/>
          <w:szCs w:val="28"/>
        </w:rPr>
        <w:t>studiju programmas atbilstība Augstskolu likuma un citu normatīvo aktu prasībām;</w:t>
      </w:r>
    </w:p>
    <w:p w14:paraId="561519F0" w14:textId="0D5054FC" w:rsidR="00570487" w:rsidRPr="009E26F0" w:rsidRDefault="007230C4" w:rsidP="00B05170">
      <w:pPr>
        <w:jc w:val="both"/>
        <w:rPr>
          <w:sz w:val="28"/>
          <w:szCs w:val="28"/>
        </w:rPr>
      </w:pPr>
      <w:r w:rsidRPr="009E26F0">
        <w:rPr>
          <w:sz w:val="28"/>
          <w:szCs w:val="28"/>
        </w:rPr>
        <w:tab/>
        <w:t>1</w:t>
      </w:r>
      <w:r w:rsidR="00711282" w:rsidRPr="009E26F0">
        <w:rPr>
          <w:sz w:val="28"/>
          <w:szCs w:val="28"/>
        </w:rPr>
        <w:t>6</w:t>
      </w:r>
      <w:r w:rsidR="00570487" w:rsidRPr="009E26F0">
        <w:rPr>
          <w:sz w:val="28"/>
          <w:szCs w:val="28"/>
        </w:rPr>
        <w:t>.2. </w:t>
      </w:r>
      <w:r w:rsidR="004E29AC" w:rsidRPr="009E26F0">
        <w:rPr>
          <w:sz w:val="28"/>
          <w:szCs w:val="28"/>
        </w:rPr>
        <w:t xml:space="preserve">studiju bāzes, </w:t>
      </w:r>
      <w:r w:rsidR="00B45B8C" w:rsidRPr="009E26F0">
        <w:rPr>
          <w:sz w:val="28"/>
          <w:szCs w:val="28"/>
        </w:rPr>
        <w:t>zinātnes bāzes (ja attiecināms)</w:t>
      </w:r>
      <w:r w:rsidR="00192F0B" w:rsidRPr="009E26F0">
        <w:rPr>
          <w:sz w:val="28"/>
          <w:szCs w:val="28"/>
        </w:rPr>
        <w:t>,</w:t>
      </w:r>
      <w:r w:rsidR="00B45B8C" w:rsidRPr="009E26F0">
        <w:rPr>
          <w:sz w:val="28"/>
          <w:szCs w:val="28"/>
        </w:rPr>
        <w:t xml:space="preserve"> </w:t>
      </w:r>
      <w:r w:rsidR="004E29AC" w:rsidRPr="009E26F0">
        <w:rPr>
          <w:sz w:val="28"/>
          <w:szCs w:val="28"/>
        </w:rPr>
        <w:t>informatīvās bāzes (tai skaitā bibliotēkas), materiāltehniskās bāzes, finansiālās bāzes atbilstība studiju prog</w:t>
      </w:r>
      <w:r w:rsidR="00C77DE1" w:rsidRPr="009E26F0">
        <w:rPr>
          <w:sz w:val="28"/>
          <w:szCs w:val="28"/>
        </w:rPr>
        <w:t>rammas īstenošanas nosacījumiem u</w:t>
      </w:r>
      <w:r w:rsidR="00E42B34" w:rsidRPr="009E26F0">
        <w:rPr>
          <w:sz w:val="28"/>
          <w:szCs w:val="28"/>
        </w:rPr>
        <w:t>n studiju rezultātu sasniegšanas nodrošināšanai</w:t>
      </w:r>
      <w:r w:rsidR="00C77DE1" w:rsidRPr="009E26F0">
        <w:rPr>
          <w:sz w:val="28"/>
          <w:szCs w:val="28"/>
        </w:rPr>
        <w:t>;</w:t>
      </w:r>
    </w:p>
    <w:p w14:paraId="350C7D40" w14:textId="5DD8F840" w:rsidR="00570487" w:rsidRPr="009E26F0" w:rsidRDefault="007230C4" w:rsidP="00F10253">
      <w:pPr>
        <w:jc w:val="both"/>
        <w:rPr>
          <w:sz w:val="28"/>
          <w:szCs w:val="28"/>
        </w:rPr>
      </w:pPr>
      <w:r w:rsidRPr="009E26F0">
        <w:rPr>
          <w:sz w:val="28"/>
          <w:szCs w:val="28"/>
        </w:rPr>
        <w:tab/>
        <w:t>1</w:t>
      </w:r>
      <w:r w:rsidR="00711282" w:rsidRPr="009E26F0">
        <w:rPr>
          <w:sz w:val="28"/>
          <w:szCs w:val="28"/>
        </w:rPr>
        <w:t>6</w:t>
      </w:r>
      <w:r w:rsidR="00570487" w:rsidRPr="009E26F0">
        <w:rPr>
          <w:sz w:val="28"/>
          <w:szCs w:val="28"/>
        </w:rPr>
        <w:t>.3. </w:t>
      </w:r>
      <w:r w:rsidR="004E29AC" w:rsidRPr="009E26F0">
        <w:rPr>
          <w:sz w:val="28"/>
          <w:szCs w:val="28"/>
        </w:rPr>
        <w:t xml:space="preserve">akadēmiskā personāla un viesprofesoru, asociēto viesprofesoru, </w:t>
      </w:r>
      <w:proofErr w:type="spellStart"/>
      <w:r w:rsidR="004E29AC" w:rsidRPr="009E26F0">
        <w:rPr>
          <w:sz w:val="28"/>
          <w:szCs w:val="28"/>
        </w:rPr>
        <w:t>viesdocentu</w:t>
      </w:r>
      <w:proofErr w:type="spellEnd"/>
      <w:r w:rsidR="004E29AC" w:rsidRPr="009E26F0">
        <w:rPr>
          <w:sz w:val="28"/>
          <w:szCs w:val="28"/>
        </w:rPr>
        <w:t xml:space="preserve">, vieslektoru un </w:t>
      </w:r>
      <w:proofErr w:type="spellStart"/>
      <w:r w:rsidR="004E29AC" w:rsidRPr="009E26F0">
        <w:rPr>
          <w:sz w:val="28"/>
          <w:szCs w:val="28"/>
        </w:rPr>
        <w:t>viesasistentu</w:t>
      </w:r>
      <w:proofErr w:type="spellEnd"/>
      <w:r w:rsidR="004E29AC" w:rsidRPr="009E26F0">
        <w:rPr>
          <w:sz w:val="28"/>
          <w:szCs w:val="28"/>
        </w:rPr>
        <w:t xml:space="preserve"> kvalifikācijas atbilstība studiju programmas īstenošanas nosacījumiem un normatīvo aktu prasībām;</w:t>
      </w:r>
    </w:p>
    <w:p w14:paraId="4D373B77" w14:textId="63713B37" w:rsidR="00570487" w:rsidRPr="009E26F0" w:rsidRDefault="007230C4" w:rsidP="00F10253">
      <w:pPr>
        <w:jc w:val="both"/>
        <w:rPr>
          <w:sz w:val="28"/>
          <w:szCs w:val="28"/>
        </w:rPr>
      </w:pPr>
      <w:r w:rsidRPr="009E26F0">
        <w:rPr>
          <w:sz w:val="28"/>
          <w:szCs w:val="28"/>
        </w:rPr>
        <w:lastRenderedPageBreak/>
        <w:tab/>
        <w:t>1</w:t>
      </w:r>
      <w:r w:rsidR="00711282" w:rsidRPr="009E26F0">
        <w:rPr>
          <w:sz w:val="28"/>
          <w:szCs w:val="28"/>
        </w:rPr>
        <w:t>6</w:t>
      </w:r>
      <w:r w:rsidR="00570487" w:rsidRPr="009E26F0">
        <w:rPr>
          <w:sz w:val="28"/>
          <w:szCs w:val="28"/>
        </w:rPr>
        <w:t>.4. </w:t>
      </w:r>
      <w:r w:rsidR="000F08C6" w:rsidRPr="009E26F0">
        <w:rPr>
          <w:sz w:val="28"/>
          <w:szCs w:val="28"/>
        </w:rPr>
        <w:t>studiju programma maģistra vai doktora grāda iegūšanai balstīta attiecīgās zinātnes nozares</w:t>
      </w:r>
      <w:r w:rsidR="00B45B8C" w:rsidRPr="009E26F0">
        <w:rPr>
          <w:sz w:val="28"/>
          <w:szCs w:val="28"/>
        </w:rPr>
        <w:t xml:space="preserve"> vai mākslinieciskās jaunrades</w:t>
      </w:r>
      <w:r w:rsidR="00EC5B4D" w:rsidRPr="009E26F0">
        <w:rPr>
          <w:sz w:val="28"/>
          <w:szCs w:val="28"/>
        </w:rPr>
        <w:t xml:space="preserve"> jomas</w:t>
      </w:r>
      <w:r w:rsidR="000F08C6" w:rsidRPr="009E26F0">
        <w:rPr>
          <w:sz w:val="28"/>
          <w:szCs w:val="28"/>
        </w:rPr>
        <w:t xml:space="preserve"> sasniegumos un atziņās</w:t>
      </w:r>
      <w:r w:rsidR="00B45B8C" w:rsidRPr="009E26F0">
        <w:rPr>
          <w:sz w:val="28"/>
          <w:szCs w:val="28"/>
        </w:rPr>
        <w:t>.</w:t>
      </w:r>
    </w:p>
    <w:p w14:paraId="5602A7EC" w14:textId="00F67CAF" w:rsidR="00570487" w:rsidRPr="009E26F0" w:rsidRDefault="007230C4" w:rsidP="00F10253">
      <w:pPr>
        <w:jc w:val="both"/>
        <w:rPr>
          <w:sz w:val="28"/>
          <w:szCs w:val="28"/>
        </w:rPr>
      </w:pPr>
      <w:r w:rsidRPr="009E26F0">
        <w:rPr>
          <w:sz w:val="28"/>
          <w:szCs w:val="28"/>
        </w:rPr>
        <w:tab/>
      </w:r>
    </w:p>
    <w:p w14:paraId="152307BA" w14:textId="0B19E905" w:rsidR="00A15568" w:rsidRPr="009E26F0" w:rsidRDefault="00570487" w:rsidP="00A15568">
      <w:pPr>
        <w:jc w:val="both"/>
        <w:rPr>
          <w:sz w:val="28"/>
          <w:szCs w:val="28"/>
        </w:rPr>
      </w:pPr>
      <w:r w:rsidRPr="009E26F0">
        <w:rPr>
          <w:sz w:val="28"/>
          <w:szCs w:val="28"/>
        </w:rPr>
        <w:tab/>
      </w:r>
      <w:r w:rsidR="007230C4" w:rsidRPr="009E26F0">
        <w:rPr>
          <w:sz w:val="28"/>
          <w:szCs w:val="28"/>
        </w:rPr>
        <w:t>1</w:t>
      </w:r>
      <w:r w:rsidR="00711282" w:rsidRPr="009E26F0">
        <w:rPr>
          <w:sz w:val="28"/>
          <w:szCs w:val="28"/>
        </w:rPr>
        <w:t>7</w:t>
      </w:r>
      <w:r w:rsidR="0029143F" w:rsidRPr="009E26F0">
        <w:rPr>
          <w:sz w:val="28"/>
          <w:szCs w:val="28"/>
        </w:rPr>
        <w:t>. </w:t>
      </w:r>
      <w:r w:rsidR="00A15568" w:rsidRPr="009E26F0">
        <w:rPr>
          <w:sz w:val="28"/>
          <w:szCs w:val="28"/>
        </w:rPr>
        <w:t>Aģentūra nodrošina, ka studiju virziena novērtēšanas ietvaros katru studiju virzienam atbilstošo studiju programmu novērtē ar šādiem vērtējumiem:</w:t>
      </w:r>
    </w:p>
    <w:p w14:paraId="7BEC21A4" w14:textId="1CEE37FC" w:rsidR="00A15568" w:rsidRPr="009E26F0" w:rsidRDefault="00A15568" w:rsidP="00A15568">
      <w:pPr>
        <w:ind w:firstLine="720"/>
        <w:jc w:val="both"/>
        <w:rPr>
          <w:sz w:val="28"/>
          <w:szCs w:val="28"/>
        </w:rPr>
      </w:pPr>
      <w:r w:rsidRPr="009E26F0">
        <w:rPr>
          <w:sz w:val="28"/>
          <w:szCs w:val="28"/>
        </w:rPr>
        <w:t>1</w:t>
      </w:r>
      <w:r w:rsidR="00711282" w:rsidRPr="009E26F0">
        <w:rPr>
          <w:sz w:val="28"/>
          <w:szCs w:val="28"/>
        </w:rPr>
        <w:t>7</w:t>
      </w:r>
      <w:r w:rsidRPr="009E26F0">
        <w:rPr>
          <w:sz w:val="28"/>
          <w:szCs w:val="28"/>
        </w:rPr>
        <w:t>.1. izcili – ja studiju programma atbilst šo noteikumu 1</w:t>
      </w:r>
      <w:r w:rsidR="00711282" w:rsidRPr="009E26F0">
        <w:rPr>
          <w:sz w:val="28"/>
          <w:szCs w:val="28"/>
        </w:rPr>
        <w:t>6</w:t>
      </w:r>
      <w:r w:rsidRPr="009E26F0">
        <w:rPr>
          <w:sz w:val="28"/>
          <w:szCs w:val="28"/>
        </w:rPr>
        <w:t>. punktā noteiktajām prasībām;</w:t>
      </w:r>
    </w:p>
    <w:p w14:paraId="2CD37DD3" w14:textId="1C025699" w:rsidR="00A15568" w:rsidRPr="009E26F0" w:rsidRDefault="00A15568" w:rsidP="00A15568">
      <w:pPr>
        <w:ind w:firstLine="720"/>
        <w:jc w:val="both"/>
        <w:rPr>
          <w:sz w:val="28"/>
          <w:szCs w:val="28"/>
        </w:rPr>
      </w:pPr>
      <w:r w:rsidRPr="009E26F0">
        <w:rPr>
          <w:sz w:val="28"/>
          <w:szCs w:val="28"/>
        </w:rPr>
        <w:t>1</w:t>
      </w:r>
      <w:r w:rsidR="00711282" w:rsidRPr="009E26F0">
        <w:rPr>
          <w:sz w:val="28"/>
          <w:szCs w:val="28"/>
        </w:rPr>
        <w:t>7</w:t>
      </w:r>
      <w:r w:rsidRPr="009E26F0">
        <w:rPr>
          <w:sz w:val="28"/>
          <w:szCs w:val="28"/>
        </w:rPr>
        <w:t>.2. labi – ja, izvērtējot studiju progr</w:t>
      </w:r>
      <w:r w:rsidR="002C00E6">
        <w:rPr>
          <w:sz w:val="28"/>
          <w:szCs w:val="28"/>
        </w:rPr>
        <w:t>ammas atbilstību šo noteikumu 16</w:t>
      </w:r>
      <w:r w:rsidRPr="009E26F0">
        <w:rPr>
          <w:sz w:val="28"/>
          <w:szCs w:val="28"/>
        </w:rPr>
        <w:t xml:space="preserve">.punktā noteiktajām prasībām, konstatēti nebūtiski trūkumi; </w:t>
      </w:r>
    </w:p>
    <w:p w14:paraId="714CC20B" w14:textId="760898E5" w:rsidR="00A15568" w:rsidRPr="009E26F0" w:rsidRDefault="00A15568" w:rsidP="00A15568">
      <w:pPr>
        <w:ind w:firstLine="720"/>
        <w:jc w:val="both"/>
        <w:rPr>
          <w:sz w:val="28"/>
          <w:szCs w:val="28"/>
        </w:rPr>
      </w:pPr>
      <w:r w:rsidRPr="009E26F0">
        <w:rPr>
          <w:sz w:val="28"/>
          <w:szCs w:val="28"/>
        </w:rPr>
        <w:t>1</w:t>
      </w:r>
      <w:r w:rsidR="00711282" w:rsidRPr="009E26F0">
        <w:rPr>
          <w:sz w:val="28"/>
          <w:szCs w:val="28"/>
        </w:rPr>
        <w:t>7</w:t>
      </w:r>
      <w:r w:rsidRPr="009E26F0">
        <w:rPr>
          <w:sz w:val="28"/>
          <w:szCs w:val="28"/>
        </w:rPr>
        <w:t>.3. viduvēji – ja, izvērtējot studiju programmas atbilstību šo noteikumu 1</w:t>
      </w:r>
      <w:r w:rsidR="00E3298D" w:rsidRPr="009E26F0">
        <w:rPr>
          <w:sz w:val="28"/>
          <w:szCs w:val="28"/>
        </w:rPr>
        <w:t>6</w:t>
      </w:r>
      <w:r w:rsidRPr="009E26F0">
        <w:rPr>
          <w:sz w:val="28"/>
          <w:szCs w:val="28"/>
        </w:rPr>
        <w:t xml:space="preserve">.punktā noteiktajām prasībām, konstatēti </w:t>
      </w:r>
      <w:r w:rsidR="00C01037" w:rsidRPr="009E26F0">
        <w:rPr>
          <w:sz w:val="28"/>
          <w:szCs w:val="28"/>
        </w:rPr>
        <w:t>tādi</w:t>
      </w:r>
      <w:r w:rsidRPr="009E26F0">
        <w:rPr>
          <w:sz w:val="28"/>
          <w:szCs w:val="28"/>
        </w:rPr>
        <w:t xml:space="preserve"> trūkumi</w:t>
      </w:r>
      <w:r w:rsidR="00C01037" w:rsidRPr="009E26F0">
        <w:rPr>
          <w:sz w:val="28"/>
          <w:szCs w:val="28"/>
        </w:rPr>
        <w:t xml:space="preserve"> un nepilnības, kas</w:t>
      </w:r>
      <w:r w:rsidRPr="009E26F0">
        <w:rPr>
          <w:sz w:val="28"/>
          <w:szCs w:val="28"/>
        </w:rPr>
        <w:t xml:space="preserve"> novēršam</w:t>
      </w:r>
      <w:r w:rsidR="00C01037" w:rsidRPr="009E26F0">
        <w:rPr>
          <w:sz w:val="28"/>
          <w:szCs w:val="28"/>
        </w:rPr>
        <w:t>i</w:t>
      </w:r>
      <w:r w:rsidRPr="009E26F0">
        <w:rPr>
          <w:sz w:val="28"/>
          <w:szCs w:val="28"/>
        </w:rPr>
        <w:t xml:space="preserve"> studiju virziena akreditācijas termiņa ietvaros;</w:t>
      </w:r>
    </w:p>
    <w:p w14:paraId="7AC6DBC7" w14:textId="42DE7DC8" w:rsidR="00A15568" w:rsidRPr="009E26F0" w:rsidRDefault="00A15568" w:rsidP="00A15568">
      <w:pPr>
        <w:ind w:firstLine="720"/>
        <w:jc w:val="both"/>
        <w:rPr>
          <w:sz w:val="28"/>
          <w:szCs w:val="28"/>
        </w:rPr>
      </w:pPr>
      <w:r w:rsidRPr="009E26F0">
        <w:rPr>
          <w:sz w:val="28"/>
          <w:szCs w:val="28"/>
        </w:rPr>
        <w:t>1</w:t>
      </w:r>
      <w:r w:rsidR="00711282" w:rsidRPr="009E26F0">
        <w:rPr>
          <w:sz w:val="28"/>
          <w:szCs w:val="28"/>
        </w:rPr>
        <w:t>7</w:t>
      </w:r>
      <w:r w:rsidRPr="009E26F0">
        <w:rPr>
          <w:sz w:val="28"/>
          <w:szCs w:val="28"/>
        </w:rPr>
        <w:t>.4. neapmierinoši – ja, izvērtējot studiju programmas atbilstību šo noteikumu 1</w:t>
      </w:r>
      <w:r w:rsidR="00E3298D" w:rsidRPr="009E26F0">
        <w:rPr>
          <w:sz w:val="28"/>
          <w:szCs w:val="28"/>
        </w:rPr>
        <w:t>6</w:t>
      </w:r>
      <w:r w:rsidRPr="009E26F0">
        <w:rPr>
          <w:sz w:val="28"/>
          <w:szCs w:val="28"/>
        </w:rPr>
        <w:t>.punktā noteiktajām prasībām, konstatēti būtiski trūkumi un studiju programmas īstenošanā konstatētie trūkumi un nepilnības nav novēršamas studiju virziena divu gadu akreditācijas termiņa ietvaros.</w:t>
      </w:r>
    </w:p>
    <w:p w14:paraId="5F24BEFA" w14:textId="77777777" w:rsidR="00652F5C" w:rsidRPr="009E26F0" w:rsidRDefault="00652F5C" w:rsidP="009E26F0">
      <w:pPr>
        <w:jc w:val="both"/>
        <w:rPr>
          <w:sz w:val="28"/>
          <w:szCs w:val="28"/>
        </w:rPr>
      </w:pPr>
    </w:p>
    <w:p w14:paraId="1FBF5FCE" w14:textId="3B09CB2B" w:rsidR="00652F5C" w:rsidRPr="009E26F0" w:rsidRDefault="00711282" w:rsidP="00724B8E">
      <w:pPr>
        <w:ind w:firstLine="720"/>
        <w:jc w:val="both"/>
        <w:rPr>
          <w:sz w:val="28"/>
          <w:szCs w:val="28"/>
        </w:rPr>
      </w:pPr>
      <w:r w:rsidRPr="009E26F0">
        <w:rPr>
          <w:sz w:val="28"/>
          <w:szCs w:val="28"/>
        </w:rPr>
        <w:t>18</w:t>
      </w:r>
      <w:r w:rsidR="00652F5C" w:rsidRPr="009E26F0">
        <w:rPr>
          <w:sz w:val="28"/>
          <w:szCs w:val="28"/>
        </w:rPr>
        <w:t xml:space="preserve">. Aģentūra </w:t>
      </w:r>
      <w:r w:rsidR="004E1A9B" w:rsidRPr="009E26F0">
        <w:rPr>
          <w:sz w:val="28"/>
          <w:szCs w:val="28"/>
        </w:rPr>
        <w:t>sešu mēnešu laikā pēc iesnieguma studiju virziena novērtēšana</w:t>
      </w:r>
      <w:r w:rsidR="003344A5" w:rsidRPr="009E26F0">
        <w:rPr>
          <w:sz w:val="28"/>
          <w:szCs w:val="28"/>
        </w:rPr>
        <w:t>i</w:t>
      </w:r>
      <w:r w:rsidR="004E1A9B" w:rsidRPr="009E26F0">
        <w:rPr>
          <w:sz w:val="28"/>
          <w:szCs w:val="28"/>
        </w:rPr>
        <w:t xml:space="preserve"> saņemšanas </w:t>
      </w:r>
      <w:r w:rsidR="00652F5C" w:rsidRPr="009E26F0">
        <w:rPr>
          <w:sz w:val="28"/>
          <w:szCs w:val="28"/>
        </w:rPr>
        <w:t xml:space="preserve">nodrošina, ka studiju virziena un tam atbilstošo studiju programmu novērtēšanas rezultātā </w:t>
      </w:r>
      <w:r w:rsidR="00B15C5F" w:rsidRPr="009E26F0">
        <w:rPr>
          <w:sz w:val="28"/>
          <w:szCs w:val="28"/>
        </w:rPr>
        <w:t>ekspertu grupa</w:t>
      </w:r>
      <w:r w:rsidR="00652F5C" w:rsidRPr="009E26F0">
        <w:rPr>
          <w:sz w:val="28"/>
          <w:szCs w:val="28"/>
        </w:rPr>
        <w:t xml:space="preserve"> sagat</w:t>
      </w:r>
      <w:r w:rsidR="00403D3E" w:rsidRPr="009E26F0">
        <w:rPr>
          <w:sz w:val="28"/>
          <w:szCs w:val="28"/>
        </w:rPr>
        <w:t xml:space="preserve">avo ekspertu </w:t>
      </w:r>
      <w:r w:rsidR="005025CA" w:rsidRPr="009E26F0">
        <w:rPr>
          <w:sz w:val="28"/>
          <w:szCs w:val="28"/>
        </w:rPr>
        <w:t xml:space="preserve">grupas </w:t>
      </w:r>
      <w:r w:rsidR="00403D3E" w:rsidRPr="009E26F0">
        <w:rPr>
          <w:sz w:val="28"/>
          <w:szCs w:val="28"/>
        </w:rPr>
        <w:t>kopīg</w:t>
      </w:r>
      <w:r w:rsidR="00B15C5F" w:rsidRPr="009E26F0">
        <w:rPr>
          <w:sz w:val="28"/>
          <w:szCs w:val="28"/>
        </w:rPr>
        <w:t>o</w:t>
      </w:r>
      <w:r w:rsidR="00403D3E" w:rsidRPr="009E26F0">
        <w:rPr>
          <w:sz w:val="28"/>
          <w:szCs w:val="28"/>
        </w:rPr>
        <w:t xml:space="preserve"> atzinum</w:t>
      </w:r>
      <w:r w:rsidR="00B15C5F" w:rsidRPr="009E26F0">
        <w:rPr>
          <w:sz w:val="28"/>
          <w:szCs w:val="28"/>
        </w:rPr>
        <w:t>u</w:t>
      </w:r>
      <w:r w:rsidR="00652F5C" w:rsidRPr="009E26F0">
        <w:rPr>
          <w:sz w:val="28"/>
          <w:szCs w:val="28"/>
        </w:rPr>
        <w:t>, kur</w:t>
      </w:r>
      <w:r w:rsidR="00487E71" w:rsidRPr="009E26F0">
        <w:rPr>
          <w:sz w:val="28"/>
          <w:szCs w:val="28"/>
        </w:rPr>
        <w:t>ā ir ietverts</w:t>
      </w:r>
      <w:r w:rsidR="007230C4" w:rsidRPr="009E26F0">
        <w:rPr>
          <w:sz w:val="28"/>
          <w:szCs w:val="28"/>
        </w:rPr>
        <w:t xml:space="preserve"> šo noteikumu 1</w:t>
      </w:r>
      <w:r w:rsidRPr="009E26F0">
        <w:rPr>
          <w:sz w:val="28"/>
          <w:szCs w:val="28"/>
        </w:rPr>
        <w:t>5</w:t>
      </w:r>
      <w:r w:rsidR="007230C4" w:rsidRPr="009E26F0">
        <w:rPr>
          <w:sz w:val="28"/>
          <w:szCs w:val="28"/>
        </w:rPr>
        <w:t>. un 1</w:t>
      </w:r>
      <w:r w:rsidRPr="009E26F0">
        <w:rPr>
          <w:sz w:val="28"/>
          <w:szCs w:val="28"/>
        </w:rPr>
        <w:t>6</w:t>
      </w:r>
      <w:r w:rsidR="00652F5C" w:rsidRPr="009E26F0">
        <w:rPr>
          <w:sz w:val="28"/>
          <w:szCs w:val="28"/>
        </w:rPr>
        <w:t xml:space="preserve">. punktā </w:t>
      </w:r>
      <w:r w:rsidR="00487E71" w:rsidRPr="009E26F0">
        <w:rPr>
          <w:sz w:val="28"/>
          <w:szCs w:val="28"/>
        </w:rPr>
        <w:t>noteikto</w:t>
      </w:r>
      <w:r w:rsidR="00652F5C" w:rsidRPr="009E26F0">
        <w:rPr>
          <w:sz w:val="28"/>
          <w:szCs w:val="28"/>
        </w:rPr>
        <w:t xml:space="preserve"> prasību novērtē</w:t>
      </w:r>
      <w:r w:rsidR="00487E71" w:rsidRPr="009E26F0">
        <w:rPr>
          <w:sz w:val="28"/>
          <w:szCs w:val="28"/>
        </w:rPr>
        <w:t>jums</w:t>
      </w:r>
      <w:r w:rsidR="007230C4" w:rsidRPr="009E26F0">
        <w:rPr>
          <w:sz w:val="28"/>
          <w:szCs w:val="28"/>
        </w:rPr>
        <w:t xml:space="preserve"> un šo noteikumu 1</w:t>
      </w:r>
      <w:r w:rsidRPr="009E26F0">
        <w:rPr>
          <w:sz w:val="28"/>
          <w:szCs w:val="28"/>
        </w:rPr>
        <w:t>7</w:t>
      </w:r>
      <w:r w:rsidR="00652F5C" w:rsidRPr="009E26F0">
        <w:rPr>
          <w:sz w:val="28"/>
          <w:szCs w:val="28"/>
        </w:rPr>
        <w:t>. punkt</w:t>
      </w:r>
      <w:r w:rsidR="00487E71" w:rsidRPr="009E26F0">
        <w:rPr>
          <w:sz w:val="28"/>
          <w:szCs w:val="28"/>
        </w:rPr>
        <w:t>ā noteiktie</w:t>
      </w:r>
      <w:r w:rsidR="00652F5C" w:rsidRPr="009E26F0">
        <w:rPr>
          <w:sz w:val="28"/>
          <w:szCs w:val="28"/>
        </w:rPr>
        <w:t xml:space="preserve"> vērt</w:t>
      </w:r>
      <w:r w:rsidR="00487E71" w:rsidRPr="009E26F0">
        <w:rPr>
          <w:sz w:val="28"/>
          <w:szCs w:val="28"/>
        </w:rPr>
        <w:t>ējumi</w:t>
      </w:r>
      <w:r w:rsidR="00652F5C" w:rsidRPr="009E26F0">
        <w:rPr>
          <w:sz w:val="28"/>
          <w:szCs w:val="28"/>
        </w:rPr>
        <w:t>.</w:t>
      </w:r>
    </w:p>
    <w:p w14:paraId="539CDB20" w14:textId="77777777" w:rsidR="00743705" w:rsidRPr="009E26F0" w:rsidRDefault="00743705" w:rsidP="00724B8E">
      <w:pPr>
        <w:ind w:firstLine="720"/>
        <w:jc w:val="both"/>
        <w:rPr>
          <w:sz w:val="28"/>
          <w:szCs w:val="28"/>
        </w:rPr>
      </w:pPr>
    </w:p>
    <w:p w14:paraId="438F4493" w14:textId="01C406DE" w:rsidR="00743705" w:rsidRPr="009E26F0" w:rsidRDefault="00711282" w:rsidP="00724B8E">
      <w:pPr>
        <w:ind w:firstLine="720"/>
        <w:jc w:val="both"/>
        <w:rPr>
          <w:sz w:val="28"/>
          <w:szCs w:val="28"/>
        </w:rPr>
      </w:pPr>
      <w:r w:rsidRPr="009E26F0">
        <w:rPr>
          <w:sz w:val="28"/>
          <w:szCs w:val="28"/>
        </w:rPr>
        <w:t>19</w:t>
      </w:r>
      <w:r w:rsidR="00743705" w:rsidRPr="009E26F0">
        <w:rPr>
          <w:sz w:val="28"/>
          <w:szCs w:val="28"/>
        </w:rPr>
        <w:t>. Aģentūra no</w:t>
      </w:r>
      <w:r w:rsidR="00403D3E" w:rsidRPr="009E26F0">
        <w:rPr>
          <w:sz w:val="28"/>
          <w:szCs w:val="28"/>
        </w:rPr>
        <w:t xml:space="preserve">drošina ekspertu </w:t>
      </w:r>
      <w:r w:rsidR="005025CA" w:rsidRPr="009E26F0">
        <w:rPr>
          <w:sz w:val="28"/>
          <w:szCs w:val="28"/>
        </w:rPr>
        <w:t xml:space="preserve">grupas </w:t>
      </w:r>
      <w:r w:rsidR="00403D3E" w:rsidRPr="009E26F0">
        <w:rPr>
          <w:sz w:val="28"/>
          <w:szCs w:val="28"/>
        </w:rPr>
        <w:t>kopīgā atzinuma</w:t>
      </w:r>
      <w:r w:rsidR="00743705" w:rsidRPr="009E26F0">
        <w:rPr>
          <w:sz w:val="28"/>
          <w:szCs w:val="28"/>
        </w:rPr>
        <w:t xml:space="preserve"> un informācijas par pēcnovērtējuma pasākumu rezultātiem publisku pieejamību.</w:t>
      </w:r>
    </w:p>
    <w:p w14:paraId="3F4084B0" w14:textId="77777777" w:rsidR="004A17A3" w:rsidRPr="009E26F0" w:rsidRDefault="004A17A3" w:rsidP="00F10253">
      <w:pPr>
        <w:jc w:val="both"/>
        <w:rPr>
          <w:sz w:val="28"/>
          <w:szCs w:val="28"/>
        </w:rPr>
      </w:pPr>
    </w:p>
    <w:p w14:paraId="292F1AAC" w14:textId="2E12EADD" w:rsidR="0032618B" w:rsidRPr="009E26F0" w:rsidRDefault="0032618B" w:rsidP="0032618B">
      <w:pPr>
        <w:jc w:val="center"/>
        <w:rPr>
          <w:b/>
          <w:sz w:val="28"/>
          <w:szCs w:val="28"/>
        </w:rPr>
      </w:pPr>
      <w:r w:rsidRPr="009E26F0">
        <w:rPr>
          <w:b/>
          <w:sz w:val="28"/>
          <w:szCs w:val="28"/>
        </w:rPr>
        <w:t>V. Studiju virziena akreditācijas kārtība</w:t>
      </w:r>
    </w:p>
    <w:p w14:paraId="0F1EFDF2" w14:textId="77777777" w:rsidR="0032618B" w:rsidRPr="009E26F0" w:rsidRDefault="0032618B" w:rsidP="00F10253">
      <w:pPr>
        <w:jc w:val="both"/>
        <w:rPr>
          <w:sz w:val="28"/>
          <w:szCs w:val="28"/>
        </w:rPr>
      </w:pPr>
    </w:p>
    <w:p w14:paraId="3300EF00" w14:textId="2519F304" w:rsidR="004A17A3" w:rsidRPr="009E26F0" w:rsidRDefault="004A17A3"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0</w:t>
      </w:r>
      <w:r w:rsidR="00832294" w:rsidRPr="009E26F0">
        <w:rPr>
          <w:sz w:val="28"/>
          <w:szCs w:val="28"/>
        </w:rPr>
        <w:t>. </w:t>
      </w:r>
      <w:r w:rsidR="00697DD4" w:rsidRPr="009E26F0">
        <w:rPr>
          <w:sz w:val="28"/>
          <w:szCs w:val="28"/>
        </w:rPr>
        <w:t xml:space="preserve">Lai akreditētu studiju virzienu, augstskola vai koledža </w:t>
      </w:r>
      <w:r w:rsidR="00D51ECC" w:rsidRPr="009E26F0">
        <w:rPr>
          <w:sz w:val="28"/>
          <w:szCs w:val="28"/>
        </w:rPr>
        <w:t>centrā</w:t>
      </w:r>
      <w:r w:rsidR="00BB497F" w:rsidRPr="009E26F0">
        <w:rPr>
          <w:sz w:val="28"/>
          <w:szCs w:val="28"/>
        </w:rPr>
        <w:t xml:space="preserve"> </w:t>
      </w:r>
      <w:r w:rsidR="00A613A7" w:rsidRPr="009E26F0">
        <w:rPr>
          <w:sz w:val="28"/>
          <w:szCs w:val="28"/>
        </w:rPr>
        <w:t>iesniedz augstskolas rektora vai koledžas direktora parakstītu studiju virziena akreditācijas iesniegumu (turpmāk – iesniegums).</w:t>
      </w:r>
    </w:p>
    <w:p w14:paraId="3642060D" w14:textId="77777777" w:rsidR="00A613A7" w:rsidRPr="009E26F0" w:rsidRDefault="00A613A7" w:rsidP="00F10253">
      <w:pPr>
        <w:jc w:val="both"/>
        <w:rPr>
          <w:sz w:val="28"/>
          <w:szCs w:val="28"/>
        </w:rPr>
      </w:pPr>
    </w:p>
    <w:p w14:paraId="74AA70FF" w14:textId="635006C5" w:rsidR="00A613A7" w:rsidRPr="009E26F0" w:rsidRDefault="00A613A7"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1</w:t>
      </w:r>
      <w:r w:rsidR="00832294" w:rsidRPr="009E26F0">
        <w:rPr>
          <w:sz w:val="28"/>
          <w:szCs w:val="28"/>
        </w:rPr>
        <w:t>. </w:t>
      </w:r>
      <w:r w:rsidRPr="009E26F0">
        <w:rPr>
          <w:sz w:val="28"/>
          <w:szCs w:val="28"/>
        </w:rPr>
        <w:t>Iesniegumā norāda:</w:t>
      </w:r>
    </w:p>
    <w:p w14:paraId="5CCE94F9" w14:textId="1020AD2E" w:rsidR="00A613A7" w:rsidRPr="009E26F0" w:rsidRDefault="00A613A7"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1</w:t>
      </w:r>
      <w:r w:rsidRPr="009E26F0">
        <w:rPr>
          <w:sz w:val="28"/>
          <w:szCs w:val="28"/>
        </w:rPr>
        <w:t>.1. </w:t>
      </w:r>
      <w:r w:rsidR="0043323A" w:rsidRPr="009E26F0">
        <w:rPr>
          <w:sz w:val="28"/>
          <w:szCs w:val="28"/>
        </w:rPr>
        <w:t>augstskolas vai koledžas nosaukumu;</w:t>
      </w:r>
    </w:p>
    <w:p w14:paraId="6455811F" w14:textId="50A0699E" w:rsidR="0043323A" w:rsidRPr="009E26F0" w:rsidRDefault="0043323A"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1</w:t>
      </w:r>
      <w:r w:rsidRPr="009E26F0">
        <w:rPr>
          <w:sz w:val="28"/>
          <w:szCs w:val="28"/>
        </w:rPr>
        <w:t>.2. studiju virziena nosaukumu;</w:t>
      </w:r>
    </w:p>
    <w:p w14:paraId="0A13E04C" w14:textId="3500BD2C" w:rsidR="0043323A" w:rsidRPr="009E26F0" w:rsidRDefault="0043323A"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1</w:t>
      </w:r>
      <w:r w:rsidRPr="009E26F0">
        <w:rPr>
          <w:sz w:val="28"/>
          <w:szCs w:val="28"/>
        </w:rPr>
        <w:t>.3. studiju virzienam atbilstošo studiju programmu nosaukum</w:t>
      </w:r>
      <w:r w:rsidR="0034275A" w:rsidRPr="009E26F0">
        <w:rPr>
          <w:sz w:val="28"/>
          <w:szCs w:val="28"/>
        </w:rPr>
        <w:t>u</w:t>
      </w:r>
      <w:r w:rsidRPr="009E26F0">
        <w:rPr>
          <w:sz w:val="28"/>
          <w:szCs w:val="28"/>
        </w:rPr>
        <w:t>s un kodus saskaņā ar Latvijas izglītības klasifikāciju;</w:t>
      </w:r>
    </w:p>
    <w:p w14:paraId="68DD81E4" w14:textId="7866149A" w:rsidR="0043323A" w:rsidRPr="009E26F0" w:rsidRDefault="0043323A"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1</w:t>
      </w:r>
      <w:r w:rsidRPr="009E26F0">
        <w:rPr>
          <w:sz w:val="28"/>
          <w:szCs w:val="28"/>
        </w:rPr>
        <w:t>.4. studiju virzienam atbilstošo studiju programmu īstenošanas ilgumu un apjomu;</w:t>
      </w:r>
    </w:p>
    <w:p w14:paraId="0C34FF45" w14:textId="7F314D0E" w:rsidR="0043323A" w:rsidRPr="009E26F0" w:rsidRDefault="0043323A"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1</w:t>
      </w:r>
      <w:r w:rsidRPr="009E26F0">
        <w:rPr>
          <w:sz w:val="28"/>
          <w:szCs w:val="28"/>
        </w:rPr>
        <w:t>.5. studiju virzienam atbilstošo studiju programmu īstenošanas vietas (augstskolas, augstskolas filiāles vai koledžas, koledžas filiāles) adresi, valodu, studiju veidu un formu, tai skaitā tālmācību;</w:t>
      </w:r>
    </w:p>
    <w:p w14:paraId="33FEAD72" w14:textId="21660EB2" w:rsidR="0043323A" w:rsidRPr="009E26F0" w:rsidRDefault="0043323A" w:rsidP="00F10253">
      <w:pPr>
        <w:jc w:val="both"/>
        <w:rPr>
          <w:sz w:val="28"/>
          <w:szCs w:val="28"/>
        </w:rPr>
      </w:pPr>
      <w:r w:rsidRPr="009E26F0">
        <w:rPr>
          <w:sz w:val="28"/>
          <w:szCs w:val="28"/>
        </w:rPr>
        <w:lastRenderedPageBreak/>
        <w:tab/>
      </w:r>
      <w:r w:rsidR="00FC3CA0" w:rsidRPr="009E26F0">
        <w:rPr>
          <w:sz w:val="28"/>
          <w:szCs w:val="28"/>
        </w:rPr>
        <w:t>2</w:t>
      </w:r>
      <w:r w:rsidR="00711282" w:rsidRPr="009E26F0">
        <w:rPr>
          <w:sz w:val="28"/>
          <w:szCs w:val="28"/>
        </w:rPr>
        <w:t>1</w:t>
      </w:r>
      <w:r w:rsidRPr="009E26F0">
        <w:rPr>
          <w:sz w:val="28"/>
          <w:szCs w:val="28"/>
        </w:rPr>
        <w:t>.6. </w:t>
      </w:r>
      <w:r w:rsidR="00FC13DA" w:rsidRPr="009E26F0">
        <w:rPr>
          <w:sz w:val="28"/>
          <w:szCs w:val="28"/>
        </w:rPr>
        <w:t>prasības, kas noteiktas, uzsākot studiju virzienam atbilstošo studiju programmu apguvi;</w:t>
      </w:r>
    </w:p>
    <w:p w14:paraId="7999727C" w14:textId="634E78D6" w:rsidR="00FC13DA" w:rsidRPr="009E26F0" w:rsidRDefault="00FC13DA"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1</w:t>
      </w:r>
      <w:r w:rsidRPr="009E26F0">
        <w:rPr>
          <w:sz w:val="28"/>
          <w:szCs w:val="28"/>
        </w:rPr>
        <w:t>.7. </w:t>
      </w:r>
      <w:r w:rsidR="00166FC9" w:rsidRPr="009E26F0">
        <w:rPr>
          <w:sz w:val="28"/>
          <w:szCs w:val="28"/>
        </w:rPr>
        <w:t>studiju virzienam atbilstošajās studiju programmās iegūstamos grādus, profesionālās kvalifikācijas vai grādus un profesionālās kvalifikācijas;</w:t>
      </w:r>
    </w:p>
    <w:p w14:paraId="3BC2924A" w14:textId="547E9018" w:rsidR="00166FC9" w:rsidRPr="009E26F0" w:rsidRDefault="00166FC9"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1</w:t>
      </w:r>
      <w:r w:rsidRPr="009E26F0">
        <w:rPr>
          <w:sz w:val="28"/>
          <w:szCs w:val="28"/>
        </w:rPr>
        <w:t>.8. tās personas vārdu, uzvārdu un amatu, kuru augstskola vai koledža pilnvarojusi kārtot ar studiju virziena akreditāciju saistītos jautājumus.</w:t>
      </w:r>
    </w:p>
    <w:p w14:paraId="07017FFD" w14:textId="77777777" w:rsidR="00166FC9" w:rsidRPr="009E26F0" w:rsidRDefault="00166FC9" w:rsidP="00F10253">
      <w:pPr>
        <w:jc w:val="both"/>
        <w:rPr>
          <w:sz w:val="28"/>
          <w:szCs w:val="28"/>
        </w:rPr>
      </w:pPr>
    </w:p>
    <w:p w14:paraId="5C346A3C" w14:textId="1968F19B" w:rsidR="00166FC9" w:rsidRPr="009E26F0" w:rsidRDefault="00166FC9" w:rsidP="00F10253">
      <w:pPr>
        <w:jc w:val="both"/>
        <w:rPr>
          <w:sz w:val="28"/>
          <w:szCs w:val="28"/>
        </w:rPr>
      </w:pPr>
      <w:r w:rsidRPr="009E26F0">
        <w:rPr>
          <w:sz w:val="28"/>
          <w:szCs w:val="28"/>
        </w:rPr>
        <w:tab/>
      </w:r>
      <w:r w:rsidR="00FC3CA0" w:rsidRPr="009E26F0">
        <w:rPr>
          <w:sz w:val="28"/>
          <w:szCs w:val="28"/>
        </w:rPr>
        <w:t>2</w:t>
      </w:r>
      <w:r w:rsidR="00711282" w:rsidRPr="009E26F0">
        <w:rPr>
          <w:sz w:val="28"/>
          <w:szCs w:val="28"/>
        </w:rPr>
        <w:t>2</w:t>
      </w:r>
      <w:r w:rsidR="00832294" w:rsidRPr="009E26F0">
        <w:rPr>
          <w:sz w:val="28"/>
          <w:szCs w:val="28"/>
        </w:rPr>
        <w:t>. </w:t>
      </w:r>
      <w:r w:rsidRPr="009E26F0">
        <w:rPr>
          <w:sz w:val="28"/>
          <w:szCs w:val="28"/>
        </w:rPr>
        <w:t xml:space="preserve">Iesniegumam pievieno </w:t>
      </w:r>
      <w:r w:rsidR="00C04B8B" w:rsidRPr="009E26F0">
        <w:rPr>
          <w:sz w:val="28"/>
          <w:szCs w:val="28"/>
        </w:rPr>
        <w:t>dokumentus, kas tika iesniegti aģentūrā, kas veica studiju virziena novērtēšanu,</w:t>
      </w:r>
      <w:r w:rsidR="000D1EC2" w:rsidRPr="009E26F0">
        <w:rPr>
          <w:sz w:val="28"/>
          <w:szCs w:val="28"/>
        </w:rPr>
        <w:t xml:space="preserve"> ekspertu grupas kopīgo atzinumu</w:t>
      </w:r>
      <w:r w:rsidR="00C77DE1" w:rsidRPr="009E26F0">
        <w:rPr>
          <w:sz w:val="28"/>
          <w:szCs w:val="28"/>
        </w:rPr>
        <w:t xml:space="preserve"> un </w:t>
      </w:r>
      <w:r w:rsidR="005F2E31" w:rsidRPr="009E26F0">
        <w:rPr>
          <w:color w:val="000000" w:themeColor="text1"/>
          <w:sz w:val="28"/>
          <w:szCs w:val="28"/>
        </w:rPr>
        <w:t>šo noteikumu 1</w:t>
      </w:r>
      <w:r w:rsidR="00711282" w:rsidRPr="009E26F0">
        <w:rPr>
          <w:color w:val="000000" w:themeColor="text1"/>
          <w:sz w:val="28"/>
          <w:szCs w:val="28"/>
        </w:rPr>
        <w:t>2</w:t>
      </w:r>
      <w:r w:rsidR="005F2E31" w:rsidRPr="009E26F0">
        <w:rPr>
          <w:color w:val="000000" w:themeColor="text1"/>
          <w:sz w:val="28"/>
          <w:szCs w:val="28"/>
        </w:rPr>
        <w:t xml:space="preserve">. punktā </w:t>
      </w:r>
      <w:r w:rsidR="00750268" w:rsidRPr="009E26F0">
        <w:rPr>
          <w:color w:val="000000" w:themeColor="text1"/>
          <w:sz w:val="28"/>
          <w:szCs w:val="28"/>
        </w:rPr>
        <w:t>minēto</w:t>
      </w:r>
      <w:r w:rsidR="005F2E31" w:rsidRPr="009E26F0">
        <w:rPr>
          <w:color w:val="000000" w:themeColor="text1"/>
          <w:sz w:val="28"/>
          <w:szCs w:val="28"/>
        </w:rPr>
        <w:t xml:space="preserve"> </w:t>
      </w:r>
      <w:r w:rsidR="00C77DE1" w:rsidRPr="009E26F0">
        <w:rPr>
          <w:sz w:val="28"/>
          <w:szCs w:val="28"/>
        </w:rPr>
        <w:t>augstskolas vai koledžas noslēgto līgumu ar aģentūru par studiju virziena novērtēšanas veikšanu</w:t>
      </w:r>
      <w:r w:rsidRPr="009E26F0">
        <w:rPr>
          <w:sz w:val="28"/>
          <w:szCs w:val="28"/>
        </w:rPr>
        <w:t>. Studiju virziena akreditācijai nepieciešamos datus par augstskolu vai koledžu, kas ir iekļauti valsts un Izglītības un zinātnes ministrijas reģistros, centrs pieprasa un saņem no šiem reģistriem.</w:t>
      </w:r>
    </w:p>
    <w:p w14:paraId="1CA57AEC" w14:textId="147F04D3" w:rsidR="00166FC9" w:rsidRPr="009E26F0" w:rsidRDefault="00166FC9" w:rsidP="00166FC9">
      <w:pPr>
        <w:jc w:val="both"/>
        <w:rPr>
          <w:sz w:val="28"/>
          <w:szCs w:val="28"/>
        </w:rPr>
      </w:pPr>
    </w:p>
    <w:p w14:paraId="2C6EC688" w14:textId="6A09875F" w:rsidR="00166FC9" w:rsidRPr="009E26F0" w:rsidRDefault="00FC3CA0" w:rsidP="00EC7F92">
      <w:pPr>
        <w:ind w:firstLine="720"/>
        <w:jc w:val="both"/>
        <w:rPr>
          <w:sz w:val="28"/>
          <w:szCs w:val="28"/>
        </w:rPr>
      </w:pPr>
      <w:r w:rsidRPr="009E26F0">
        <w:rPr>
          <w:sz w:val="28"/>
          <w:szCs w:val="28"/>
        </w:rPr>
        <w:t>2</w:t>
      </w:r>
      <w:r w:rsidR="0098568E" w:rsidRPr="009E26F0">
        <w:rPr>
          <w:sz w:val="28"/>
          <w:szCs w:val="28"/>
        </w:rPr>
        <w:t>3</w:t>
      </w:r>
      <w:r w:rsidR="00832294" w:rsidRPr="009E26F0">
        <w:rPr>
          <w:sz w:val="28"/>
          <w:szCs w:val="28"/>
        </w:rPr>
        <w:t>. </w:t>
      </w:r>
      <w:r w:rsidR="00166FC9" w:rsidRPr="009E26F0">
        <w:rPr>
          <w:sz w:val="28"/>
          <w:szCs w:val="28"/>
        </w:rPr>
        <w:t>Iesniegumu augstskola vai koledža iesniedz elektroniskā formā</w:t>
      </w:r>
      <w:r w:rsidR="00C77DE1" w:rsidRPr="009E26F0">
        <w:rPr>
          <w:sz w:val="28"/>
          <w:szCs w:val="28"/>
        </w:rPr>
        <w:t xml:space="preserve"> un to</w:t>
      </w:r>
      <w:r w:rsidR="00166FC9" w:rsidRPr="009E26F0">
        <w:rPr>
          <w:sz w:val="28"/>
          <w:szCs w:val="28"/>
        </w:rPr>
        <w:t xml:space="preserve"> paraksta ar drošu elektronisko parakstu saskaņā ar Elektronisko dokumentu likumā noteiktajiem nosacījumiem.</w:t>
      </w:r>
    </w:p>
    <w:p w14:paraId="00F4CEEB" w14:textId="77777777" w:rsidR="00C04B8B" w:rsidRPr="009E26F0" w:rsidRDefault="00C04B8B" w:rsidP="00EC7F92">
      <w:pPr>
        <w:ind w:firstLine="720"/>
        <w:jc w:val="both"/>
        <w:rPr>
          <w:sz w:val="28"/>
          <w:szCs w:val="28"/>
        </w:rPr>
      </w:pPr>
    </w:p>
    <w:p w14:paraId="4AB2AAF8" w14:textId="0A9B2CF8" w:rsidR="00C04B8B" w:rsidRPr="009E26F0" w:rsidRDefault="00FC3CA0" w:rsidP="00EC7F92">
      <w:pPr>
        <w:ind w:firstLine="720"/>
        <w:jc w:val="both"/>
        <w:rPr>
          <w:sz w:val="28"/>
          <w:szCs w:val="28"/>
        </w:rPr>
      </w:pPr>
      <w:r w:rsidRPr="009E26F0">
        <w:rPr>
          <w:sz w:val="28"/>
          <w:szCs w:val="28"/>
        </w:rPr>
        <w:t>2</w:t>
      </w:r>
      <w:r w:rsidR="0098568E" w:rsidRPr="009E26F0">
        <w:rPr>
          <w:sz w:val="28"/>
          <w:szCs w:val="28"/>
        </w:rPr>
        <w:t>4</w:t>
      </w:r>
      <w:r w:rsidR="00832294" w:rsidRPr="009E26F0">
        <w:rPr>
          <w:sz w:val="28"/>
          <w:szCs w:val="28"/>
        </w:rPr>
        <w:t>. </w:t>
      </w:r>
      <w:r w:rsidR="00C04B8B" w:rsidRPr="009E26F0">
        <w:rPr>
          <w:sz w:val="28"/>
          <w:szCs w:val="28"/>
        </w:rPr>
        <w:t xml:space="preserve">Iesniegumu un tam pievienotos dokumentus iesniedz valsts valodā, </w:t>
      </w:r>
      <w:r w:rsidR="00D71875" w:rsidRPr="009E26F0">
        <w:rPr>
          <w:sz w:val="28"/>
          <w:szCs w:val="28"/>
        </w:rPr>
        <w:t xml:space="preserve">vienlaikus </w:t>
      </w:r>
      <w:r w:rsidR="00C04B8B" w:rsidRPr="009E26F0">
        <w:rPr>
          <w:sz w:val="28"/>
          <w:szCs w:val="28"/>
        </w:rPr>
        <w:t>pievienojot aģentūrā</w:t>
      </w:r>
      <w:r w:rsidR="005025CA" w:rsidRPr="009E26F0">
        <w:rPr>
          <w:sz w:val="28"/>
          <w:szCs w:val="28"/>
        </w:rPr>
        <w:t>, kas veica studiju virziena novērtēšanu,</w:t>
      </w:r>
      <w:r w:rsidR="00C04B8B" w:rsidRPr="009E26F0">
        <w:rPr>
          <w:sz w:val="28"/>
          <w:szCs w:val="28"/>
        </w:rPr>
        <w:t xml:space="preserve"> iesniegtos </w:t>
      </w:r>
      <w:r w:rsidR="00230319" w:rsidRPr="009E26F0">
        <w:rPr>
          <w:sz w:val="28"/>
          <w:szCs w:val="28"/>
        </w:rPr>
        <w:t>dokumentus tajā svešvalodā, kādā tie iesniegti konkrētajā aģentūrā, un ekspertu grupas kopīgo atzinumu tajā svešvalodā, kādā tas sagatavots.</w:t>
      </w:r>
    </w:p>
    <w:p w14:paraId="30C32BDE" w14:textId="77777777" w:rsidR="00166FC9" w:rsidRPr="009E26F0" w:rsidRDefault="00166FC9" w:rsidP="00166FC9">
      <w:pPr>
        <w:jc w:val="both"/>
        <w:rPr>
          <w:sz w:val="28"/>
          <w:szCs w:val="28"/>
        </w:rPr>
      </w:pPr>
    </w:p>
    <w:p w14:paraId="102F480C" w14:textId="7E18D751" w:rsidR="00166FC9" w:rsidRPr="009E26F0" w:rsidRDefault="00FC3CA0" w:rsidP="00EC7F92">
      <w:pPr>
        <w:ind w:firstLine="720"/>
        <w:jc w:val="both"/>
        <w:rPr>
          <w:sz w:val="28"/>
          <w:szCs w:val="28"/>
        </w:rPr>
      </w:pPr>
      <w:r w:rsidRPr="009E26F0">
        <w:rPr>
          <w:sz w:val="28"/>
          <w:szCs w:val="28"/>
        </w:rPr>
        <w:t>2</w:t>
      </w:r>
      <w:r w:rsidR="0098568E" w:rsidRPr="009E26F0">
        <w:rPr>
          <w:sz w:val="28"/>
          <w:szCs w:val="28"/>
        </w:rPr>
        <w:t>5</w:t>
      </w:r>
      <w:r w:rsidR="00832294" w:rsidRPr="009E26F0">
        <w:rPr>
          <w:sz w:val="28"/>
          <w:szCs w:val="28"/>
        </w:rPr>
        <w:t>. </w:t>
      </w:r>
      <w:r w:rsidR="00166FC9" w:rsidRPr="009E26F0">
        <w:rPr>
          <w:sz w:val="28"/>
          <w:szCs w:val="28"/>
        </w:rPr>
        <w:t>Centrs pārbauda iesniegumu un tam pievienotos dokumentus un, ja nepieciešams, rakstiski pieprasa trūkstošo informāciju. Minēto informāciju augstsko</w:t>
      </w:r>
      <w:r w:rsidR="00EC7F92" w:rsidRPr="009E26F0">
        <w:rPr>
          <w:sz w:val="28"/>
          <w:szCs w:val="28"/>
        </w:rPr>
        <w:t>la vai koledža iesniedz centrā 2</w:t>
      </w:r>
      <w:r w:rsidR="00166FC9" w:rsidRPr="009E26F0">
        <w:rPr>
          <w:sz w:val="28"/>
          <w:szCs w:val="28"/>
        </w:rPr>
        <w:t>0 dienu laikā pēc tās pieprasīšanas.</w:t>
      </w:r>
    </w:p>
    <w:p w14:paraId="00EBB4F4" w14:textId="77777777" w:rsidR="00166FC9" w:rsidRPr="009E26F0" w:rsidRDefault="00166FC9" w:rsidP="00166FC9">
      <w:pPr>
        <w:jc w:val="both"/>
        <w:rPr>
          <w:sz w:val="28"/>
          <w:szCs w:val="28"/>
        </w:rPr>
      </w:pPr>
    </w:p>
    <w:p w14:paraId="7EA62AAA" w14:textId="1A094B98" w:rsidR="00166FC9" w:rsidRPr="009E26F0" w:rsidRDefault="00FC3CA0" w:rsidP="00EC7F92">
      <w:pPr>
        <w:ind w:firstLine="720"/>
        <w:jc w:val="both"/>
        <w:rPr>
          <w:sz w:val="28"/>
          <w:szCs w:val="28"/>
        </w:rPr>
      </w:pPr>
      <w:r w:rsidRPr="009E26F0">
        <w:rPr>
          <w:sz w:val="28"/>
          <w:szCs w:val="28"/>
        </w:rPr>
        <w:t>2</w:t>
      </w:r>
      <w:r w:rsidR="0098568E" w:rsidRPr="009E26F0">
        <w:rPr>
          <w:sz w:val="28"/>
          <w:szCs w:val="28"/>
        </w:rPr>
        <w:t>6</w:t>
      </w:r>
      <w:r w:rsidR="00832294" w:rsidRPr="009E26F0">
        <w:rPr>
          <w:sz w:val="28"/>
          <w:szCs w:val="28"/>
        </w:rPr>
        <w:t>. </w:t>
      </w:r>
      <w:r w:rsidR="00EC7F92" w:rsidRPr="009E26F0">
        <w:rPr>
          <w:sz w:val="28"/>
          <w:szCs w:val="28"/>
        </w:rPr>
        <w:t>I</w:t>
      </w:r>
      <w:r w:rsidR="00166FC9" w:rsidRPr="009E26F0">
        <w:rPr>
          <w:sz w:val="28"/>
          <w:szCs w:val="28"/>
        </w:rPr>
        <w:t xml:space="preserve">esniegumu </w:t>
      </w:r>
      <w:r w:rsidR="00604E18" w:rsidRPr="009E26F0">
        <w:rPr>
          <w:sz w:val="28"/>
          <w:szCs w:val="28"/>
        </w:rPr>
        <w:t>atstāj bez izskatīšanas, par to informējot</w:t>
      </w:r>
      <w:r w:rsidR="00166FC9" w:rsidRPr="009E26F0">
        <w:rPr>
          <w:sz w:val="28"/>
          <w:szCs w:val="28"/>
        </w:rPr>
        <w:t xml:space="preserve"> iesniedzēj</w:t>
      </w:r>
      <w:r w:rsidR="00604E18" w:rsidRPr="009E26F0">
        <w:rPr>
          <w:sz w:val="28"/>
          <w:szCs w:val="28"/>
        </w:rPr>
        <w:t>u</w:t>
      </w:r>
      <w:r w:rsidR="00166FC9" w:rsidRPr="009E26F0">
        <w:rPr>
          <w:sz w:val="28"/>
          <w:szCs w:val="28"/>
        </w:rPr>
        <w:t xml:space="preserve"> šādos gadījumos:</w:t>
      </w:r>
    </w:p>
    <w:p w14:paraId="47BFBBBD" w14:textId="7F08255D" w:rsidR="00166FC9" w:rsidRPr="009E26F0" w:rsidRDefault="00FC3CA0" w:rsidP="00EC7F92">
      <w:pPr>
        <w:ind w:firstLine="720"/>
        <w:jc w:val="both"/>
        <w:rPr>
          <w:sz w:val="28"/>
          <w:szCs w:val="28"/>
        </w:rPr>
      </w:pPr>
      <w:r w:rsidRPr="009E26F0">
        <w:rPr>
          <w:sz w:val="28"/>
          <w:szCs w:val="28"/>
        </w:rPr>
        <w:t>2</w:t>
      </w:r>
      <w:r w:rsidR="0098568E" w:rsidRPr="009E26F0">
        <w:rPr>
          <w:sz w:val="28"/>
          <w:szCs w:val="28"/>
        </w:rPr>
        <w:t>6</w:t>
      </w:r>
      <w:r w:rsidR="00EC7F92" w:rsidRPr="009E26F0">
        <w:rPr>
          <w:sz w:val="28"/>
          <w:szCs w:val="28"/>
        </w:rPr>
        <w:t>.1. </w:t>
      </w:r>
      <w:r w:rsidR="00166FC9" w:rsidRPr="009E26F0">
        <w:rPr>
          <w:sz w:val="28"/>
          <w:szCs w:val="28"/>
        </w:rPr>
        <w:t>nav iesniegta visa pieprasītā inform</w:t>
      </w:r>
      <w:r w:rsidR="00EC7F92" w:rsidRPr="009E26F0">
        <w:rPr>
          <w:sz w:val="28"/>
          <w:szCs w:val="28"/>
        </w:rPr>
        <w:t>ācij</w:t>
      </w:r>
      <w:r w:rsidR="0034275A" w:rsidRPr="009E26F0">
        <w:rPr>
          <w:sz w:val="28"/>
          <w:szCs w:val="28"/>
        </w:rPr>
        <w:t>a atbilstoši šo noteikumu</w:t>
      </w:r>
      <w:r w:rsidRPr="009E26F0">
        <w:rPr>
          <w:sz w:val="28"/>
          <w:szCs w:val="28"/>
        </w:rPr>
        <w:t xml:space="preserve"> 2</w:t>
      </w:r>
      <w:r w:rsidR="0098568E" w:rsidRPr="009E26F0">
        <w:rPr>
          <w:sz w:val="28"/>
          <w:szCs w:val="28"/>
        </w:rPr>
        <w:t>5</w:t>
      </w:r>
      <w:r w:rsidR="00166FC9" w:rsidRPr="009E26F0">
        <w:rPr>
          <w:sz w:val="28"/>
          <w:szCs w:val="28"/>
        </w:rPr>
        <w:t>.</w:t>
      </w:r>
      <w:r w:rsidR="00EC7F92" w:rsidRPr="009E26F0">
        <w:rPr>
          <w:sz w:val="28"/>
          <w:szCs w:val="28"/>
        </w:rPr>
        <w:t> </w:t>
      </w:r>
      <w:r w:rsidR="00166FC9" w:rsidRPr="009E26F0">
        <w:rPr>
          <w:sz w:val="28"/>
          <w:szCs w:val="28"/>
        </w:rPr>
        <w:t>punktam;</w:t>
      </w:r>
    </w:p>
    <w:p w14:paraId="1E588D20" w14:textId="768E6FF8" w:rsidR="00166FC9" w:rsidRPr="009E26F0" w:rsidRDefault="00832294" w:rsidP="0098640B">
      <w:pPr>
        <w:ind w:firstLine="720"/>
        <w:jc w:val="both"/>
        <w:rPr>
          <w:sz w:val="28"/>
          <w:szCs w:val="28"/>
        </w:rPr>
      </w:pPr>
      <w:r w:rsidRPr="009E26F0">
        <w:rPr>
          <w:sz w:val="28"/>
          <w:szCs w:val="28"/>
        </w:rPr>
        <w:t>2</w:t>
      </w:r>
      <w:r w:rsidR="0098568E" w:rsidRPr="009E26F0">
        <w:rPr>
          <w:sz w:val="28"/>
          <w:szCs w:val="28"/>
        </w:rPr>
        <w:t>6</w:t>
      </w:r>
      <w:r w:rsidR="00EC7F92" w:rsidRPr="009E26F0">
        <w:rPr>
          <w:sz w:val="28"/>
          <w:szCs w:val="28"/>
        </w:rPr>
        <w:t>.2. </w:t>
      </w:r>
      <w:r w:rsidR="00166FC9" w:rsidRPr="009E26F0">
        <w:rPr>
          <w:sz w:val="28"/>
          <w:szCs w:val="28"/>
        </w:rPr>
        <w:t xml:space="preserve">dokumenti nav noformēti atbilstoši normatīvajos aktos noteiktajām </w:t>
      </w:r>
      <w:r w:rsidR="00622115" w:rsidRPr="009E26F0">
        <w:rPr>
          <w:sz w:val="28"/>
          <w:szCs w:val="28"/>
        </w:rPr>
        <w:t>dokumentu noformēšanas prasībām</w:t>
      </w:r>
      <w:r w:rsidR="00DF530E" w:rsidRPr="009E26F0">
        <w:rPr>
          <w:sz w:val="28"/>
          <w:szCs w:val="28"/>
        </w:rPr>
        <w:t>.</w:t>
      </w:r>
    </w:p>
    <w:p w14:paraId="37E375F2" w14:textId="77777777" w:rsidR="00834B75" w:rsidRPr="009E26F0" w:rsidRDefault="00834B75" w:rsidP="00166FC9">
      <w:pPr>
        <w:jc w:val="both"/>
        <w:rPr>
          <w:sz w:val="28"/>
          <w:szCs w:val="28"/>
        </w:rPr>
      </w:pPr>
    </w:p>
    <w:p w14:paraId="42116455" w14:textId="516A81CB" w:rsidR="00166FC9" w:rsidRPr="009E26F0" w:rsidRDefault="00FC3CA0" w:rsidP="00EC7F92">
      <w:pPr>
        <w:ind w:firstLine="720"/>
        <w:jc w:val="both"/>
        <w:rPr>
          <w:sz w:val="28"/>
          <w:szCs w:val="28"/>
        </w:rPr>
      </w:pPr>
      <w:r w:rsidRPr="009E26F0">
        <w:rPr>
          <w:sz w:val="28"/>
          <w:szCs w:val="28"/>
        </w:rPr>
        <w:t>2</w:t>
      </w:r>
      <w:r w:rsidR="0098568E" w:rsidRPr="009E26F0">
        <w:rPr>
          <w:sz w:val="28"/>
          <w:szCs w:val="28"/>
        </w:rPr>
        <w:t>7</w:t>
      </w:r>
      <w:r w:rsidR="00832294" w:rsidRPr="009E26F0">
        <w:rPr>
          <w:sz w:val="28"/>
          <w:szCs w:val="28"/>
        </w:rPr>
        <w:t>. </w:t>
      </w:r>
      <w:r w:rsidR="00B60BC1" w:rsidRPr="009E26F0">
        <w:rPr>
          <w:sz w:val="28"/>
          <w:szCs w:val="28"/>
        </w:rPr>
        <w:t>Centrs pieprasa Izglītības kvalitātes valsts dienestam 10 darbdienu laikā sniegt informāciju par pārkāpumiem, kas konstatēti iepriekšējā studiju virziena akreditācijas periodā, īstenojot augstskolas vai koledžas studiju virzienam atbilstošo studiju programmu, augstskolas vai koledžas veiktajiem pasākumiem šo pārkāpumu novēršanā un Izglītības kvalitātes valsts dienesta pieņemtajiem lēmumiem par sūdzībām, kas saņemtas saistībā ar attiecīgajam studiju virzienam atbilstošo studiju programmu īstenošanu, un augstskolas vai koledžas veiktajiem pasākumiem to risināšanā.</w:t>
      </w:r>
      <w:r w:rsidR="00DB47D4" w:rsidRPr="009E26F0">
        <w:rPr>
          <w:sz w:val="28"/>
          <w:szCs w:val="28"/>
        </w:rPr>
        <w:t xml:space="preserve"> Vienlaikus centrs</w:t>
      </w:r>
      <w:r w:rsidR="00166FC9" w:rsidRPr="009E26F0">
        <w:rPr>
          <w:sz w:val="28"/>
          <w:szCs w:val="28"/>
        </w:rPr>
        <w:t xml:space="preserve"> pieprasa Aizsardzības ministrijai, ja </w:t>
      </w:r>
      <w:r w:rsidR="00DB47D4" w:rsidRPr="009E26F0">
        <w:rPr>
          <w:sz w:val="28"/>
          <w:szCs w:val="28"/>
        </w:rPr>
        <w:t xml:space="preserve">studiju virzienam atbilstošās studiju </w:t>
      </w:r>
      <w:r w:rsidR="00166FC9" w:rsidRPr="009E26F0">
        <w:rPr>
          <w:sz w:val="28"/>
          <w:szCs w:val="28"/>
        </w:rPr>
        <w:t>programma</w:t>
      </w:r>
      <w:r w:rsidR="00DB47D4" w:rsidRPr="009E26F0">
        <w:rPr>
          <w:sz w:val="28"/>
          <w:szCs w:val="28"/>
        </w:rPr>
        <w:t>s</w:t>
      </w:r>
      <w:r w:rsidR="00166FC9" w:rsidRPr="009E26F0">
        <w:rPr>
          <w:sz w:val="28"/>
          <w:szCs w:val="28"/>
        </w:rPr>
        <w:t xml:space="preserve"> attiecas uz militārās aizsardzības jomu, 10 darbdienu laikā sniegt studiju virzienam atbilstoš</w:t>
      </w:r>
      <w:r w:rsidR="00DB47D4" w:rsidRPr="009E26F0">
        <w:rPr>
          <w:sz w:val="28"/>
          <w:szCs w:val="28"/>
        </w:rPr>
        <w:t xml:space="preserve">o studiju </w:t>
      </w:r>
      <w:r w:rsidR="00DB47D4" w:rsidRPr="009E26F0">
        <w:rPr>
          <w:sz w:val="28"/>
          <w:szCs w:val="28"/>
        </w:rPr>
        <w:lastRenderedPageBreak/>
        <w:t>programmu novērtējumu, un sertifikācijas institūcijai, ja studiju virzienam atbilstošās studiju programmas sagatavo speciālistus reglamentētajās profesijās, 10 darbdienu laikā sniegt atzinumu</w:t>
      </w:r>
      <w:r w:rsidR="00725D7D" w:rsidRPr="009E26F0">
        <w:rPr>
          <w:sz w:val="28"/>
          <w:szCs w:val="28"/>
        </w:rPr>
        <w:t>, kurā izvērtēta</w:t>
      </w:r>
      <w:r w:rsidR="00DB47D4" w:rsidRPr="009E26F0">
        <w:rPr>
          <w:sz w:val="28"/>
          <w:szCs w:val="28"/>
        </w:rPr>
        <w:t xml:space="preserve"> attiec</w:t>
      </w:r>
      <w:r w:rsidR="00725D7D" w:rsidRPr="009E26F0">
        <w:rPr>
          <w:sz w:val="28"/>
          <w:szCs w:val="28"/>
        </w:rPr>
        <w:t>īgo studiju programmu atbilstība</w:t>
      </w:r>
      <w:r w:rsidR="00DB47D4" w:rsidRPr="009E26F0">
        <w:rPr>
          <w:sz w:val="28"/>
          <w:szCs w:val="28"/>
        </w:rPr>
        <w:t xml:space="preserve"> reglamentēto profesiju normatīvajiem aktiem.</w:t>
      </w:r>
    </w:p>
    <w:p w14:paraId="26B6C5CC" w14:textId="77777777" w:rsidR="00441868" w:rsidRPr="009E26F0" w:rsidRDefault="00441868" w:rsidP="009E26F0">
      <w:pPr>
        <w:jc w:val="both"/>
        <w:rPr>
          <w:sz w:val="28"/>
          <w:szCs w:val="28"/>
        </w:rPr>
      </w:pPr>
    </w:p>
    <w:p w14:paraId="4CCEF24F" w14:textId="10377F40" w:rsidR="00441868" w:rsidRPr="009E26F0" w:rsidRDefault="0098568E" w:rsidP="00C77DE1">
      <w:pPr>
        <w:ind w:firstLine="720"/>
        <w:jc w:val="both"/>
        <w:rPr>
          <w:sz w:val="28"/>
          <w:szCs w:val="28"/>
        </w:rPr>
      </w:pPr>
      <w:r w:rsidRPr="009E26F0">
        <w:rPr>
          <w:sz w:val="28"/>
          <w:szCs w:val="28"/>
        </w:rPr>
        <w:t>28</w:t>
      </w:r>
      <w:r w:rsidR="00441868" w:rsidRPr="009E26F0">
        <w:rPr>
          <w:sz w:val="28"/>
          <w:szCs w:val="28"/>
        </w:rPr>
        <w:t xml:space="preserve">. Profesionālās kvalifikācijas atzīšanas koordinators sniedz viedokli par </w:t>
      </w:r>
      <w:r w:rsidR="00C01037" w:rsidRPr="009E26F0">
        <w:rPr>
          <w:sz w:val="28"/>
          <w:szCs w:val="28"/>
        </w:rPr>
        <w:t xml:space="preserve">studiju virzienam atbilstošu </w:t>
      </w:r>
      <w:r w:rsidR="00441868" w:rsidRPr="009E26F0">
        <w:rPr>
          <w:sz w:val="28"/>
          <w:szCs w:val="28"/>
        </w:rPr>
        <w:t>studiju programmu</w:t>
      </w:r>
      <w:r w:rsidR="002C00E6">
        <w:rPr>
          <w:sz w:val="28"/>
          <w:szCs w:val="28"/>
        </w:rPr>
        <w:t>, kas saistīta</w:t>
      </w:r>
      <w:bookmarkStart w:id="0" w:name="_GoBack"/>
      <w:bookmarkEnd w:id="0"/>
      <w:r w:rsidR="001850A5">
        <w:rPr>
          <w:sz w:val="28"/>
          <w:szCs w:val="28"/>
        </w:rPr>
        <w:t xml:space="preserve"> ar reglamentētu profesiju</w:t>
      </w:r>
      <w:r w:rsidR="002C00E6">
        <w:rPr>
          <w:sz w:val="28"/>
          <w:szCs w:val="28"/>
        </w:rPr>
        <w:t>,</w:t>
      </w:r>
      <w:r w:rsidR="001850A5">
        <w:rPr>
          <w:sz w:val="28"/>
          <w:szCs w:val="28"/>
        </w:rPr>
        <w:t xml:space="preserve"> </w:t>
      </w:r>
      <w:r w:rsidR="00441868" w:rsidRPr="009E26F0">
        <w:rPr>
          <w:sz w:val="28"/>
          <w:szCs w:val="28"/>
        </w:rPr>
        <w:t xml:space="preserve">viena mēneša laikā no centra pieprasījuma saņemšanas dienas. Profesionālās kvalifikācijas atzīšanas koordinatoram ir pienākums piedalīties </w:t>
      </w:r>
      <w:r w:rsidR="00C01037" w:rsidRPr="009E26F0">
        <w:rPr>
          <w:sz w:val="28"/>
          <w:szCs w:val="28"/>
        </w:rPr>
        <w:t>S</w:t>
      </w:r>
      <w:r w:rsidR="00441868" w:rsidRPr="009E26F0">
        <w:rPr>
          <w:sz w:val="28"/>
          <w:szCs w:val="28"/>
        </w:rPr>
        <w:t>tudiju kvalitātes komisijas sēdēs kā novērotājam, ja studiju virzienā ir s</w:t>
      </w:r>
      <w:r w:rsidR="001850A5">
        <w:rPr>
          <w:sz w:val="28"/>
          <w:szCs w:val="28"/>
        </w:rPr>
        <w:t>tudiju programmas, kas saistītas ar reglamentēto profesiju</w:t>
      </w:r>
      <w:r w:rsidR="00441868" w:rsidRPr="009E26F0">
        <w:rPr>
          <w:sz w:val="28"/>
          <w:szCs w:val="28"/>
        </w:rPr>
        <w:t>.</w:t>
      </w:r>
    </w:p>
    <w:p w14:paraId="2F3010DF" w14:textId="77777777" w:rsidR="00545814" w:rsidRPr="009E26F0" w:rsidRDefault="00545814" w:rsidP="009A5666">
      <w:pPr>
        <w:jc w:val="both"/>
        <w:rPr>
          <w:sz w:val="28"/>
          <w:szCs w:val="28"/>
        </w:rPr>
      </w:pPr>
    </w:p>
    <w:p w14:paraId="59648754" w14:textId="6CC50762" w:rsidR="00A15568" w:rsidRPr="009E26F0" w:rsidRDefault="00A15568" w:rsidP="00A15568">
      <w:pPr>
        <w:jc w:val="both"/>
        <w:rPr>
          <w:sz w:val="28"/>
          <w:szCs w:val="28"/>
        </w:rPr>
      </w:pPr>
      <w:r w:rsidRPr="009E26F0">
        <w:rPr>
          <w:sz w:val="28"/>
          <w:szCs w:val="28"/>
        </w:rPr>
        <w:tab/>
      </w:r>
      <w:r w:rsidR="0098568E" w:rsidRPr="009E26F0">
        <w:rPr>
          <w:sz w:val="28"/>
          <w:szCs w:val="28"/>
        </w:rPr>
        <w:t>29</w:t>
      </w:r>
      <w:r w:rsidRPr="009E26F0">
        <w:rPr>
          <w:sz w:val="28"/>
          <w:szCs w:val="28"/>
        </w:rPr>
        <w:t xml:space="preserve">. Studiju kvalitātes komisija pieņem lēmumu par studiju virziena akreditāciju, </w:t>
      </w:r>
      <w:r w:rsidR="0078485B" w:rsidRPr="009E26F0">
        <w:rPr>
          <w:sz w:val="28"/>
          <w:szCs w:val="28"/>
        </w:rPr>
        <w:t xml:space="preserve">tostarp norādot lēmumā katras studiju programmas individuālo vērtējumu, </w:t>
      </w:r>
      <w:r w:rsidRPr="009E26F0">
        <w:rPr>
          <w:sz w:val="28"/>
          <w:szCs w:val="28"/>
        </w:rPr>
        <w:t xml:space="preserve">ņemot vērā ekspertu grupas kopīgo atzinumu, augstskolas vai koledžas iesniegtos dokumentus, Izglītības kvalitātes valsts dienesta informāciju, sertifikācijas institūcijas un Aizsardzības ministrijas viedokli, ja tāds ir, un citu Studiju kvalitātes komisijas rīcībā esošo informāciju. Studiju kvalitātes komisija pieņem </w:t>
      </w:r>
      <w:r w:rsidR="00C01037" w:rsidRPr="009E26F0">
        <w:rPr>
          <w:sz w:val="28"/>
          <w:szCs w:val="28"/>
        </w:rPr>
        <w:t>vienu no šādiem lēmumiem</w:t>
      </w:r>
      <w:r w:rsidRPr="009E26F0">
        <w:rPr>
          <w:sz w:val="28"/>
          <w:szCs w:val="28"/>
        </w:rPr>
        <w:t>:</w:t>
      </w:r>
    </w:p>
    <w:p w14:paraId="00A88B2B" w14:textId="26B87B15" w:rsidR="00A15568" w:rsidRPr="009E26F0" w:rsidRDefault="0098568E" w:rsidP="00A15568">
      <w:pPr>
        <w:ind w:firstLine="720"/>
        <w:jc w:val="both"/>
        <w:rPr>
          <w:sz w:val="28"/>
          <w:szCs w:val="28"/>
        </w:rPr>
      </w:pPr>
      <w:r w:rsidRPr="009E26F0">
        <w:rPr>
          <w:sz w:val="28"/>
          <w:szCs w:val="28"/>
        </w:rPr>
        <w:t>29</w:t>
      </w:r>
      <w:r w:rsidR="00A15568" w:rsidRPr="009E26F0">
        <w:rPr>
          <w:sz w:val="28"/>
          <w:szCs w:val="28"/>
        </w:rPr>
        <w:t>.1. lēmumu par studiju virziena akreditāciju uz sešiem gadiem pieņem, ja nav konstatēti būtiski trūkumi kvalitatīvai studiju virzienam atbilstošo studiju programmu īstenošanai</w:t>
      </w:r>
      <w:r w:rsidR="0078485B" w:rsidRPr="009E26F0">
        <w:rPr>
          <w:sz w:val="28"/>
          <w:szCs w:val="28"/>
        </w:rPr>
        <w:t xml:space="preserve"> atbilstoši šo noteikumu 1</w:t>
      </w:r>
      <w:r w:rsidRPr="009E26F0">
        <w:rPr>
          <w:sz w:val="28"/>
          <w:szCs w:val="28"/>
        </w:rPr>
        <w:t>5</w:t>
      </w:r>
      <w:r w:rsidR="0078485B" w:rsidRPr="009E26F0">
        <w:rPr>
          <w:sz w:val="28"/>
          <w:szCs w:val="28"/>
        </w:rPr>
        <w:t>. punktā noteiktajām prasībām un neviena</w:t>
      </w:r>
      <w:r w:rsidR="00325E3D" w:rsidRPr="009E26F0">
        <w:rPr>
          <w:sz w:val="28"/>
          <w:szCs w:val="28"/>
        </w:rPr>
        <w:t>i</w:t>
      </w:r>
      <w:r w:rsidR="0078485B" w:rsidRPr="009E26F0">
        <w:rPr>
          <w:sz w:val="28"/>
          <w:szCs w:val="28"/>
        </w:rPr>
        <w:t xml:space="preserve"> no s</w:t>
      </w:r>
      <w:r w:rsidR="00325E3D" w:rsidRPr="009E26F0">
        <w:rPr>
          <w:sz w:val="28"/>
          <w:szCs w:val="28"/>
        </w:rPr>
        <w:t>tudiju virzienā iekļautajām stud</w:t>
      </w:r>
      <w:r w:rsidR="0078485B" w:rsidRPr="009E26F0">
        <w:rPr>
          <w:sz w:val="28"/>
          <w:szCs w:val="28"/>
        </w:rPr>
        <w:t>iju programmām</w:t>
      </w:r>
      <w:r w:rsidR="00325E3D" w:rsidRPr="009E26F0">
        <w:rPr>
          <w:sz w:val="28"/>
          <w:szCs w:val="28"/>
        </w:rPr>
        <w:t xml:space="preserve"> nav neapmierinošs vērtējums;</w:t>
      </w:r>
    </w:p>
    <w:p w14:paraId="1D14C660" w14:textId="2E16E747" w:rsidR="00325E3D" w:rsidRPr="009E26F0" w:rsidRDefault="0098568E" w:rsidP="00441868">
      <w:pPr>
        <w:ind w:firstLine="720"/>
        <w:jc w:val="both"/>
        <w:rPr>
          <w:sz w:val="28"/>
          <w:szCs w:val="28"/>
        </w:rPr>
      </w:pPr>
      <w:r w:rsidRPr="009E26F0">
        <w:rPr>
          <w:sz w:val="28"/>
          <w:szCs w:val="28"/>
        </w:rPr>
        <w:t>29</w:t>
      </w:r>
      <w:r w:rsidR="00441868" w:rsidRPr="009E26F0">
        <w:rPr>
          <w:sz w:val="28"/>
          <w:szCs w:val="28"/>
        </w:rPr>
        <w:t>.2</w:t>
      </w:r>
      <w:r w:rsidR="00A15568" w:rsidRPr="009E26F0">
        <w:rPr>
          <w:sz w:val="28"/>
          <w:szCs w:val="28"/>
        </w:rPr>
        <w:t>. lēmumu par studiju virziena akreditāciju uz diviem gadiem pieņem, ja konstatēti trūkumi</w:t>
      </w:r>
      <w:r w:rsidR="00325E3D" w:rsidRPr="009E26F0">
        <w:rPr>
          <w:sz w:val="28"/>
          <w:szCs w:val="28"/>
        </w:rPr>
        <w:t xml:space="preserve"> </w:t>
      </w:r>
      <w:r w:rsidR="00C01037" w:rsidRPr="009E26F0">
        <w:rPr>
          <w:sz w:val="28"/>
          <w:szCs w:val="28"/>
        </w:rPr>
        <w:t xml:space="preserve">un nepilnības </w:t>
      </w:r>
      <w:r w:rsidR="00325E3D" w:rsidRPr="009E26F0">
        <w:rPr>
          <w:sz w:val="28"/>
          <w:szCs w:val="28"/>
        </w:rPr>
        <w:t>kvalitatīvai studiju virzienam atbilstošo studiju programmu īstenošanai atbilstoši šo noteikumu 1</w:t>
      </w:r>
      <w:r w:rsidRPr="009E26F0">
        <w:rPr>
          <w:sz w:val="28"/>
          <w:szCs w:val="28"/>
        </w:rPr>
        <w:t>5</w:t>
      </w:r>
      <w:r w:rsidR="00325E3D" w:rsidRPr="009E26F0">
        <w:rPr>
          <w:sz w:val="28"/>
          <w:szCs w:val="28"/>
        </w:rPr>
        <w:t>. punktā noteiktajām prasībām</w:t>
      </w:r>
      <w:r w:rsidR="00A15568" w:rsidRPr="009E26F0">
        <w:rPr>
          <w:sz w:val="28"/>
          <w:szCs w:val="28"/>
        </w:rPr>
        <w:t>, kas novēršami studiju virziena akreditācijas termiņa ietvaros. Lēmumu par studiju virziena akreditāciju uz diviem gadiem pieņem ne vairāk kā divas reizes pēc kārtas</w:t>
      </w:r>
      <w:r w:rsidR="00441868" w:rsidRPr="009E26F0">
        <w:rPr>
          <w:sz w:val="28"/>
          <w:szCs w:val="28"/>
        </w:rPr>
        <w:t xml:space="preserve">, ja  tas ir jauns studiju virziens, kas iepriekš nav bijis akreditēts; </w:t>
      </w:r>
    </w:p>
    <w:p w14:paraId="402C4725" w14:textId="5CD6ADA8" w:rsidR="00441868" w:rsidRPr="009E26F0" w:rsidRDefault="0098568E" w:rsidP="00441868">
      <w:pPr>
        <w:ind w:firstLine="720"/>
        <w:jc w:val="both"/>
        <w:rPr>
          <w:sz w:val="28"/>
          <w:szCs w:val="28"/>
        </w:rPr>
      </w:pPr>
      <w:r w:rsidRPr="009E26F0">
        <w:rPr>
          <w:sz w:val="28"/>
          <w:szCs w:val="28"/>
        </w:rPr>
        <w:t>29</w:t>
      </w:r>
      <w:r w:rsidR="001715DD" w:rsidRPr="009E26F0">
        <w:rPr>
          <w:sz w:val="28"/>
          <w:szCs w:val="28"/>
        </w:rPr>
        <w:t>.3</w:t>
      </w:r>
      <w:r w:rsidR="00441868" w:rsidRPr="009E26F0">
        <w:rPr>
          <w:sz w:val="28"/>
          <w:szCs w:val="28"/>
        </w:rPr>
        <w:t>. lēmumu par studiju virziena akreditāciju uz diviem gadiem</w:t>
      </w:r>
      <w:r w:rsidR="00B6112B" w:rsidRPr="009E26F0">
        <w:rPr>
          <w:sz w:val="28"/>
          <w:szCs w:val="28"/>
        </w:rPr>
        <w:t xml:space="preserve"> pieņem, ja konstatēti trūkumi </w:t>
      </w:r>
      <w:r w:rsidR="00C01037" w:rsidRPr="009E26F0">
        <w:rPr>
          <w:sz w:val="28"/>
          <w:szCs w:val="28"/>
        </w:rPr>
        <w:t xml:space="preserve">un nepilnības </w:t>
      </w:r>
      <w:r w:rsidR="00B6112B" w:rsidRPr="009E26F0">
        <w:rPr>
          <w:sz w:val="28"/>
          <w:szCs w:val="28"/>
        </w:rPr>
        <w:t>kvalitatīvai studiju virzienam atbilstošo studiju programmu īstenošanai atbilstoši šo noteikumu 1</w:t>
      </w:r>
      <w:r w:rsidRPr="009E26F0">
        <w:rPr>
          <w:sz w:val="28"/>
          <w:szCs w:val="28"/>
        </w:rPr>
        <w:t>5</w:t>
      </w:r>
      <w:r w:rsidR="00B6112B" w:rsidRPr="009E26F0">
        <w:rPr>
          <w:sz w:val="28"/>
          <w:szCs w:val="28"/>
        </w:rPr>
        <w:t>. punktā noteiktajām prasībām</w:t>
      </w:r>
      <w:r w:rsidR="00441868" w:rsidRPr="009E26F0">
        <w:rPr>
          <w:sz w:val="28"/>
          <w:szCs w:val="28"/>
        </w:rPr>
        <w:t xml:space="preserve">, </w:t>
      </w:r>
      <w:r w:rsidR="00BF18E4" w:rsidRPr="009E26F0">
        <w:rPr>
          <w:sz w:val="28"/>
          <w:szCs w:val="28"/>
        </w:rPr>
        <w:t xml:space="preserve">kas novēršami studiju virziena akreditācijas termiņa ietvaros, </w:t>
      </w:r>
      <w:r w:rsidR="00441868" w:rsidRPr="009E26F0">
        <w:rPr>
          <w:sz w:val="28"/>
          <w:szCs w:val="28"/>
        </w:rPr>
        <w:t xml:space="preserve">bet ne vairāk kā vienu reizi pēc kārtas, ja studiju </w:t>
      </w:r>
      <w:r w:rsidR="001715DD" w:rsidRPr="009E26F0">
        <w:rPr>
          <w:sz w:val="28"/>
          <w:szCs w:val="28"/>
        </w:rPr>
        <w:t>virziens</w:t>
      </w:r>
      <w:r w:rsidR="00441868" w:rsidRPr="009E26F0">
        <w:rPr>
          <w:sz w:val="28"/>
          <w:szCs w:val="28"/>
        </w:rPr>
        <w:t xml:space="preserve"> iepriekš ir ticis akreditēts uz sešiem gadiem;</w:t>
      </w:r>
    </w:p>
    <w:p w14:paraId="57261EB2" w14:textId="14E98000" w:rsidR="00195974" w:rsidRPr="009E26F0" w:rsidRDefault="0098568E" w:rsidP="001715DD">
      <w:pPr>
        <w:ind w:firstLine="720"/>
        <w:jc w:val="both"/>
        <w:rPr>
          <w:sz w:val="28"/>
          <w:szCs w:val="28"/>
        </w:rPr>
      </w:pPr>
      <w:r w:rsidRPr="009E26F0">
        <w:rPr>
          <w:sz w:val="28"/>
          <w:szCs w:val="28"/>
        </w:rPr>
        <w:t>29</w:t>
      </w:r>
      <w:r w:rsidR="001715DD" w:rsidRPr="009E26F0">
        <w:rPr>
          <w:sz w:val="28"/>
          <w:szCs w:val="28"/>
        </w:rPr>
        <w:t>.4</w:t>
      </w:r>
      <w:r w:rsidR="00A15568" w:rsidRPr="009E26F0">
        <w:rPr>
          <w:sz w:val="28"/>
          <w:szCs w:val="28"/>
        </w:rPr>
        <w:t>. lēmumu par atteikumu akreditēt studiju virzienu pieņem, ja konstatēti būtiski trūkumi</w:t>
      </w:r>
      <w:r w:rsidR="00B6112B" w:rsidRPr="009E26F0">
        <w:rPr>
          <w:sz w:val="28"/>
          <w:szCs w:val="28"/>
        </w:rPr>
        <w:t xml:space="preserve"> kvalitatīvai studiju virzienam atbilstošo studiju programmu īstenošanai atbilstoši šo noteikumu 1</w:t>
      </w:r>
      <w:r w:rsidRPr="009E26F0">
        <w:rPr>
          <w:sz w:val="28"/>
          <w:szCs w:val="28"/>
        </w:rPr>
        <w:t>5</w:t>
      </w:r>
      <w:r w:rsidR="00B6112B" w:rsidRPr="009E26F0">
        <w:rPr>
          <w:sz w:val="28"/>
          <w:szCs w:val="28"/>
        </w:rPr>
        <w:t xml:space="preserve">. punktā noteiktajām prasībām </w:t>
      </w:r>
      <w:r w:rsidR="00195974" w:rsidRPr="009E26F0">
        <w:rPr>
          <w:sz w:val="28"/>
          <w:szCs w:val="28"/>
        </w:rPr>
        <w:t xml:space="preserve">un tie nav novēršami studiju virziena akreditācijas termiņa ietvaros </w:t>
      </w:r>
      <w:r w:rsidR="00B6112B" w:rsidRPr="009E26F0">
        <w:rPr>
          <w:sz w:val="28"/>
          <w:szCs w:val="28"/>
        </w:rPr>
        <w:t xml:space="preserve">vai </w:t>
      </w:r>
      <w:r w:rsidR="00195974" w:rsidRPr="009E26F0">
        <w:rPr>
          <w:sz w:val="28"/>
          <w:szCs w:val="28"/>
        </w:rPr>
        <w:t>divām vai vairāk</w:t>
      </w:r>
      <w:r w:rsidR="00B6112B" w:rsidRPr="009E26F0">
        <w:rPr>
          <w:sz w:val="28"/>
          <w:szCs w:val="28"/>
        </w:rPr>
        <w:t xml:space="preserve"> no studiju virzienā iekļautajām studiju programmām</w:t>
      </w:r>
      <w:r w:rsidR="00195974" w:rsidRPr="009E26F0">
        <w:rPr>
          <w:sz w:val="28"/>
          <w:szCs w:val="28"/>
        </w:rPr>
        <w:t xml:space="preserve"> ir </w:t>
      </w:r>
      <w:r w:rsidR="00B6112B" w:rsidRPr="009E26F0">
        <w:rPr>
          <w:sz w:val="28"/>
          <w:szCs w:val="28"/>
        </w:rPr>
        <w:t>neapmierinošs vērtējums</w:t>
      </w:r>
      <w:r w:rsidR="00195974" w:rsidRPr="009E26F0">
        <w:rPr>
          <w:sz w:val="28"/>
          <w:szCs w:val="28"/>
        </w:rPr>
        <w:t>;</w:t>
      </w:r>
    </w:p>
    <w:p w14:paraId="3AC94778" w14:textId="23FD94A3" w:rsidR="001715DD" w:rsidRPr="009E26F0" w:rsidRDefault="0098568E" w:rsidP="001715DD">
      <w:pPr>
        <w:ind w:firstLine="720"/>
        <w:jc w:val="both"/>
        <w:rPr>
          <w:sz w:val="28"/>
          <w:szCs w:val="28"/>
        </w:rPr>
      </w:pPr>
      <w:r w:rsidRPr="009E26F0">
        <w:rPr>
          <w:sz w:val="28"/>
          <w:szCs w:val="28"/>
        </w:rPr>
        <w:t>29</w:t>
      </w:r>
      <w:r w:rsidR="001715DD" w:rsidRPr="009E26F0">
        <w:rPr>
          <w:sz w:val="28"/>
          <w:szCs w:val="28"/>
        </w:rPr>
        <w:t xml:space="preserve">.5. lēmumu par atteikumu akreditēt studiju virzienu pieņem, ja šo noteikumu </w:t>
      </w:r>
      <w:r w:rsidRPr="009E26F0">
        <w:rPr>
          <w:sz w:val="28"/>
          <w:szCs w:val="28"/>
        </w:rPr>
        <w:t>29</w:t>
      </w:r>
      <w:r w:rsidR="001715DD" w:rsidRPr="009E26F0">
        <w:rPr>
          <w:sz w:val="28"/>
          <w:szCs w:val="28"/>
        </w:rPr>
        <w:t>.2.apakšpunkta kārtībā akreditēto studiju virzienu nevar akreditēt uz sešiem gadiem;</w:t>
      </w:r>
    </w:p>
    <w:p w14:paraId="646610D2" w14:textId="5F930288" w:rsidR="00A15568" w:rsidRPr="009E26F0" w:rsidRDefault="0098568E" w:rsidP="00D9140A">
      <w:pPr>
        <w:ind w:firstLine="720"/>
        <w:jc w:val="both"/>
        <w:rPr>
          <w:sz w:val="28"/>
          <w:szCs w:val="28"/>
        </w:rPr>
      </w:pPr>
      <w:r w:rsidRPr="009E26F0">
        <w:rPr>
          <w:sz w:val="28"/>
          <w:szCs w:val="28"/>
        </w:rPr>
        <w:lastRenderedPageBreak/>
        <w:t>29</w:t>
      </w:r>
      <w:r w:rsidR="001715DD" w:rsidRPr="009E26F0">
        <w:rPr>
          <w:sz w:val="28"/>
          <w:szCs w:val="28"/>
        </w:rPr>
        <w:t xml:space="preserve">.6. lēmumu par atteikumu akreditēt studiju virzienu pieņem, ja šo noteikumu </w:t>
      </w:r>
      <w:r w:rsidRPr="009E26F0">
        <w:rPr>
          <w:sz w:val="28"/>
          <w:szCs w:val="28"/>
        </w:rPr>
        <w:t>29</w:t>
      </w:r>
      <w:r w:rsidR="001715DD" w:rsidRPr="009E26F0">
        <w:rPr>
          <w:sz w:val="28"/>
          <w:szCs w:val="28"/>
        </w:rPr>
        <w:t>.3.apakšpunkta kārtībā akreditēto studiju virzienu nevar akreditēt uz sešiem gadiem</w:t>
      </w:r>
      <w:r w:rsidR="00D9140A" w:rsidRPr="009E26F0">
        <w:rPr>
          <w:sz w:val="28"/>
          <w:szCs w:val="28"/>
        </w:rPr>
        <w:t>.</w:t>
      </w:r>
    </w:p>
    <w:p w14:paraId="78BABCB9" w14:textId="77777777" w:rsidR="00195974" w:rsidRPr="009E26F0" w:rsidRDefault="00195974" w:rsidP="00441868">
      <w:pPr>
        <w:jc w:val="both"/>
        <w:rPr>
          <w:sz w:val="28"/>
          <w:szCs w:val="28"/>
        </w:rPr>
      </w:pPr>
    </w:p>
    <w:p w14:paraId="4AE7663E" w14:textId="5BC3D138" w:rsidR="009A5666" w:rsidRPr="009E26F0" w:rsidRDefault="00FC3CA0" w:rsidP="00545814">
      <w:pPr>
        <w:ind w:firstLine="720"/>
        <w:jc w:val="both"/>
        <w:rPr>
          <w:sz w:val="28"/>
          <w:szCs w:val="28"/>
        </w:rPr>
      </w:pPr>
      <w:r w:rsidRPr="009E26F0">
        <w:rPr>
          <w:sz w:val="28"/>
          <w:szCs w:val="28"/>
        </w:rPr>
        <w:t>3</w:t>
      </w:r>
      <w:r w:rsidR="0098568E" w:rsidRPr="009E26F0">
        <w:rPr>
          <w:sz w:val="28"/>
          <w:szCs w:val="28"/>
        </w:rPr>
        <w:t>0</w:t>
      </w:r>
      <w:r w:rsidR="009A5666" w:rsidRPr="009E26F0">
        <w:rPr>
          <w:sz w:val="28"/>
          <w:szCs w:val="28"/>
        </w:rPr>
        <w:t xml:space="preserve">. Par Augstskolu likuma prasībām atbilstošām </w:t>
      </w:r>
      <w:r w:rsidR="001020F7" w:rsidRPr="009E26F0">
        <w:rPr>
          <w:sz w:val="28"/>
          <w:szCs w:val="28"/>
        </w:rPr>
        <w:t xml:space="preserve">uzskata </w:t>
      </w:r>
      <w:r w:rsidR="009A5666" w:rsidRPr="009E26F0">
        <w:rPr>
          <w:sz w:val="28"/>
          <w:szCs w:val="28"/>
        </w:rPr>
        <w:t xml:space="preserve">un studiju virziena akreditācijas lapā (2. pielikums) </w:t>
      </w:r>
      <w:r w:rsidR="001020F7" w:rsidRPr="009E26F0">
        <w:rPr>
          <w:sz w:val="28"/>
          <w:szCs w:val="28"/>
        </w:rPr>
        <w:t xml:space="preserve">iekļauj </w:t>
      </w:r>
      <w:r w:rsidR="009A5666" w:rsidRPr="009E26F0">
        <w:rPr>
          <w:sz w:val="28"/>
          <w:szCs w:val="28"/>
        </w:rPr>
        <w:t>tās studiju virzienam atbilstošās studiju programmas, kuras saņēmušas vērtējumu izcili, labi un viduvēji.</w:t>
      </w:r>
      <w:r w:rsidR="001020F7" w:rsidRPr="009E26F0">
        <w:rPr>
          <w:sz w:val="28"/>
          <w:szCs w:val="28"/>
        </w:rPr>
        <w:t xml:space="preserve"> </w:t>
      </w:r>
    </w:p>
    <w:p w14:paraId="2CD27DAE" w14:textId="77777777" w:rsidR="00F16391" w:rsidRPr="009E26F0" w:rsidRDefault="00F16391" w:rsidP="00545814">
      <w:pPr>
        <w:ind w:firstLine="720"/>
        <w:jc w:val="both"/>
        <w:rPr>
          <w:sz w:val="28"/>
          <w:szCs w:val="28"/>
        </w:rPr>
      </w:pPr>
    </w:p>
    <w:p w14:paraId="5006F31A" w14:textId="480B76C2" w:rsidR="00F16391" w:rsidRPr="009E26F0" w:rsidRDefault="00FC3CA0" w:rsidP="00545814">
      <w:pPr>
        <w:ind w:firstLine="720"/>
        <w:jc w:val="both"/>
        <w:rPr>
          <w:sz w:val="28"/>
          <w:szCs w:val="28"/>
        </w:rPr>
      </w:pPr>
      <w:r w:rsidRPr="009E26F0">
        <w:rPr>
          <w:sz w:val="28"/>
          <w:szCs w:val="28"/>
        </w:rPr>
        <w:t>3</w:t>
      </w:r>
      <w:r w:rsidR="0098568E" w:rsidRPr="009E26F0">
        <w:rPr>
          <w:sz w:val="28"/>
          <w:szCs w:val="28"/>
        </w:rPr>
        <w:t>1</w:t>
      </w:r>
      <w:r w:rsidR="00832294" w:rsidRPr="009E26F0">
        <w:rPr>
          <w:sz w:val="28"/>
          <w:szCs w:val="28"/>
        </w:rPr>
        <w:t>. </w:t>
      </w:r>
      <w:r w:rsidR="00F16391" w:rsidRPr="009E26F0">
        <w:rPr>
          <w:sz w:val="28"/>
          <w:szCs w:val="28"/>
        </w:rPr>
        <w:t>Centrs 10 darbdienu laikā no Studiju kvalitātes komisijas lēmuma pieņemšanas dienas Studiju kvalitātes komisijas lēmumus nosūta augstskolai vai koledžai, lēmumu kopijas centrs nosūta Izglītības un zinātnes ministrijai. Ja Studiju kvalitātes komisija pieņēmusi lēmumu par studiju virziena akreditāciju vai izmaiņām studiju virziena akreditācijas lapā, centrs vienlaicīgi ar Studiju kvalitātes komisijas lēmumu izsniedz augstskolai vai koledžai Studiju kvalitātes komisijas priekšsēdētāja parakstītu attiecīgā studiju virziena</w:t>
      </w:r>
      <w:r w:rsidR="009A5666" w:rsidRPr="009E26F0">
        <w:rPr>
          <w:sz w:val="28"/>
          <w:szCs w:val="28"/>
        </w:rPr>
        <w:t xml:space="preserve"> akreditācijas lapu</w:t>
      </w:r>
      <w:r w:rsidR="00F16391" w:rsidRPr="009E26F0">
        <w:rPr>
          <w:sz w:val="28"/>
          <w:szCs w:val="28"/>
        </w:rPr>
        <w:t>.</w:t>
      </w:r>
    </w:p>
    <w:p w14:paraId="67105325" w14:textId="77777777" w:rsidR="00641362" w:rsidRPr="009E26F0" w:rsidRDefault="00641362" w:rsidP="009E26F0">
      <w:pPr>
        <w:jc w:val="both"/>
        <w:rPr>
          <w:sz w:val="28"/>
          <w:szCs w:val="28"/>
        </w:rPr>
      </w:pPr>
    </w:p>
    <w:p w14:paraId="04AA5FC9" w14:textId="647815B7" w:rsidR="00724B8E" w:rsidRPr="009E26F0" w:rsidRDefault="00724B8E" w:rsidP="00724B8E">
      <w:pPr>
        <w:ind w:firstLine="720"/>
        <w:jc w:val="center"/>
        <w:rPr>
          <w:b/>
          <w:sz w:val="28"/>
          <w:szCs w:val="28"/>
        </w:rPr>
      </w:pPr>
      <w:r w:rsidRPr="009E26F0">
        <w:rPr>
          <w:b/>
          <w:sz w:val="28"/>
          <w:szCs w:val="28"/>
        </w:rPr>
        <w:t xml:space="preserve">VI. Studiju virziena </w:t>
      </w:r>
      <w:r w:rsidR="008E040B" w:rsidRPr="009E26F0">
        <w:rPr>
          <w:b/>
          <w:sz w:val="28"/>
          <w:szCs w:val="28"/>
        </w:rPr>
        <w:t>ārpus</w:t>
      </w:r>
      <w:r w:rsidRPr="009E26F0">
        <w:rPr>
          <w:b/>
          <w:sz w:val="28"/>
          <w:szCs w:val="28"/>
        </w:rPr>
        <w:t>kārtas akreditācija</w:t>
      </w:r>
    </w:p>
    <w:p w14:paraId="6932B4FF" w14:textId="77777777" w:rsidR="00724B8E" w:rsidRPr="009E26F0" w:rsidRDefault="00724B8E" w:rsidP="00724B8E">
      <w:pPr>
        <w:ind w:firstLine="720"/>
        <w:jc w:val="center"/>
        <w:rPr>
          <w:b/>
          <w:sz w:val="28"/>
          <w:szCs w:val="28"/>
        </w:rPr>
      </w:pPr>
    </w:p>
    <w:p w14:paraId="5910FA83" w14:textId="7692D6B1" w:rsidR="008E040B" w:rsidRPr="009E26F0" w:rsidRDefault="00EE5A44" w:rsidP="00724B8E">
      <w:pPr>
        <w:ind w:firstLine="720"/>
        <w:jc w:val="both"/>
        <w:rPr>
          <w:sz w:val="28"/>
          <w:szCs w:val="28"/>
        </w:rPr>
      </w:pPr>
      <w:r w:rsidRPr="009E26F0">
        <w:rPr>
          <w:sz w:val="28"/>
          <w:szCs w:val="28"/>
        </w:rPr>
        <w:t>3</w:t>
      </w:r>
      <w:r w:rsidR="0098568E" w:rsidRPr="009E26F0">
        <w:rPr>
          <w:sz w:val="28"/>
          <w:szCs w:val="28"/>
        </w:rPr>
        <w:t>2</w:t>
      </w:r>
      <w:r w:rsidR="00832294" w:rsidRPr="009E26F0">
        <w:rPr>
          <w:sz w:val="28"/>
          <w:szCs w:val="28"/>
        </w:rPr>
        <w:t>. </w:t>
      </w:r>
      <w:r w:rsidR="00AB0E33" w:rsidRPr="009E26F0">
        <w:rPr>
          <w:sz w:val="28"/>
          <w:szCs w:val="28"/>
        </w:rPr>
        <w:t>Izglītības un zinātnes ministrs saskaņā ar Augstskolu likuma 55.</w:t>
      </w:r>
      <w:r w:rsidR="00AB0E33" w:rsidRPr="009E26F0">
        <w:rPr>
          <w:sz w:val="28"/>
          <w:szCs w:val="28"/>
          <w:vertAlign w:val="superscript"/>
        </w:rPr>
        <w:t>3</w:t>
      </w:r>
      <w:r w:rsidR="00AB0E33" w:rsidRPr="009E26F0">
        <w:rPr>
          <w:sz w:val="28"/>
          <w:szCs w:val="28"/>
        </w:rPr>
        <w:t> panta 10.</w:t>
      </w:r>
      <w:r w:rsidR="00F86DC8" w:rsidRPr="009E26F0">
        <w:rPr>
          <w:sz w:val="28"/>
          <w:szCs w:val="28"/>
        </w:rPr>
        <w:t> </w:t>
      </w:r>
      <w:r w:rsidR="00AB0E33" w:rsidRPr="009E26F0">
        <w:rPr>
          <w:sz w:val="28"/>
          <w:szCs w:val="28"/>
        </w:rPr>
        <w:t xml:space="preserve">daļā noteikto ir tiesīgs lemt par </w:t>
      </w:r>
      <w:r w:rsidR="008E040B" w:rsidRPr="009E26F0">
        <w:rPr>
          <w:sz w:val="28"/>
          <w:szCs w:val="28"/>
        </w:rPr>
        <w:t>studiju virziena ārpuskārtas akreditācijas noteikšanu.</w:t>
      </w:r>
    </w:p>
    <w:p w14:paraId="4956957D" w14:textId="77777777" w:rsidR="008E040B" w:rsidRPr="009E26F0" w:rsidRDefault="008E040B" w:rsidP="00724B8E">
      <w:pPr>
        <w:ind w:firstLine="720"/>
        <w:jc w:val="both"/>
        <w:rPr>
          <w:sz w:val="28"/>
          <w:szCs w:val="28"/>
        </w:rPr>
      </w:pPr>
    </w:p>
    <w:p w14:paraId="676E3F15" w14:textId="339B7D43" w:rsidR="00724B8E" w:rsidRPr="009E26F0" w:rsidRDefault="00EE5A44" w:rsidP="00724B8E">
      <w:pPr>
        <w:ind w:firstLine="720"/>
        <w:jc w:val="both"/>
        <w:rPr>
          <w:sz w:val="28"/>
          <w:szCs w:val="28"/>
        </w:rPr>
      </w:pPr>
      <w:r w:rsidRPr="009E26F0">
        <w:rPr>
          <w:sz w:val="28"/>
          <w:szCs w:val="28"/>
        </w:rPr>
        <w:t>3</w:t>
      </w:r>
      <w:r w:rsidR="0098568E" w:rsidRPr="009E26F0">
        <w:rPr>
          <w:sz w:val="28"/>
          <w:szCs w:val="28"/>
        </w:rPr>
        <w:t>3</w:t>
      </w:r>
      <w:r w:rsidR="00832294" w:rsidRPr="009E26F0">
        <w:rPr>
          <w:sz w:val="28"/>
          <w:szCs w:val="28"/>
        </w:rPr>
        <w:t>. </w:t>
      </w:r>
      <w:r w:rsidR="008E040B" w:rsidRPr="009E26F0">
        <w:rPr>
          <w:sz w:val="28"/>
          <w:szCs w:val="28"/>
        </w:rPr>
        <w:t>Lēmumā par studiju virziena ārpuskārtas akreditācijas noteikšanu iekļauj informāciju par aģentūru, kas veiks studiju virziena ārpuskārtas akreditācijas procesa ietvaros veic</w:t>
      </w:r>
      <w:r w:rsidR="00641362" w:rsidRPr="009E26F0">
        <w:rPr>
          <w:sz w:val="28"/>
          <w:szCs w:val="28"/>
        </w:rPr>
        <w:t>amo studiju virziena novērtēšanu</w:t>
      </w:r>
      <w:r w:rsidR="008E040B" w:rsidRPr="009E26F0">
        <w:rPr>
          <w:sz w:val="28"/>
          <w:szCs w:val="28"/>
        </w:rPr>
        <w:t>.</w:t>
      </w:r>
      <w:r w:rsidR="00641362" w:rsidRPr="009E26F0">
        <w:rPr>
          <w:sz w:val="28"/>
          <w:szCs w:val="28"/>
        </w:rPr>
        <w:t xml:space="preserve"> Aģentūras</w:t>
      </w:r>
      <w:r w:rsidR="00FC3CA0" w:rsidRPr="009E26F0">
        <w:rPr>
          <w:sz w:val="28"/>
          <w:szCs w:val="28"/>
        </w:rPr>
        <w:t xml:space="preserve"> izvēlē ņem vērā šo noteikumu 1</w:t>
      </w:r>
      <w:r w:rsidR="0098568E" w:rsidRPr="009E26F0">
        <w:rPr>
          <w:sz w:val="28"/>
          <w:szCs w:val="28"/>
        </w:rPr>
        <w:t>2</w:t>
      </w:r>
      <w:r w:rsidR="00641362" w:rsidRPr="009E26F0">
        <w:rPr>
          <w:sz w:val="28"/>
          <w:szCs w:val="28"/>
        </w:rPr>
        <w:t>. punktā noteikto</w:t>
      </w:r>
      <w:r w:rsidR="00996951">
        <w:rPr>
          <w:sz w:val="28"/>
          <w:szCs w:val="28"/>
        </w:rPr>
        <w:t xml:space="preserve"> apliecinājumu</w:t>
      </w:r>
      <w:r w:rsidR="00641362" w:rsidRPr="009E26F0">
        <w:rPr>
          <w:sz w:val="28"/>
          <w:szCs w:val="28"/>
        </w:rPr>
        <w:t>.</w:t>
      </w:r>
    </w:p>
    <w:p w14:paraId="6DE601C4" w14:textId="77777777" w:rsidR="008E040B" w:rsidRPr="009E26F0" w:rsidRDefault="008E040B" w:rsidP="00724B8E">
      <w:pPr>
        <w:ind w:firstLine="720"/>
        <w:jc w:val="both"/>
        <w:rPr>
          <w:sz w:val="28"/>
          <w:szCs w:val="28"/>
        </w:rPr>
      </w:pPr>
    </w:p>
    <w:p w14:paraId="5637DD17" w14:textId="3CCB9BCF" w:rsidR="00AB0E33" w:rsidRPr="009E26F0" w:rsidRDefault="00EE5A44" w:rsidP="00641362">
      <w:pPr>
        <w:ind w:firstLine="720"/>
        <w:jc w:val="both"/>
        <w:rPr>
          <w:sz w:val="28"/>
          <w:szCs w:val="28"/>
        </w:rPr>
      </w:pPr>
      <w:r w:rsidRPr="009E26F0">
        <w:rPr>
          <w:sz w:val="28"/>
          <w:szCs w:val="28"/>
        </w:rPr>
        <w:t>3</w:t>
      </w:r>
      <w:r w:rsidR="0098568E" w:rsidRPr="009E26F0">
        <w:rPr>
          <w:sz w:val="28"/>
          <w:szCs w:val="28"/>
        </w:rPr>
        <w:t>4</w:t>
      </w:r>
      <w:r w:rsidR="00832294" w:rsidRPr="009E26F0">
        <w:rPr>
          <w:sz w:val="28"/>
          <w:szCs w:val="28"/>
        </w:rPr>
        <w:t>. </w:t>
      </w:r>
      <w:r w:rsidR="008E040B" w:rsidRPr="009E26F0">
        <w:rPr>
          <w:sz w:val="28"/>
          <w:szCs w:val="28"/>
        </w:rPr>
        <w:t>Studiju virziena ārpuskārtas akreditācija noris saskaņā ar šo noteikumu IV. un V. nodaļā noteikto studiju virziena novērtēšanas un akreditācijas kārtību.</w:t>
      </w:r>
    </w:p>
    <w:p w14:paraId="1B8C3E18" w14:textId="77777777" w:rsidR="002072EF" w:rsidRPr="009E26F0" w:rsidRDefault="002072EF" w:rsidP="00641362">
      <w:pPr>
        <w:ind w:firstLine="720"/>
        <w:jc w:val="both"/>
        <w:rPr>
          <w:sz w:val="28"/>
          <w:szCs w:val="28"/>
        </w:rPr>
      </w:pPr>
    </w:p>
    <w:p w14:paraId="4D839CB6" w14:textId="6A2539BA" w:rsidR="002072EF" w:rsidRPr="009E26F0" w:rsidRDefault="002072EF" w:rsidP="002072EF">
      <w:pPr>
        <w:ind w:firstLine="720"/>
        <w:jc w:val="both"/>
        <w:rPr>
          <w:sz w:val="28"/>
          <w:szCs w:val="28"/>
        </w:rPr>
      </w:pPr>
      <w:r w:rsidRPr="009E26F0">
        <w:rPr>
          <w:sz w:val="28"/>
          <w:szCs w:val="28"/>
        </w:rPr>
        <w:t>3</w:t>
      </w:r>
      <w:r w:rsidR="0098568E" w:rsidRPr="009E26F0">
        <w:rPr>
          <w:sz w:val="28"/>
          <w:szCs w:val="28"/>
        </w:rPr>
        <w:t>5</w:t>
      </w:r>
      <w:r w:rsidRPr="009E26F0">
        <w:rPr>
          <w:sz w:val="28"/>
          <w:szCs w:val="28"/>
        </w:rPr>
        <w:t>. Studiju kvalitātes komisija:</w:t>
      </w:r>
    </w:p>
    <w:p w14:paraId="56369394" w14:textId="7E78286C" w:rsidR="002072EF" w:rsidRPr="009E26F0" w:rsidRDefault="002072EF" w:rsidP="002072EF">
      <w:pPr>
        <w:ind w:firstLine="720"/>
        <w:jc w:val="both"/>
        <w:rPr>
          <w:sz w:val="28"/>
          <w:szCs w:val="28"/>
        </w:rPr>
      </w:pPr>
      <w:r w:rsidRPr="009E26F0">
        <w:rPr>
          <w:sz w:val="28"/>
          <w:szCs w:val="28"/>
        </w:rPr>
        <w:t>3</w:t>
      </w:r>
      <w:r w:rsidR="0098568E" w:rsidRPr="009E26F0">
        <w:rPr>
          <w:sz w:val="28"/>
          <w:szCs w:val="28"/>
        </w:rPr>
        <w:t>5</w:t>
      </w:r>
      <w:r w:rsidRPr="009E26F0">
        <w:rPr>
          <w:sz w:val="28"/>
          <w:szCs w:val="28"/>
        </w:rPr>
        <w:t>.1. </w:t>
      </w:r>
      <w:r w:rsidR="00202F10" w:rsidRPr="009E26F0">
        <w:rPr>
          <w:sz w:val="28"/>
          <w:szCs w:val="28"/>
        </w:rPr>
        <w:t>lēmumu par attiecīgās augstskolas vai koledžas studiju virziena akreditācijas atņemšanu pieņem, ja studiju virziens daļēji atbilst vai neatbilst šo noteikumu 1</w:t>
      </w:r>
      <w:r w:rsidR="0098568E" w:rsidRPr="009E26F0">
        <w:rPr>
          <w:sz w:val="28"/>
          <w:szCs w:val="28"/>
        </w:rPr>
        <w:t>5</w:t>
      </w:r>
      <w:r w:rsidR="00202F10" w:rsidRPr="009E26F0">
        <w:rPr>
          <w:sz w:val="28"/>
          <w:szCs w:val="28"/>
        </w:rPr>
        <w:t xml:space="preserve">. punktā noteiktajām prasībām un vismaz </w:t>
      </w:r>
      <w:r w:rsidR="00656885" w:rsidRPr="009E26F0">
        <w:rPr>
          <w:sz w:val="28"/>
          <w:szCs w:val="28"/>
        </w:rPr>
        <w:t>viena</w:t>
      </w:r>
      <w:r w:rsidR="00202F10" w:rsidRPr="009E26F0">
        <w:rPr>
          <w:sz w:val="28"/>
          <w:szCs w:val="28"/>
        </w:rPr>
        <w:t xml:space="preserve"> no studiju virzienam atbilstošajām studiju programmām ir saņēmu</w:t>
      </w:r>
      <w:r w:rsidR="00656885" w:rsidRPr="009E26F0">
        <w:rPr>
          <w:sz w:val="28"/>
          <w:szCs w:val="28"/>
        </w:rPr>
        <w:t>si</w:t>
      </w:r>
      <w:r w:rsidR="00202F10" w:rsidRPr="009E26F0">
        <w:rPr>
          <w:sz w:val="28"/>
          <w:szCs w:val="28"/>
        </w:rPr>
        <w:t xml:space="preserve"> vērtējumu neapmierinoši;</w:t>
      </w:r>
    </w:p>
    <w:p w14:paraId="6E36EC58" w14:textId="62B3B1AA" w:rsidR="002072EF" w:rsidRPr="009E26F0" w:rsidRDefault="002072EF" w:rsidP="002072EF">
      <w:pPr>
        <w:ind w:firstLine="720"/>
        <w:jc w:val="both"/>
        <w:rPr>
          <w:sz w:val="28"/>
          <w:szCs w:val="28"/>
        </w:rPr>
      </w:pPr>
      <w:r w:rsidRPr="009E26F0">
        <w:rPr>
          <w:sz w:val="28"/>
          <w:szCs w:val="28"/>
        </w:rPr>
        <w:t>3</w:t>
      </w:r>
      <w:r w:rsidR="0098568E" w:rsidRPr="009E26F0">
        <w:rPr>
          <w:sz w:val="28"/>
          <w:szCs w:val="28"/>
        </w:rPr>
        <w:t>5</w:t>
      </w:r>
      <w:r w:rsidRPr="009E26F0">
        <w:rPr>
          <w:sz w:val="28"/>
          <w:szCs w:val="28"/>
        </w:rPr>
        <w:t>.2. </w:t>
      </w:r>
      <w:r w:rsidR="00202F10" w:rsidRPr="009E26F0">
        <w:rPr>
          <w:sz w:val="28"/>
          <w:szCs w:val="28"/>
        </w:rPr>
        <w:t xml:space="preserve">pārējos gadījumos pieņem </w:t>
      </w:r>
      <w:r w:rsidRPr="009E26F0">
        <w:rPr>
          <w:sz w:val="28"/>
          <w:szCs w:val="28"/>
        </w:rPr>
        <w:t>lēmumu par attiecīgās augstskolas vai koledžas studiju virziena akreditācijas atstāšanu spēkā</w:t>
      </w:r>
      <w:r w:rsidR="00202F10" w:rsidRPr="009E26F0">
        <w:rPr>
          <w:sz w:val="28"/>
          <w:szCs w:val="28"/>
        </w:rPr>
        <w:t>.</w:t>
      </w:r>
    </w:p>
    <w:p w14:paraId="2F1921EA" w14:textId="77777777" w:rsidR="00EE5A44" w:rsidRPr="009E26F0" w:rsidRDefault="00EE5A44" w:rsidP="00641362">
      <w:pPr>
        <w:ind w:firstLine="720"/>
        <w:jc w:val="both"/>
        <w:rPr>
          <w:sz w:val="28"/>
          <w:szCs w:val="28"/>
        </w:rPr>
      </w:pPr>
    </w:p>
    <w:p w14:paraId="3F2164BD" w14:textId="22B3BF78" w:rsidR="00EE5A44" w:rsidRPr="009E26F0" w:rsidRDefault="00EE5A44" w:rsidP="00EE5A44">
      <w:pPr>
        <w:ind w:firstLine="720"/>
        <w:jc w:val="both"/>
        <w:rPr>
          <w:sz w:val="28"/>
          <w:szCs w:val="28"/>
        </w:rPr>
      </w:pPr>
      <w:r w:rsidRPr="009E26F0">
        <w:rPr>
          <w:sz w:val="28"/>
          <w:szCs w:val="28"/>
        </w:rPr>
        <w:t>3</w:t>
      </w:r>
      <w:r w:rsidR="0098568E" w:rsidRPr="009E26F0">
        <w:rPr>
          <w:sz w:val="28"/>
          <w:szCs w:val="28"/>
        </w:rPr>
        <w:t>6</w:t>
      </w:r>
      <w:r w:rsidRPr="009E26F0">
        <w:rPr>
          <w:sz w:val="28"/>
          <w:szCs w:val="28"/>
        </w:rPr>
        <w:t>. Studiju virziena akreditācijas procesa ietvaros veicamās studiju virziena novērtēšanas izmaksas studiju virziena ārpuskārtas akreditācijas gadījumā sedz no Izglītības un zinātnes ministrijai piešķirtajiem budžeta līdzekļiem.</w:t>
      </w:r>
    </w:p>
    <w:p w14:paraId="7236E5F9" w14:textId="77777777" w:rsidR="00EE5A44" w:rsidRPr="009E26F0" w:rsidRDefault="00EE5A44" w:rsidP="00641362">
      <w:pPr>
        <w:ind w:firstLine="720"/>
        <w:jc w:val="both"/>
        <w:rPr>
          <w:sz w:val="28"/>
          <w:szCs w:val="28"/>
        </w:rPr>
      </w:pPr>
    </w:p>
    <w:p w14:paraId="6FEF8D53" w14:textId="15E75481" w:rsidR="00F86DC8" w:rsidRPr="009E26F0" w:rsidRDefault="00641362" w:rsidP="00F86DC8">
      <w:pPr>
        <w:ind w:firstLine="720"/>
        <w:jc w:val="center"/>
        <w:rPr>
          <w:b/>
          <w:sz w:val="28"/>
          <w:szCs w:val="28"/>
        </w:rPr>
      </w:pPr>
      <w:r w:rsidRPr="009E26F0">
        <w:rPr>
          <w:b/>
          <w:sz w:val="28"/>
          <w:szCs w:val="28"/>
        </w:rPr>
        <w:t>VII</w:t>
      </w:r>
      <w:r w:rsidR="00F86DC8" w:rsidRPr="009E26F0">
        <w:rPr>
          <w:b/>
          <w:sz w:val="28"/>
          <w:szCs w:val="28"/>
        </w:rPr>
        <w:t>. Noslēguma jaut</w:t>
      </w:r>
      <w:r w:rsidR="00FF0817" w:rsidRPr="009E26F0">
        <w:rPr>
          <w:b/>
          <w:sz w:val="28"/>
          <w:szCs w:val="28"/>
        </w:rPr>
        <w:t>ājumi</w:t>
      </w:r>
    </w:p>
    <w:p w14:paraId="6B46733B" w14:textId="77777777" w:rsidR="00F86DC8" w:rsidRPr="009E26F0" w:rsidRDefault="00F86DC8" w:rsidP="00F86DC8">
      <w:pPr>
        <w:ind w:firstLine="720"/>
        <w:jc w:val="center"/>
        <w:rPr>
          <w:b/>
          <w:sz w:val="28"/>
          <w:szCs w:val="28"/>
        </w:rPr>
      </w:pPr>
    </w:p>
    <w:p w14:paraId="3741A6E6" w14:textId="64C529F8" w:rsidR="00F86DC8" w:rsidRPr="009E26F0" w:rsidRDefault="0098568E" w:rsidP="00F86DC8">
      <w:pPr>
        <w:ind w:firstLine="720"/>
        <w:jc w:val="both"/>
        <w:rPr>
          <w:sz w:val="28"/>
          <w:szCs w:val="28"/>
        </w:rPr>
      </w:pPr>
      <w:r w:rsidRPr="009E26F0">
        <w:rPr>
          <w:sz w:val="28"/>
          <w:szCs w:val="28"/>
        </w:rPr>
        <w:lastRenderedPageBreak/>
        <w:t>37</w:t>
      </w:r>
      <w:r w:rsidR="00832294" w:rsidRPr="009E26F0">
        <w:rPr>
          <w:sz w:val="28"/>
          <w:szCs w:val="28"/>
        </w:rPr>
        <w:t>. </w:t>
      </w:r>
      <w:r w:rsidR="00F86DC8" w:rsidRPr="009E26F0">
        <w:rPr>
          <w:sz w:val="28"/>
          <w:szCs w:val="28"/>
        </w:rPr>
        <w:t>Studiju virziena akreditācijas iesniegumus un iesniegum</w:t>
      </w:r>
      <w:r w:rsidR="0034275A" w:rsidRPr="009E26F0">
        <w:rPr>
          <w:sz w:val="28"/>
          <w:szCs w:val="28"/>
        </w:rPr>
        <w:t>u</w:t>
      </w:r>
      <w:r w:rsidR="00F86DC8" w:rsidRPr="009E26F0">
        <w:rPr>
          <w:sz w:val="28"/>
          <w:szCs w:val="28"/>
        </w:rPr>
        <w:t xml:space="preserve">s par izmaiņām studiju virzienā vai studiju virziena akreditācijas lapā, kas iesniegti līdz šo noteikumu spēkā stāšanās dienai, izskata </w:t>
      </w:r>
      <w:r w:rsidR="00EE5A44" w:rsidRPr="009E26F0">
        <w:rPr>
          <w:sz w:val="28"/>
          <w:szCs w:val="28"/>
        </w:rPr>
        <w:t>atbilstoši normatīvajiem aktiem, kas bija spēkā iesnieguma iesniegšanas dienā</w:t>
      </w:r>
      <w:r w:rsidR="00641362" w:rsidRPr="009E26F0">
        <w:rPr>
          <w:sz w:val="28"/>
          <w:szCs w:val="28"/>
        </w:rPr>
        <w:t>.</w:t>
      </w:r>
    </w:p>
    <w:p w14:paraId="548AF948" w14:textId="77777777" w:rsidR="00FF0817" w:rsidRPr="009E26F0" w:rsidRDefault="00FF0817" w:rsidP="00F86DC8">
      <w:pPr>
        <w:ind w:firstLine="720"/>
        <w:jc w:val="both"/>
        <w:rPr>
          <w:sz w:val="28"/>
          <w:szCs w:val="28"/>
        </w:rPr>
      </w:pPr>
    </w:p>
    <w:p w14:paraId="728A10AD" w14:textId="3212FA21" w:rsidR="00FF0817" w:rsidRPr="009E26F0" w:rsidRDefault="0098568E" w:rsidP="00F86DC8">
      <w:pPr>
        <w:ind w:firstLine="720"/>
        <w:jc w:val="both"/>
        <w:rPr>
          <w:sz w:val="28"/>
          <w:szCs w:val="28"/>
        </w:rPr>
      </w:pPr>
      <w:r w:rsidRPr="009E26F0">
        <w:rPr>
          <w:sz w:val="28"/>
          <w:szCs w:val="28"/>
        </w:rPr>
        <w:t>38</w:t>
      </w:r>
      <w:r w:rsidR="00832294" w:rsidRPr="009E26F0">
        <w:rPr>
          <w:sz w:val="28"/>
          <w:szCs w:val="28"/>
        </w:rPr>
        <w:t>. </w:t>
      </w:r>
      <w:r w:rsidR="00FF0817" w:rsidRPr="009E26F0">
        <w:rPr>
          <w:sz w:val="28"/>
          <w:szCs w:val="28"/>
        </w:rPr>
        <w:t>Noteikumi stājas spēkā 2019. gada 1. janvārī.</w:t>
      </w:r>
    </w:p>
    <w:p w14:paraId="726270C9" w14:textId="77777777" w:rsidR="00504641" w:rsidRPr="009E26F0" w:rsidRDefault="00504641" w:rsidP="00F86DC8">
      <w:pPr>
        <w:ind w:firstLine="720"/>
        <w:jc w:val="both"/>
        <w:rPr>
          <w:sz w:val="28"/>
          <w:szCs w:val="28"/>
        </w:rPr>
      </w:pPr>
    </w:p>
    <w:p w14:paraId="458DC64E" w14:textId="6D29AC1A" w:rsidR="00504641" w:rsidRPr="009E26F0" w:rsidRDefault="0098568E" w:rsidP="00F86DC8">
      <w:pPr>
        <w:ind w:firstLine="720"/>
        <w:jc w:val="both"/>
        <w:rPr>
          <w:sz w:val="28"/>
          <w:szCs w:val="28"/>
        </w:rPr>
      </w:pPr>
      <w:r w:rsidRPr="009E26F0">
        <w:rPr>
          <w:sz w:val="28"/>
          <w:szCs w:val="28"/>
        </w:rPr>
        <w:t>39</w:t>
      </w:r>
      <w:r w:rsidR="00504641" w:rsidRPr="009E26F0">
        <w:rPr>
          <w:sz w:val="28"/>
          <w:szCs w:val="28"/>
        </w:rPr>
        <w:t xml:space="preserve">. Šo noteikumu </w:t>
      </w:r>
      <w:r w:rsidRPr="009E26F0">
        <w:rPr>
          <w:sz w:val="28"/>
          <w:szCs w:val="28"/>
        </w:rPr>
        <w:t>7.6.3</w:t>
      </w:r>
      <w:r w:rsidR="00192F0B" w:rsidRPr="009E26F0">
        <w:rPr>
          <w:sz w:val="28"/>
          <w:szCs w:val="28"/>
        </w:rPr>
        <w:t xml:space="preserve">. apakšpunkta nosacījums par izglītības kvalitātes monitoringa datiem </w:t>
      </w:r>
      <w:r w:rsidR="00504641" w:rsidRPr="009E26F0">
        <w:rPr>
          <w:sz w:val="28"/>
          <w:szCs w:val="28"/>
        </w:rPr>
        <w:t>stājas spēkā 2019. gada 1. jūlijā.</w:t>
      </w:r>
    </w:p>
    <w:p w14:paraId="7CD54E71" w14:textId="77777777" w:rsidR="00697DD4" w:rsidRPr="009E26F0" w:rsidRDefault="00697DD4" w:rsidP="00F10253">
      <w:pPr>
        <w:jc w:val="both"/>
        <w:rPr>
          <w:sz w:val="28"/>
          <w:szCs w:val="28"/>
        </w:rPr>
      </w:pPr>
    </w:p>
    <w:p w14:paraId="656D3811" w14:textId="3BF5DD5A" w:rsidR="00155557" w:rsidRPr="009E26F0" w:rsidRDefault="00697DD4" w:rsidP="00C317AF">
      <w:pPr>
        <w:jc w:val="both"/>
        <w:rPr>
          <w:sz w:val="28"/>
          <w:szCs w:val="28"/>
        </w:rPr>
      </w:pPr>
      <w:r w:rsidRPr="009E26F0">
        <w:rPr>
          <w:sz w:val="28"/>
          <w:szCs w:val="28"/>
        </w:rPr>
        <w:tab/>
      </w:r>
    </w:p>
    <w:p w14:paraId="2A0CD518" w14:textId="77777777" w:rsidR="001F6128" w:rsidRPr="009E26F0" w:rsidRDefault="001F6128" w:rsidP="0032063B">
      <w:pPr>
        <w:ind w:firstLine="720"/>
        <w:jc w:val="both"/>
        <w:rPr>
          <w:sz w:val="28"/>
          <w:szCs w:val="28"/>
        </w:rPr>
      </w:pPr>
    </w:p>
    <w:p w14:paraId="4957C94B" w14:textId="77777777" w:rsidR="00777272" w:rsidRPr="009E26F0" w:rsidRDefault="00777272" w:rsidP="002E3BAE">
      <w:pPr>
        <w:tabs>
          <w:tab w:val="left" w:pos="1200"/>
        </w:tabs>
        <w:jc w:val="both"/>
        <w:rPr>
          <w:sz w:val="28"/>
          <w:szCs w:val="28"/>
        </w:rPr>
      </w:pPr>
      <w:r w:rsidRPr="009E26F0">
        <w:rPr>
          <w:sz w:val="28"/>
          <w:szCs w:val="28"/>
        </w:rPr>
        <w:t xml:space="preserve">Ministru </w:t>
      </w:r>
      <w:r w:rsidR="00F91502" w:rsidRPr="009E26F0">
        <w:rPr>
          <w:sz w:val="28"/>
          <w:szCs w:val="28"/>
        </w:rPr>
        <w:t>prezidents</w:t>
      </w:r>
      <w:r w:rsidR="00F91502" w:rsidRPr="009E26F0">
        <w:rPr>
          <w:sz w:val="28"/>
          <w:szCs w:val="28"/>
        </w:rPr>
        <w:tab/>
      </w:r>
      <w:r w:rsidR="00F91502" w:rsidRPr="009E26F0">
        <w:rPr>
          <w:sz w:val="28"/>
          <w:szCs w:val="28"/>
        </w:rPr>
        <w:tab/>
      </w:r>
      <w:r w:rsidR="00F91502" w:rsidRPr="009E26F0">
        <w:rPr>
          <w:sz w:val="28"/>
          <w:szCs w:val="28"/>
        </w:rPr>
        <w:tab/>
      </w:r>
      <w:r w:rsidR="00F91502" w:rsidRPr="009E26F0">
        <w:rPr>
          <w:sz w:val="28"/>
          <w:szCs w:val="28"/>
        </w:rPr>
        <w:tab/>
      </w:r>
      <w:r w:rsidR="002E3BAE" w:rsidRPr="009E26F0">
        <w:rPr>
          <w:sz w:val="28"/>
          <w:szCs w:val="28"/>
        </w:rPr>
        <w:tab/>
      </w:r>
      <w:r w:rsidR="00F91502" w:rsidRPr="009E26F0">
        <w:rPr>
          <w:sz w:val="28"/>
          <w:szCs w:val="28"/>
        </w:rPr>
        <w:tab/>
      </w:r>
      <w:r w:rsidR="00F91502" w:rsidRPr="009E26F0">
        <w:rPr>
          <w:sz w:val="28"/>
          <w:szCs w:val="28"/>
        </w:rPr>
        <w:tab/>
        <w:t>Māris Kučinskis</w:t>
      </w:r>
    </w:p>
    <w:p w14:paraId="47D21857" w14:textId="77777777" w:rsidR="00FF1BCC" w:rsidRPr="009E26F0" w:rsidRDefault="00FF1BCC" w:rsidP="003821E5">
      <w:pPr>
        <w:tabs>
          <w:tab w:val="left" w:pos="1200"/>
        </w:tabs>
        <w:spacing w:after="240"/>
        <w:jc w:val="both"/>
        <w:rPr>
          <w:sz w:val="28"/>
          <w:szCs w:val="28"/>
        </w:rPr>
      </w:pPr>
    </w:p>
    <w:p w14:paraId="5A7EECD9" w14:textId="77777777" w:rsidR="00750268" w:rsidRPr="009E26F0" w:rsidRDefault="00750268" w:rsidP="00750268">
      <w:pPr>
        <w:pStyle w:val="naisf"/>
        <w:spacing w:before="0" w:beforeAutospacing="0" w:after="0" w:afterAutospacing="0"/>
        <w:jc w:val="both"/>
        <w:rPr>
          <w:sz w:val="28"/>
          <w:szCs w:val="28"/>
        </w:rPr>
      </w:pPr>
      <w:r w:rsidRPr="009E26F0">
        <w:rPr>
          <w:sz w:val="28"/>
          <w:szCs w:val="28"/>
        </w:rPr>
        <w:t xml:space="preserve">Izglītības un zinātnes ministra vietā – </w:t>
      </w:r>
    </w:p>
    <w:p w14:paraId="525139EA" w14:textId="77777777" w:rsidR="00750268" w:rsidRPr="009E26F0" w:rsidRDefault="00750268" w:rsidP="00750268">
      <w:pPr>
        <w:pStyle w:val="naisf"/>
        <w:spacing w:before="0" w:beforeAutospacing="0" w:after="0" w:afterAutospacing="0"/>
        <w:jc w:val="both"/>
        <w:rPr>
          <w:sz w:val="28"/>
          <w:szCs w:val="28"/>
        </w:rPr>
      </w:pPr>
      <w:r w:rsidRPr="009E26F0">
        <w:rPr>
          <w:sz w:val="28"/>
          <w:szCs w:val="28"/>
        </w:rPr>
        <w:t>labklājības ministrs</w:t>
      </w:r>
      <w:r w:rsidRPr="009E26F0">
        <w:rPr>
          <w:sz w:val="28"/>
          <w:szCs w:val="28"/>
        </w:rPr>
        <w:tab/>
      </w:r>
      <w:r w:rsidRPr="009E26F0">
        <w:rPr>
          <w:sz w:val="28"/>
          <w:szCs w:val="28"/>
        </w:rPr>
        <w:tab/>
      </w:r>
      <w:r w:rsidRPr="009E26F0">
        <w:rPr>
          <w:sz w:val="28"/>
          <w:szCs w:val="28"/>
        </w:rPr>
        <w:tab/>
      </w:r>
      <w:r w:rsidRPr="009E26F0">
        <w:rPr>
          <w:sz w:val="28"/>
          <w:szCs w:val="28"/>
        </w:rPr>
        <w:tab/>
      </w:r>
      <w:r w:rsidRPr="009E26F0">
        <w:rPr>
          <w:sz w:val="28"/>
          <w:szCs w:val="28"/>
        </w:rPr>
        <w:tab/>
      </w:r>
      <w:r w:rsidRPr="009E26F0">
        <w:rPr>
          <w:sz w:val="28"/>
          <w:szCs w:val="28"/>
        </w:rPr>
        <w:tab/>
      </w:r>
      <w:r w:rsidRPr="009E26F0">
        <w:rPr>
          <w:sz w:val="28"/>
          <w:szCs w:val="28"/>
        </w:rPr>
        <w:tab/>
        <w:t>Jānis Reirs</w:t>
      </w:r>
    </w:p>
    <w:p w14:paraId="1127B43B" w14:textId="77777777" w:rsidR="00750268" w:rsidRPr="009E26F0" w:rsidRDefault="00750268" w:rsidP="00750268">
      <w:pPr>
        <w:spacing w:after="240"/>
        <w:jc w:val="both"/>
        <w:rPr>
          <w:sz w:val="28"/>
          <w:szCs w:val="28"/>
        </w:rPr>
      </w:pPr>
    </w:p>
    <w:p w14:paraId="3132299E" w14:textId="77777777" w:rsidR="00FF1BCC" w:rsidRPr="009E26F0" w:rsidRDefault="00FF1BCC" w:rsidP="003821E5">
      <w:pPr>
        <w:pStyle w:val="naisf"/>
        <w:spacing w:before="0" w:beforeAutospacing="0" w:after="240" w:afterAutospacing="0"/>
        <w:jc w:val="both"/>
        <w:rPr>
          <w:sz w:val="28"/>
          <w:szCs w:val="28"/>
        </w:rPr>
      </w:pPr>
    </w:p>
    <w:p w14:paraId="6C734DE4" w14:textId="77777777" w:rsidR="00383DE3" w:rsidRPr="009E26F0" w:rsidRDefault="00F91502" w:rsidP="002E3BAE">
      <w:pPr>
        <w:pStyle w:val="naisf"/>
        <w:spacing w:before="0" w:beforeAutospacing="0" w:after="0" w:afterAutospacing="0"/>
        <w:jc w:val="both"/>
        <w:rPr>
          <w:sz w:val="28"/>
          <w:szCs w:val="28"/>
        </w:rPr>
      </w:pPr>
      <w:r w:rsidRPr="009E26F0">
        <w:rPr>
          <w:sz w:val="28"/>
          <w:szCs w:val="28"/>
        </w:rPr>
        <w:t>Iesniedzējs:</w:t>
      </w:r>
    </w:p>
    <w:p w14:paraId="6CC589D6" w14:textId="4C7BCFE9" w:rsidR="00BF18E4" w:rsidRPr="009E26F0" w:rsidRDefault="00383DE3" w:rsidP="002E3BAE">
      <w:pPr>
        <w:pStyle w:val="naisf"/>
        <w:spacing w:before="0" w:beforeAutospacing="0" w:after="0" w:afterAutospacing="0"/>
        <w:jc w:val="both"/>
        <w:rPr>
          <w:sz w:val="28"/>
          <w:szCs w:val="28"/>
        </w:rPr>
      </w:pPr>
      <w:r w:rsidRPr="009E26F0">
        <w:rPr>
          <w:sz w:val="28"/>
          <w:szCs w:val="28"/>
        </w:rPr>
        <w:t xml:space="preserve">Izglītības </w:t>
      </w:r>
      <w:r w:rsidR="00F91502" w:rsidRPr="009E26F0">
        <w:rPr>
          <w:sz w:val="28"/>
          <w:szCs w:val="28"/>
        </w:rPr>
        <w:t>un zinātnes ministr</w:t>
      </w:r>
      <w:r w:rsidR="00BF18E4" w:rsidRPr="009E26F0">
        <w:rPr>
          <w:sz w:val="28"/>
          <w:szCs w:val="28"/>
        </w:rPr>
        <w:t xml:space="preserve">a vietā – </w:t>
      </w:r>
    </w:p>
    <w:p w14:paraId="1E800636" w14:textId="6239914C" w:rsidR="00383DE3" w:rsidRPr="009E26F0" w:rsidRDefault="00BF18E4" w:rsidP="002E3BAE">
      <w:pPr>
        <w:pStyle w:val="naisf"/>
        <w:spacing w:before="0" w:beforeAutospacing="0" w:after="0" w:afterAutospacing="0"/>
        <w:jc w:val="both"/>
        <w:rPr>
          <w:sz w:val="28"/>
          <w:szCs w:val="28"/>
        </w:rPr>
      </w:pPr>
      <w:r w:rsidRPr="009E26F0">
        <w:rPr>
          <w:sz w:val="28"/>
          <w:szCs w:val="28"/>
        </w:rPr>
        <w:t>labklājības ministrs</w:t>
      </w:r>
      <w:r w:rsidR="00F91502" w:rsidRPr="009E26F0">
        <w:rPr>
          <w:sz w:val="28"/>
          <w:szCs w:val="28"/>
        </w:rPr>
        <w:tab/>
      </w:r>
      <w:r w:rsidR="00F91502" w:rsidRPr="009E26F0">
        <w:rPr>
          <w:sz w:val="28"/>
          <w:szCs w:val="28"/>
        </w:rPr>
        <w:tab/>
      </w:r>
      <w:r w:rsidR="00F91502" w:rsidRPr="009E26F0">
        <w:rPr>
          <w:sz w:val="28"/>
          <w:szCs w:val="28"/>
        </w:rPr>
        <w:tab/>
      </w:r>
      <w:r w:rsidR="002E3BAE" w:rsidRPr="009E26F0">
        <w:rPr>
          <w:sz w:val="28"/>
          <w:szCs w:val="28"/>
        </w:rPr>
        <w:tab/>
      </w:r>
      <w:r w:rsidR="00F91502" w:rsidRPr="009E26F0">
        <w:rPr>
          <w:sz w:val="28"/>
          <w:szCs w:val="28"/>
        </w:rPr>
        <w:tab/>
      </w:r>
      <w:r w:rsidR="00F91502" w:rsidRPr="009E26F0">
        <w:rPr>
          <w:sz w:val="28"/>
          <w:szCs w:val="28"/>
        </w:rPr>
        <w:tab/>
      </w:r>
      <w:r w:rsidRPr="009E26F0">
        <w:rPr>
          <w:sz w:val="28"/>
          <w:szCs w:val="28"/>
        </w:rPr>
        <w:tab/>
        <w:t>Jānis Reirs</w:t>
      </w:r>
    </w:p>
    <w:p w14:paraId="307B0C20" w14:textId="77777777" w:rsidR="001F6128" w:rsidRPr="009E26F0" w:rsidRDefault="001F6128" w:rsidP="003821E5">
      <w:pPr>
        <w:spacing w:after="240"/>
        <w:jc w:val="both"/>
        <w:rPr>
          <w:sz w:val="28"/>
          <w:szCs w:val="28"/>
        </w:rPr>
      </w:pPr>
    </w:p>
    <w:p w14:paraId="64C04F79" w14:textId="77777777" w:rsidR="00C535D0" w:rsidRPr="009E26F0" w:rsidRDefault="00C535D0" w:rsidP="00C535D0">
      <w:pPr>
        <w:autoSpaceDE w:val="0"/>
        <w:autoSpaceDN w:val="0"/>
        <w:adjustRightInd w:val="0"/>
        <w:rPr>
          <w:sz w:val="28"/>
          <w:szCs w:val="28"/>
        </w:rPr>
      </w:pPr>
      <w:r w:rsidRPr="009E26F0">
        <w:rPr>
          <w:sz w:val="28"/>
          <w:szCs w:val="28"/>
        </w:rPr>
        <w:t>Vizē:</w:t>
      </w:r>
    </w:p>
    <w:p w14:paraId="6B0DE8F2" w14:textId="5587F503" w:rsidR="002214BB" w:rsidRPr="009E26F0" w:rsidRDefault="00C535D0" w:rsidP="00BF18E4">
      <w:pPr>
        <w:autoSpaceDE w:val="0"/>
        <w:autoSpaceDN w:val="0"/>
        <w:adjustRightInd w:val="0"/>
        <w:rPr>
          <w:sz w:val="28"/>
          <w:szCs w:val="28"/>
        </w:rPr>
      </w:pPr>
      <w:r w:rsidRPr="009E26F0">
        <w:rPr>
          <w:sz w:val="28"/>
          <w:szCs w:val="28"/>
        </w:rPr>
        <w:t>Valsts sekretār</w:t>
      </w:r>
      <w:r w:rsidR="00BF18E4" w:rsidRPr="009E26F0">
        <w:rPr>
          <w:sz w:val="28"/>
          <w:szCs w:val="28"/>
        </w:rPr>
        <w:t xml:space="preserve">e </w:t>
      </w:r>
      <w:r w:rsidR="00BF18E4" w:rsidRPr="009E26F0">
        <w:rPr>
          <w:sz w:val="28"/>
          <w:szCs w:val="28"/>
        </w:rPr>
        <w:tab/>
      </w:r>
      <w:r w:rsidR="00BF18E4" w:rsidRPr="009E26F0">
        <w:rPr>
          <w:sz w:val="28"/>
          <w:szCs w:val="28"/>
        </w:rPr>
        <w:tab/>
      </w:r>
      <w:r w:rsidR="00BF18E4" w:rsidRPr="009E26F0">
        <w:rPr>
          <w:sz w:val="28"/>
          <w:szCs w:val="28"/>
        </w:rPr>
        <w:tab/>
      </w:r>
      <w:r w:rsidR="00BF18E4" w:rsidRPr="009E26F0">
        <w:rPr>
          <w:sz w:val="28"/>
          <w:szCs w:val="28"/>
        </w:rPr>
        <w:tab/>
      </w:r>
      <w:r w:rsidR="00BF18E4" w:rsidRPr="009E26F0">
        <w:rPr>
          <w:sz w:val="28"/>
          <w:szCs w:val="28"/>
        </w:rPr>
        <w:tab/>
      </w:r>
      <w:r w:rsidR="00BF18E4" w:rsidRPr="009E26F0">
        <w:rPr>
          <w:sz w:val="28"/>
          <w:szCs w:val="28"/>
        </w:rPr>
        <w:tab/>
      </w:r>
      <w:r w:rsidR="00BF18E4" w:rsidRPr="009E26F0">
        <w:rPr>
          <w:sz w:val="28"/>
          <w:szCs w:val="28"/>
        </w:rPr>
        <w:tab/>
      </w:r>
      <w:r w:rsidR="00BF18E4" w:rsidRPr="009E26F0">
        <w:rPr>
          <w:sz w:val="28"/>
          <w:szCs w:val="28"/>
        </w:rPr>
        <w:tab/>
        <w:t>Līga Lejiņa</w:t>
      </w:r>
    </w:p>
    <w:sectPr w:rsidR="002214BB" w:rsidRPr="009E26F0" w:rsidSect="001C54C4">
      <w:headerReference w:type="default" r:id="rId8"/>
      <w:footerReference w:type="default" r:id="rId9"/>
      <w:footerReference w:type="first" r:id="rId10"/>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D99AD6" w14:textId="77777777" w:rsidR="00672A8F" w:rsidRDefault="00672A8F">
      <w:r>
        <w:separator/>
      </w:r>
    </w:p>
  </w:endnote>
  <w:endnote w:type="continuationSeparator" w:id="0">
    <w:p w14:paraId="66E4A0A1" w14:textId="77777777" w:rsidR="00672A8F" w:rsidRDefault="00672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 w:name="Calibri">
    <w:panose1 w:val="020F0502020204030204"/>
    <w:charset w:val="BA"/>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3BB1D" w14:textId="40C4BD43" w:rsidR="00D572EA" w:rsidRDefault="00D572EA" w:rsidP="0032618B">
    <w:pPr>
      <w:pStyle w:val="Footer"/>
      <w:jc w:val="both"/>
    </w:pPr>
    <w:r w:rsidRPr="00585760">
      <w:rPr>
        <w:sz w:val="20"/>
        <w:szCs w:val="20"/>
      </w:rPr>
      <w:t>IZM</w:t>
    </w:r>
    <w:r>
      <w:rPr>
        <w:sz w:val="20"/>
        <w:szCs w:val="20"/>
      </w:rPr>
      <w:t>not</w:t>
    </w:r>
    <w:r w:rsidRPr="00585760">
      <w:rPr>
        <w:sz w:val="20"/>
        <w:szCs w:val="20"/>
      </w:rPr>
      <w:t>_</w:t>
    </w:r>
    <w:r w:rsidR="002432E1">
      <w:rPr>
        <w:sz w:val="20"/>
        <w:szCs w:val="20"/>
      </w:rPr>
      <w:t>09</w:t>
    </w:r>
    <w:r w:rsidR="0098568E">
      <w:rPr>
        <w:sz w:val="20"/>
        <w:szCs w:val="20"/>
      </w:rPr>
      <w:t>12</w:t>
    </w:r>
    <w:r>
      <w:rPr>
        <w:sz w:val="20"/>
        <w:szCs w:val="20"/>
      </w:rPr>
      <w:t>18_SV_akred_no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322E5" w14:textId="3869233E" w:rsidR="00D572EA" w:rsidRPr="00155557" w:rsidRDefault="00D572EA" w:rsidP="001C54C4">
    <w:pPr>
      <w:pStyle w:val="Footer"/>
      <w:jc w:val="both"/>
      <w:rPr>
        <w:sz w:val="20"/>
        <w:szCs w:val="20"/>
      </w:rPr>
    </w:pPr>
    <w:r w:rsidRPr="00585760">
      <w:rPr>
        <w:sz w:val="20"/>
        <w:szCs w:val="20"/>
      </w:rPr>
      <w:t>IZM</w:t>
    </w:r>
    <w:r>
      <w:rPr>
        <w:sz w:val="20"/>
        <w:szCs w:val="20"/>
      </w:rPr>
      <w:t>not</w:t>
    </w:r>
    <w:r w:rsidRPr="00585760">
      <w:rPr>
        <w:sz w:val="20"/>
        <w:szCs w:val="20"/>
      </w:rPr>
      <w:t>_</w:t>
    </w:r>
    <w:r w:rsidR="002432E1">
      <w:rPr>
        <w:sz w:val="20"/>
        <w:szCs w:val="20"/>
      </w:rPr>
      <w:t>09</w:t>
    </w:r>
    <w:r w:rsidR="0098568E">
      <w:rPr>
        <w:sz w:val="20"/>
        <w:szCs w:val="20"/>
      </w:rPr>
      <w:t>12</w:t>
    </w:r>
    <w:r>
      <w:rPr>
        <w:sz w:val="20"/>
        <w:szCs w:val="20"/>
      </w:rPr>
      <w:t>18_SV_akred_no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2807C3" w14:textId="77777777" w:rsidR="00672A8F" w:rsidRDefault="00672A8F">
      <w:r>
        <w:separator/>
      </w:r>
    </w:p>
  </w:footnote>
  <w:footnote w:type="continuationSeparator" w:id="0">
    <w:p w14:paraId="6D2F5CCF" w14:textId="77777777" w:rsidR="00672A8F" w:rsidRDefault="00672A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7647732"/>
      <w:docPartObj>
        <w:docPartGallery w:val="Page Numbers (Top of Page)"/>
        <w:docPartUnique/>
      </w:docPartObj>
    </w:sdtPr>
    <w:sdtEndPr>
      <w:rPr>
        <w:noProof/>
      </w:rPr>
    </w:sdtEndPr>
    <w:sdtContent>
      <w:p w14:paraId="4240C1E4" w14:textId="77777777" w:rsidR="00D572EA" w:rsidRDefault="00D572EA">
        <w:pPr>
          <w:pStyle w:val="Header"/>
          <w:jc w:val="center"/>
        </w:pPr>
        <w:r>
          <w:fldChar w:fldCharType="begin"/>
        </w:r>
        <w:r>
          <w:instrText xml:space="preserve"> PAGE   \* MERGEFORMAT </w:instrText>
        </w:r>
        <w:r>
          <w:fldChar w:fldCharType="separate"/>
        </w:r>
        <w:r w:rsidR="002C00E6">
          <w:rPr>
            <w:noProof/>
          </w:rPr>
          <w:t>10</w:t>
        </w:r>
        <w:r>
          <w:rPr>
            <w:noProof/>
          </w:rPr>
          <w:fldChar w:fldCharType="end"/>
        </w:r>
      </w:p>
    </w:sdtContent>
  </w:sdt>
  <w:p w14:paraId="495B29E9" w14:textId="77777777" w:rsidR="00D572EA" w:rsidRDefault="00D572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F27DFC"/>
    <w:multiLevelType w:val="hybridMultilevel"/>
    <w:tmpl w:val="196A7DFC"/>
    <w:lvl w:ilvl="0" w:tplc="0426000F">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MjM3MzWxNDExMbJU0lEKTi0uzszPAykwqQUAp/2eBSwAAAA="/>
  </w:docVars>
  <w:rsids>
    <w:rsidRoot w:val="002214BB"/>
    <w:rsid w:val="00003F07"/>
    <w:rsid w:val="000104EC"/>
    <w:rsid w:val="00015603"/>
    <w:rsid w:val="00016AE2"/>
    <w:rsid w:val="00022C64"/>
    <w:rsid w:val="00050A86"/>
    <w:rsid w:val="00050FCD"/>
    <w:rsid w:val="000613D2"/>
    <w:rsid w:val="000620FA"/>
    <w:rsid w:val="00065B5C"/>
    <w:rsid w:val="00075308"/>
    <w:rsid w:val="00083144"/>
    <w:rsid w:val="00083983"/>
    <w:rsid w:val="00087552"/>
    <w:rsid w:val="00091C82"/>
    <w:rsid w:val="000954F7"/>
    <w:rsid w:val="00095642"/>
    <w:rsid w:val="000A09D2"/>
    <w:rsid w:val="000A5618"/>
    <w:rsid w:val="000B17EB"/>
    <w:rsid w:val="000B6147"/>
    <w:rsid w:val="000C7153"/>
    <w:rsid w:val="000D08AE"/>
    <w:rsid w:val="000D1EC2"/>
    <w:rsid w:val="000E3F2B"/>
    <w:rsid w:val="000E5510"/>
    <w:rsid w:val="000F08C6"/>
    <w:rsid w:val="000F1A18"/>
    <w:rsid w:val="000F3625"/>
    <w:rsid w:val="001020F7"/>
    <w:rsid w:val="00115D68"/>
    <w:rsid w:val="00117DF7"/>
    <w:rsid w:val="00121713"/>
    <w:rsid w:val="00127721"/>
    <w:rsid w:val="00127D06"/>
    <w:rsid w:val="00142045"/>
    <w:rsid w:val="00144709"/>
    <w:rsid w:val="00145D45"/>
    <w:rsid w:val="00155557"/>
    <w:rsid w:val="00163696"/>
    <w:rsid w:val="00163CA9"/>
    <w:rsid w:val="00166FC9"/>
    <w:rsid w:val="001715DD"/>
    <w:rsid w:val="00174F0A"/>
    <w:rsid w:val="00181B0B"/>
    <w:rsid w:val="001850A5"/>
    <w:rsid w:val="00186AC4"/>
    <w:rsid w:val="001918B8"/>
    <w:rsid w:val="00192F0B"/>
    <w:rsid w:val="00195974"/>
    <w:rsid w:val="001A728E"/>
    <w:rsid w:val="001C1FF2"/>
    <w:rsid w:val="001C4822"/>
    <w:rsid w:val="001C54C4"/>
    <w:rsid w:val="001C7242"/>
    <w:rsid w:val="001E0E89"/>
    <w:rsid w:val="001F37EC"/>
    <w:rsid w:val="001F59DC"/>
    <w:rsid w:val="001F6128"/>
    <w:rsid w:val="001F690B"/>
    <w:rsid w:val="00201368"/>
    <w:rsid w:val="00202A4A"/>
    <w:rsid w:val="00202F10"/>
    <w:rsid w:val="002072EF"/>
    <w:rsid w:val="00211370"/>
    <w:rsid w:val="0021662F"/>
    <w:rsid w:val="00220CFA"/>
    <w:rsid w:val="002214BB"/>
    <w:rsid w:val="00227CBE"/>
    <w:rsid w:val="00230173"/>
    <w:rsid w:val="00230319"/>
    <w:rsid w:val="00232F80"/>
    <w:rsid w:val="002373B7"/>
    <w:rsid w:val="00240BFD"/>
    <w:rsid w:val="002432E1"/>
    <w:rsid w:val="002462DD"/>
    <w:rsid w:val="002503C6"/>
    <w:rsid w:val="00265191"/>
    <w:rsid w:val="00270828"/>
    <w:rsid w:val="002720F8"/>
    <w:rsid w:val="00281238"/>
    <w:rsid w:val="002840DA"/>
    <w:rsid w:val="0029127B"/>
    <w:rsid w:val="0029143F"/>
    <w:rsid w:val="002966AA"/>
    <w:rsid w:val="002A586A"/>
    <w:rsid w:val="002B6307"/>
    <w:rsid w:val="002B7787"/>
    <w:rsid w:val="002C00E6"/>
    <w:rsid w:val="002C11F8"/>
    <w:rsid w:val="002C3B78"/>
    <w:rsid w:val="002D007F"/>
    <w:rsid w:val="002D2009"/>
    <w:rsid w:val="002D4364"/>
    <w:rsid w:val="002D4A41"/>
    <w:rsid w:val="002D5740"/>
    <w:rsid w:val="002D7A42"/>
    <w:rsid w:val="002E21E4"/>
    <w:rsid w:val="002E3BAE"/>
    <w:rsid w:val="002E50BA"/>
    <w:rsid w:val="002F162D"/>
    <w:rsid w:val="003052E1"/>
    <w:rsid w:val="00310A31"/>
    <w:rsid w:val="0032063B"/>
    <w:rsid w:val="003249EB"/>
    <w:rsid w:val="00325E3D"/>
    <w:rsid w:val="0032618B"/>
    <w:rsid w:val="003344A5"/>
    <w:rsid w:val="00336614"/>
    <w:rsid w:val="003420CE"/>
    <w:rsid w:val="0034275A"/>
    <w:rsid w:val="00343220"/>
    <w:rsid w:val="0034382A"/>
    <w:rsid w:val="003454A3"/>
    <w:rsid w:val="00357834"/>
    <w:rsid w:val="00361EDF"/>
    <w:rsid w:val="00362E0F"/>
    <w:rsid w:val="00363F41"/>
    <w:rsid w:val="003724E5"/>
    <w:rsid w:val="00373C25"/>
    <w:rsid w:val="003818A0"/>
    <w:rsid w:val="003821E5"/>
    <w:rsid w:val="00383DE3"/>
    <w:rsid w:val="0038423B"/>
    <w:rsid w:val="00391474"/>
    <w:rsid w:val="003A1540"/>
    <w:rsid w:val="003A2AD3"/>
    <w:rsid w:val="003A3902"/>
    <w:rsid w:val="003A656E"/>
    <w:rsid w:val="003A6A9C"/>
    <w:rsid w:val="003B0724"/>
    <w:rsid w:val="003B4F79"/>
    <w:rsid w:val="003B5F0C"/>
    <w:rsid w:val="003C09FE"/>
    <w:rsid w:val="003D03C7"/>
    <w:rsid w:val="003D4A9F"/>
    <w:rsid w:val="003E1188"/>
    <w:rsid w:val="003E17CD"/>
    <w:rsid w:val="003E6EB7"/>
    <w:rsid w:val="003E71FB"/>
    <w:rsid w:val="003F4D75"/>
    <w:rsid w:val="004007A7"/>
    <w:rsid w:val="00403D3E"/>
    <w:rsid w:val="004122F8"/>
    <w:rsid w:val="00417A9B"/>
    <w:rsid w:val="00425C89"/>
    <w:rsid w:val="004320EC"/>
    <w:rsid w:val="0043323A"/>
    <w:rsid w:val="00435A49"/>
    <w:rsid w:val="004407BC"/>
    <w:rsid w:val="004414B2"/>
    <w:rsid w:val="00441868"/>
    <w:rsid w:val="00444D0E"/>
    <w:rsid w:val="00446AC8"/>
    <w:rsid w:val="004470F8"/>
    <w:rsid w:val="0045192A"/>
    <w:rsid w:val="004618CD"/>
    <w:rsid w:val="0046299F"/>
    <w:rsid w:val="00470F71"/>
    <w:rsid w:val="004769A7"/>
    <w:rsid w:val="00487E71"/>
    <w:rsid w:val="00495CD7"/>
    <w:rsid w:val="004A17A3"/>
    <w:rsid w:val="004A1832"/>
    <w:rsid w:val="004A4ACC"/>
    <w:rsid w:val="004A5F15"/>
    <w:rsid w:val="004B3100"/>
    <w:rsid w:val="004C162B"/>
    <w:rsid w:val="004C2EA9"/>
    <w:rsid w:val="004C650C"/>
    <w:rsid w:val="004D089D"/>
    <w:rsid w:val="004D4F87"/>
    <w:rsid w:val="004E1A9B"/>
    <w:rsid w:val="004E29AC"/>
    <w:rsid w:val="004E4EA4"/>
    <w:rsid w:val="004F6823"/>
    <w:rsid w:val="005025CA"/>
    <w:rsid w:val="00504641"/>
    <w:rsid w:val="00520611"/>
    <w:rsid w:val="00523FD1"/>
    <w:rsid w:val="00543B55"/>
    <w:rsid w:val="00543B5E"/>
    <w:rsid w:val="00545814"/>
    <w:rsid w:val="0054783F"/>
    <w:rsid w:val="0055314E"/>
    <w:rsid w:val="00555368"/>
    <w:rsid w:val="00570487"/>
    <w:rsid w:val="005710EE"/>
    <w:rsid w:val="00571C4F"/>
    <w:rsid w:val="00571E61"/>
    <w:rsid w:val="0057483F"/>
    <w:rsid w:val="00575B02"/>
    <w:rsid w:val="00576D29"/>
    <w:rsid w:val="00591114"/>
    <w:rsid w:val="0059474D"/>
    <w:rsid w:val="005B358E"/>
    <w:rsid w:val="005D425C"/>
    <w:rsid w:val="005F23E4"/>
    <w:rsid w:val="005F2E31"/>
    <w:rsid w:val="005F43A3"/>
    <w:rsid w:val="00603E36"/>
    <w:rsid w:val="00604E18"/>
    <w:rsid w:val="0060586B"/>
    <w:rsid w:val="006065C0"/>
    <w:rsid w:val="00622115"/>
    <w:rsid w:val="006304E3"/>
    <w:rsid w:val="006341D8"/>
    <w:rsid w:val="006355BE"/>
    <w:rsid w:val="006363E9"/>
    <w:rsid w:val="00637ACC"/>
    <w:rsid w:val="006402AA"/>
    <w:rsid w:val="00641362"/>
    <w:rsid w:val="00641AED"/>
    <w:rsid w:val="006424BC"/>
    <w:rsid w:val="00642993"/>
    <w:rsid w:val="00646EF0"/>
    <w:rsid w:val="00647E63"/>
    <w:rsid w:val="00651DB5"/>
    <w:rsid w:val="00652F5C"/>
    <w:rsid w:val="006563D0"/>
    <w:rsid w:val="00656885"/>
    <w:rsid w:val="00664149"/>
    <w:rsid w:val="00672A8F"/>
    <w:rsid w:val="00697DD4"/>
    <w:rsid w:val="006A1861"/>
    <w:rsid w:val="006A257A"/>
    <w:rsid w:val="006A5469"/>
    <w:rsid w:val="006A7821"/>
    <w:rsid w:val="006B0E2F"/>
    <w:rsid w:val="006B2D3B"/>
    <w:rsid w:val="006B3339"/>
    <w:rsid w:val="006B3350"/>
    <w:rsid w:val="006C5FBD"/>
    <w:rsid w:val="006D421E"/>
    <w:rsid w:val="006D79BD"/>
    <w:rsid w:val="006E766C"/>
    <w:rsid w:val="00705975"/>
    <w:rsid w:val="00706291"/>
    <w:rsid w:val="00707176"/>
    <w:rsid w:val="00711282"/>
    <w:rsid w:val="007120B7"/>
    <w:rsid w:val="007230C4"/>
    <w:rsid w:val="00724B8E"/>
    <w:rsid w:val="00725D7D"/>
    <w:rsid w:val="00743705"/>
    <w:rsid w:val="00743DB9"/>
    <w:rsid w:val="00750268"/>
    <w:rsid w:val="00764D46"/>
    <w:rsid w:val="007712DE"/>
    <w:rsid w:val="00777272"/>
    <w:rsid w:val="00782D56"/>
    <w:rsid w:val="0078485B"/>
    <w:rsid w:val="00785419"/>
    <w:rsid w:val="0078679E"/>
    <w:rsid w:val="00786873"/>
    <w:rsid w:val="00786924"/>
    <w:rsid w:val="00794F92"/>
    <w:rsid w:val="007A2428"/>
    <w:rsid w:val="007C2B43"/>
    <w:rsid w:val="007E02FC"/>
    <w:rsid w:val="007E6A29"/>
    <w:rsid w:val="007F02F2"/>
    <w:rsid w:val="007F3A03"/>
    <w:rsid w:val="00804915"/>
    <w:rsid w:val="008059D2"/>
    <w:rsid w:val="00805C1C"/>
    <w:rsid w:val="0080601C"/>
    <w:rsid w:val="008263B4"/>
    <w:rsid w:val="00832294"/>
    <w:rsid w:val="00832BFC"/>
    <w:rsid w:val="0083344D"/>
    <w:rsid w:val="00834B75"/>
    <w:rsid w:val="00846A03"/>
    <w:rsid w:val="008507DA"/>
    <w:rsid w:val="00855F59"/>
    <w:rsid w:val="00861611"/>
    <w:rsid w:val="00870C3F"/>
    <w:rsid w:val="00876D5B"/>
    <w:rsid w:val="00877807"/>
    <w:rsid w:val="00884947"/>
    <w:rsid w:val="00890117"/>
    <w:rsid w:val="00893FF1"/>
    <w:rsid w:val="008A1D48"/>
    <w:rsid w:val="008A4B8F"/>
    <w:rsid w:val="008A7743"/>
    <w:rsid w:val="008B2E73"/>
    <w:rsid w:val="008C35C1"/>
    <w:rsid w:val="008D1DB0"/>
    <w:rsid w:val="008E040B"/>
    <w:rsid w:val="008E1F36"/>
    <w:rsid w:val="008E72C2"/>
    <w:rsid w:val="008F0F16"/>
    <w:rsid w:val="008F51DC"/>
    <w:rsid w:val="008F7B2D"/>
    <w:rsid w:val="0090327E"/>
    <w:rsid w:val="00905EB0"/>
    <w:rsid w:val="00910746"/>
    <w:rsid w:val="009110FF"/>
    <w:rsid w:val="00917AFF"/>
    <w:rsid w:val="009309CF"/>
    <w:rsid w:val="00941EE2"/>
    <w:rsid w:val="00955670"/>
    <w:rsid w:val="00970FBF"/>
    <w:rsid w:val="00977BBA"/>
    <w:rsid w:val="0098462E"/>
    <w:rsid w:val="0098568E"/>
    <w:rsid w:val="00985BDE"/>
    <w:rsid w:val="0098640B"/>
    <w:rsid w:val="00987ACE"/>
    <w:rsid w:val="00994B86"/>
    <w:rsid w:val="00995125"/>
    <w:rsid w:val="0099525F"/>
    <w:rsid w:val="00996951"/>
    <w:rsid w:val="009A2C97"/>
    <w:rsid w:val="009A5666"/>
    <w:rsid w:val="009A61CA"/>
    <w:rsid w:val="009B4D76"/>
    <w:rsid w:val="009B5252"/>
    <w:rsid w:val="009D46C0"/>
    <w:rsid w:val="009D6437"/>
    <w:rsid w:val="009E26F0"/>
    <w:rsid w:val="009E648B"/>
    <w:rsid w:val="009F2FC0"/>
    <w:rsid w:val="009F6D09"/>
    <w:rsid w:val="00A07E0E"/>
    <w:rsid w:val="00A115CB"/>
    <w:rsid w:val="00A127B0"/>
    <w:rsid w:val="00A15568"/>
    <w:rsid w:val="00A203A2"/>
    <w:rsid w:val="00A22578"/>
    <w:rsid w:val="00A248E6"/>
    <w:rsid w:val="00A263C9"/>
    <w:rsid w:val="00A27B77"/>
    <w:rsid w:val="00A3502C"/>
    <w:rsid w:val="00A44614"/>
    <w:rsid w:val="00A47F96"/>
    <w:rsid w:val="00A509DB"/>
    <w:rsid w:val="00A565FB"/>
    <w:rsid w:val="00A613A7"/>
    <w:rsid w:val="00A71FD9"/>
    <w:rsid w:val="00A73E31"/>
    <w:rsid w:val="00A832AE"/>
    <w:rsid w:val="00A9061F"/>
    <w:rsid w:val="00A95BE0"/>
    <w:rsid w:val="00AA2B72"/>
    <w:rsid w:val="00AA4F4C"/>
    <w:rsid w:val="00AB0E33"/>
    <w:rsid w:val="00AB2930"/>
    <w:rsid w:val="00AD53D2"/>
    <w:rsid w:val="00AE0200"/>
    <w:rsid w:val="00AE02F5"/>
    <w:rsid w:val="00AE0D4B"/>
    <w:rsid w:val="00AE5B08"/>
    <w:rsid w:val="00AF4E04"/>
    <w:rsid w:val="00B05170"/>
    <w:rsid w:val="00B0564A"/>
    <w:rsid w:val="00B10602"/>
    <w:rsid w:val="00B126E4"/>
    <w:rsid w:val="00B13226"/>
    <w:rsid w:val="00B14C79"/>
    <w:rsid w:val="00B15C5F"/>
    <w:rsid w:val="00B204CB"/>
    <w:rsid w:val="00B277DD"/>
    <w:rsid w:val="00B35E95"/>
    <w:rsid w:val="00B4557D"/>
    <w:rsid w:val="00B45B8C"/>
    <w:rsid w:val="00B5083B"/>
    <w:rsid w:val="00B53C75"/>
    <w:rsid w:val="00B60BC1"/>
    <w:rsid w:val="00B6112B"/>
    <w:rsid w:val="00B65E62"/>
    <w:rsid w:val="00B669D4"/>
    <w:rsid w:val="00B75F79"/>
    <w:rsid w:val="00B8069E"/>
    <w:rsid w:val="00B83FF5"/>
    <w:rsid w:val="00B91428"/>
    <w:rsid w:val="00B91C14"/>
    <w:rsid w:val="00B95B84"/>
    <w:rsid w:val="00BA495B"/>
    <w:rsid w:val="00BA6E3D"/>
    <w:rsid w:val="00BA72A4"/>
    <w:rsid w:val="00BB497F"/>
    <w:rsid w:val="00BC0C1B"/>
    <w:rsid w:val="00BC750E"/>
    <w:rsid w:val="00BD6E03"/>
    <w:rsid w:val="00BE59D7"/>
    <w:rsid w:val="00BE6F0D"/>
    <w:rsid w:val="00BF18E4"/>
    <w:rsid w:val="00C000EC"/>
    <w:rsid w:val="00C01037"/>
    <w:rsid w:val="00C04B8B"/>
    <w:rsid w:val="00C04E9D"/>
    <w:rsid w:val="00C05B30"/>
    <w:rsid w:val="00C06E18"/>
    <w:rsid w:val="00C1121E"/>
    <w:rsid w:val="00C15561"/>
    <w:rsid w:val="00C22C3E"/>
    <w:rsid w:val="00C243DD"/>
    <w:rsid w:val="00C317AF"/>
    <w:rsid w:val="00C45618"/>
    <w:rsid w:val="00C45A48"/>
    <w:rsid w:val="00C47086"/>
    <w:rsid w:val="00C535D0"/>
    <w:rsid w:val="00C63744"/>
    <w:rsid w:val="00C77DE1"/>
    <w:rsid w:val="00C868A6"/>
    <w:rsid w:val="00C87198"/>
    <w:rsid w:val="00C925BB"/>
    <w:rsid w:val="00CA3F24"/>
    <w:rsid w:val="00CA6ADD"/>
    <w:rsid w:val="00CB7C02"/>
    <w:rsid w:val="00CC17FD"/>
    <w:rsid w:val="00CC6572"/>
    <w:rsid w:val="00CD50B9"/>
    <w:rsid w:val="00CD6047"/>
    <w:rsid w:val="00CD78C1"/>
    <w:rsid w:val="00CD7DCD"/>
    <w:rsid w:val="00CE3BC6"/>
    <w:rsid w:val="00CE4ECB"/>
    <w:rsid w:val="00CF2287"/>
    <w:rsid w:val="00D01146"/>
    <w:rsid w:val="00D0329D"/>
    <w:rsid w:val="00D06F93"/>
    <w:rsid w:val="00D06FB9"/>
    <w:rsid w:val="00D13B16"/>
    <w:rsid w:val="00D14D59"/>
    <w:rsid w:val="00D173F4"/>
    <w:rsid w:val="00D2159A"/>
    <w:rsid w:val="00D21657"/>
    <w:rsid w:val="00D3522E"/>
    <w:rsid w:val="00D371BE"/>
    <w:rsid w:val="00D37930"/>
    <w:rsid w:val="00D4691D"/>
    <w:rsid w:val="00D46EF5"/>
    <w:rsid w:val="00D51ECC"/>
    <w:rsid w:val="00D572EA"/>
    <w:rsid w:val="00D577B5"/>
    <w:rsid w:val="00D613FA"/>
    <w:rsid w:val="00D658B7"/>
    <w:rsid w:val="00D667A3"/>
    <w:rsid w:val="00D71875"/>
    <w:rsid w:val="00D76BDD"/>
    <w:rsid w:val="00D77FBC"/>
    <w:rsid w:val="00D80075"/>
    <w:rsid w:val="00D8400F"/>
    <w:rsid w:val="00D9140A"/>
    <w:rsid w:val="00D914C6"/>
    <w:rsid w:val="00D9320F"/>
    <w:rsid w:val="00DA785D"/>
    <w:rsid w:val="00DB0038"/>
    <w:rsid w:val="00DB138F"/>
    <w:rsid w:val="00DB47D4"/>
    <w:rsid w:val="00DD7F8C"/>
    <w:rsid w:val="00DE17F5"/>
    <w:rsid w:val="00DE5902"/>
    <w:rsid w:val="00DF2ECC"/>
    <w:rsid w:val="00DF530E"/>
    <w:rsid w:val="00DF538A"/>
    <w:rsid w:val="00E05691"/>
    <w:rsid w:val="00E10215"/>
    <w:rsid w:val="00E11CD1"/>
    <w:rsid w:val="00E12699"/>
    <w:rsid w:val="00E3298D"/>
    <w:rsid w:val="00E42B34"/>
    <w:rsid w:val="00E463B6"/>
    <w:rsid w:val="00E51B37"/>
    <w:rsid w:val="00E63726"/>
    <w:rsid w:val="00E65D13"/>
    <w:rsid w:val="00E665BD"/>
    <w:rsid w:val="00E67AFD"/>
    <w:rsid w:val="00E81B6A"/>
    <w:rsid w:val="00E84A0C"/>
    <w:rsid w:val="00E86477"/>
    <w:rsid w:val="00E90E0B"/>
    <w:rsid w:val="00E91583"/>
    <w:rsid w:val="00E93076"/>
    <w:rsid w:val="00E956E1"/>
    <w:rsid w:val="00EA0ED4"/>
    <w:rsid w:val="00EA6422"/>
    <w:rsid w:val="00EB7459"/>
    <w:rsid w:val="00EB768F"/>
    <w:rsid w:val="00EC1567"/>
    <w:rsid w:val="00EC5B4D"/>
    <w:rsid w:val="00EC765C"/>
    <w:rsid w:val="00EC7F92"/>
    <w:rsid w:val="00ED54FF"/>
    <w:rsid w:val="00ED7716"/>
    <w:rsid w:val="00EE06B9"/>
    <w:rsid w:val="00EE09B1"/>
    <w:rsid w:val="00EE1AD6"/>
    <w:rsid w:val="00EE5A44"/>
    <w:rsid w:val="00EF7457"/>
    <w:rsid w:val="00F012A1"/>
    <w:rsid w:val="00F05B4B"/>
    <w:rsid w:val="00F10253"/>
    <w:rsid w:val="00F127DB"/>
    <w:rsid w:val="00F12FF2"/>
    <w:rsid w:val="00F13316"/>
    <w:rsid w:val="00F14148"/>
    <w:rsid w:val="00F16391"/>
    <w:rsid w:val="00F2133B"/>
    <w:rsid w:val="00F27375"/>
    <w:rsid w:val="00F2737A"/>
    <w:rsid w:val="00F34AAE"/>
    <w:rsid w:val="00F418DA"/>
    <w:rsid w:val="00F41C91"/>
    <w:rsid w:val="00F45D2D"/>
    <w:rsid w:val="00F54743"/>
    <w:rsid w:val="00F661AF"/>
    <w:rsid w:val="00F72EB1"/>
    <w:rsid w:val="00F76064"/>
    <w:rsid w:val="00F80320"/>
    <w:rsid w:val="00F8208D"/>
    <w:rsid w:val="00F86DC8"/>
    <w:rsid w:val="00F91502"/>
    <w:rsid w:val="00F97633"/>
    <w:rsid w:val="00FA28FA"/>
    <w:rsid w:val="00FA4E18"/>
    <w:rsid w:val="00FC13DA"/>
    <w:rsid w:val="00FC15FA"/>
    <w:rsid w:val="00FC1C91"/>
    <w:rsid w:val="00FC3CA0"/>
    <w:rsid w:val="00FD5D36"/>
    <w:rsid w:val="00FE4CF9"/>
    <w:rsid w:val="00FE5C05"/>
    <w:rsid w:val="00FF0817"/>
    <w:rsid w:val="00FF1BCC"/>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20F6BA"/>
  <w15:docId w15:val="{07F66045-DC51-4F78-A7AD-BBFAD6582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next w:val="Normal"/>
    <w:qFormat/>
    <w:rsid w:val="001F690B"/>
    <w:pPr>
      <w:keepNext/>
      <w:ind w:left="7200"/>
      <w:jc w:val="both"/>
      <w:outlineLvl w:val="3"/>
    </w:pPr>
    <w:rPr>
      <w:sz w:val="28"/>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21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F690B"/>
    <w:pPr>
      <w:tabs>
        <w:tab w:val="center" w:pos="4153"/>
        <w:tab w:val="right" w:pos="8306"/>
      </w:tabs>
    </w:pPr>
  </w:style>
  <w:style w:type="paragraph" w:styleId="Footer">
    <w:name w:val="footer"/>
    <w:basedOn w:val="Normal"/>
    <w:link w:val="FooterChar"/>
    <w:rsid w:val="001F690B"/>
    <w:pPr>
      <w:tabs>
        <w:tab w:val="center" w:pos="4153"/>
        <w:tab w:val="right" w:pos="8306"/>
      </w:tabs>
    </w:pPr>
  </w:style>
  <w:style w:type="paragraph" w:customStyle="1" w:styleId="RakstzCharCharRakstzCharCharRakstz">
    <w:name w:val="Rakstz. Char Char Rakstz. Char Char Rakstz."/>
    <w:basedOn w:val="Normal"/>
    <w:rsid w:val="00777272"/>
    <w:pPr>
      <w:spacing w:after="160" w:line="240" w:lineRule="exact"/>
    </w:pPr>
    <w:rPr>
      <w:rFonts w:ascii="Tahoma" w:hAnsi="Tahoma"/>
      <w:sz w:val="20"/>
      <w:szCs w:val="20"/>
      <w:lang w:val="en-US" w:eastAsia="en-US"/>
    </w:rPr>
  </w:style>
  <w:style w:type="character" w:styleId="Hyperlink">
    <w:name w:val="Hyperlink"/>
    <w:uiPriority w:val="99"/>
    <w:unhideWhenUsed/>
    <w:rsid w:val="0032063B"/>
    <w:rPr>
      <w:color w:val="0000FF"/>
      <w:u w:val="single"/>
    </w:rPr>
  </w:style>
  <w:style w:type="character" w:customStyle="1" w:styleId="FooterChar">
    <w:name w:val="Footer Char"/>
    <w:link w:val="Footer"/>
    <w:rsid w:val="006363E9"/>
    <w:rPr>
      <w:sz w:val="24"/>
      <w:szCs w:val="24"/>
    </w:rPr>
  </w:style>
  <w:style w:type="paragraph" w:customStyle="1" w:styleId="naisf">
    <w:name w:val="naisf"/>
    <w:basedOn w:val="Normal"/>
    <w:rsid w:val="00804915"/>
    <w:pPr>
      <w:spacing w:before="100" w:beforeAutospacing="1" w:after="100" w:afterAutospacing="1"/>
    </w:pPr>
  </w:style>
  <w:style w:type="paragraph" w:styleId="ListParagraph">
    <w:name w:val="List Paragraph"/>
    <w:basedOn w:val="Normal"/>
    <w:uiPriority w:val="34"/>
    <w:qFormat/>
    <w:rsid w:val="00417A9B"/>
    <w:pPr>
      <w:ind w:left="720"/>
      <w:contextualSpacing/>
    </w:pPr>
  </w:style>
  <w:style w:type="character" w:customStyle="1" w:styleId="HeaderChar">
    <w:name w:val="Header Char"/>
    <w:basedOn w:val="DefaultParagraphFont"/>
    <w:link w:val="Header"/>
    <w:uiPriority w:val="99"/>
    <w:rsid w:val="001C54C4"/>
    <w:rPr>
      <w:sz w:val="24"/>
      <w:szCs w:val="24"/>
    </w:rPr>
  </w:style>
  <w:style w:type="paragraph" w:styleId="BalloonText">
    <w:name w:val="Balloon Text"/>
    <w:basedOn w:val="Normal"/>
    <w:link w:val="BalloonTextChar"/>
    <w:uiPriority w:val="99"/>
    <w:semiHidden/>
    <w:unhideWhenUsed/>
    <w:rsid w:val="003249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9EB"/>
    <w:rPr>
      <w:rFonts w:ascii="Segoe UI" w:hAnsi="Segoe UI" w:cs="Segoe UI"/>
      <w:sz w:val="18"/>
      <w:szCs w:val="18"/>
    </w:rPr>
  </w:style>
  <w:style w:type="character" w:styleId="CommentReference">
    <w:name w:val="annotation reference"/>
    <w:basedOn w:val="DefaultParagraphFont"/>
    <w:uiPriority w:val="99"/>
    <w:semiHidden/>
    <w:unhideWhenUsed/>
    <w:rsid w:val="0032618B"/>
    <w:rPr>
      <w:sz w:val="16"/>
      <w:szCs w:val="16"/>
    </w:rPr>
  </w:style>
  <w:style w:type="paragraph" w:styleId="CommentText">
    <w:name w:val="annotation text"/>
    <w:basedOn w:val="Normal"/>
    <w:link w:val="CommentTextChar"/>
    <w:uiPriority w:val="99"/>
    <w:semiHidden/>
    <w:unhideWhenUsed/>
    <w:rsid w:val="0032618B"/>
    <w:rPr>
      <w:sz w:val="20"/>
      <w:szCs w:val="20"/>
    </w:rPr>
  </w:style>
  <w:style w:type="character" w:customStyle="1" w:styleId="CommentTextChar">
    <w:name w:val="Comment Text Char"/>
    <w:basedOn w:val="DefaultParagraphFont"/>
    <w:link w:val="CommentText"/>
    <w:uiPriority w:val="99"/>
    <w:semiHidden/>
    <w:rsid w:val="0032618B"/>
  </w:style>
  <w:style w:type="paragraph" w:styleId="CommentSubject">
    <w:name w:val="annotation subject"/>
    <w:basedOn w:val="CommentText"/>
    <w:next w:val="CommentText"/>
    <w:link w:val="CommentSubjectChar"/>
    <w:uiPriority w:val="99"/>
    <w:semiHidden/>
    <w:unhideWhenUsed/>
    <w:rsid w:val="0032618B"/>
    <w:rPr>
      <w:b/>
      <w:bCs/>
    </w:rPr>
  </w:style>
  <w:style w:type="character" w:customStyle="1" w:styleId="CommentSubjectChar">
    <w:name w:val="Comment Subject Char"/>
    <w:basedOn w:val="CommentTextChar"/>
    <w:link w:val="CommentSubject"/>
    <w:uiPriority w:val="99"/>
    <w:semiHidden/>
    <w:rsid w:val="003261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8565047">
      <w:bodyDiv w:val="1"/>
      <w:marLeft w:val="0"/>
      <w:marRight w:val="0"/>
      <w:marTop w:val="0"/>
      <w:marBottom w:val="0"/>
      <w:divBdr>
        <w:top w:val="none" w:sz="0" w:space="0" w:color="auto"/>
        <w:left w:val="none" w:sz="0" w:space="0" w:color="auto"/>
        <w:bottom w:val="none" w:sz="0" w:space="0" w:color="auto"/>
        <w:right w:val="none" w:sz="0" w:space="0" w:color="auto"/>
      </w:divBdr>
    </w:div>
    <w:div w:id="1440876955">
      <w:bodyDiv w:val="1"/>
      <w:marLeft w:val="0"/>
      <w:marRight w:val="0"/>
      <w:marTop w:val="0"/>
      <w:marBottom w:val="0"/>
      <w:divBdr>
        <w:top w:val="none" w:sz="0" w:space="0" w:color="auto"/>
        <w:left w:val="none" w:sz="0" w:space="0" w:color="auto"/>
        <w:bottom w:val="none" w:sz="0" w:space="0" w:color="auto"/>
        <w:right w:val="none" w:sz="0" w:space="0" w:color="auto"/>
      </w:divBdr>
      <w:divsChild>
        <w:div w:id="730349775">
          <w:marLeft w:val="0"/>
          <w:marRight w:val="0"/>
          <w:marTop w:val="0"/>
          <w:marBottom w:val="0"/>
          <w:divBdr>
            <w:top w:val="none" w:sz="0" w:space="0" w:color="auto"/>
            <w:left w:val="none" w:sz="0" w:space="0" w:color="auto"/>
            <w:bottom w:val="none" w:sz="0" w:space="0" w:color="auto"/>
            <w:right w:val="none" w:sz="0" w:space="0" w:color="auto"/>
          </w:divBdr>
        </w:div>
        <w:div w:id="990796593">
          <w:marLeft w:val="0"/>
          <w:marRight w:val="0"/>
          <w:marTop w:val="0"/>
          <w:marBottom w:val="0"/>
          <w:divBdr>
            <w:top w:val="none" w:sz="0" w:space="0" w:color="auto"/>
            <w:left w:val="none" w:sz="0" w:space="0" w:color="auto"/>
            <w:bottom w:val="none" w:sz="0" w:space="0" w:color="auto"/>
            <w:right w:val="none" w:sz="0" w:space="0" w:color="auto"/>
          </w:divBdr>
        </w:div>
        <w:div w:id="2105494404">
          <w:marLeft w:val="0"/>
          <w:marRight w:val="0"/>
          <w:marTop w:val="0"/>
          <w:marBottom w:val="0"/>
          <w:divBdr>
            <w:top w:val="none" w:sz="0" w:space="0" w:color="auto"/>
            <w:left w:val="none" w:sz="0" w:space="0" w:color="auto"/>
            <w:bottom w:val="none" w:sz="0" w:space="0" w:color="auto"/>
            <w:right w:val="none" w:sz="0" w:space="0" w:color="auto"/>
          </w:divBdr>
        </w:div>
      </w:divsChild>
    </w:div>
    <w:div w:id="1629626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52040-DC49-456C-A28A-3ABDF8C7E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14852</Words>
  <Characters>8466</Characters>
  <Application>Microsoft Office Word</Application>
  <DocSecurity>0</DocSecurity>
  <Lines>70</Lines>
  <Paragraphs>46</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Noteikumi par sākuma termiņu reflektantu reģistrācijai un uzņemšanai augstskolās un koledžās 2009.gadā</vt:lpstr>
    </vt:vector>
  </TitlesOfParts>
  <Manager>Agrita Kiopa</Manager>
  <Company>Izglītības un zinātnes ministrija</Company>
  <LinksUpToDate>false</LinksUpToDate>
  <CharactersWithSpaces>23272</CharactersWithSpaces>
  <SharedDoc>false</SharedDoc>
  <HLinks>
    <vt:vector size="6" baseType="variant">
      <vt:variant>
        <vt:i4>2490401</vt:i4>
      </vt:variant>
      <vt:variant>
        <vt:i4>0</vt:i4>
      </vt:variant>
      <vt:variant>
        <vt:i4>0</vt:i4>
      </vt:variant>
      <vt:variant>
        <vt:i4>5</vt:i4>
      </vt:variant>
      <vt:variant>
        <vt:lpwstr>http://m.likumi.lv/doc.php?id=264643</vt:lpwstr>
      </vt:variant>
      <vt:variant>
        <vt:lpwstr>p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K noteikumi</dc:subject>
  <dc:creator>Linda Upīte</dc:creator>
  <cp:lastModifiedBy>Anita Depkovska</cp:lastModifiedBy>
  <cp:revision>5</cp:revision>
  <cp:lastPrinted>2018-12-09T14:37:00Z</cp:lastPrinted>
  <dcterms:created xsi:type="dcterms:W3CDTF">2018-12-09T15:10:00Z</dcterms:created>
  <dcterms:modified xsi:type="dcterms:W3CDTF">2018-12-10T08:01:00Z</dcterms:modified>
</cp:coreProperties>
</file>